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92D3A" w14:textId="1FD8BF73" w:rsidR="00990FB4" w:rsidRDefault="000305D0" w:rsidP="000305D0">
      <w:pPr>
        <w:pStyle w:val="Heading1"/>
        <w:rPr>
          <w:lang w:val="en-US"/>
        </w:rPr>
      </w:pPr>
      <w:r>
        <w:rPr>
          <w:lang w:val="en-US"/>
        </w:rPr>
        <w:t>Problem Statement</w:t>
      </w:r>
    </w:p>
    <w:p w14:paraId="59356B6E" w14:textId="13B1FDC1" w:rsidR="000305D0" w:rsidRDefault="00E17BD4" w:rsidP="00E17BD4">
      <w:pPr>
        <w:jc w:val="both"/>
        <w:rPr>
          <w:lang w:val="en-US"/>
        </w:rPr>
      </w:pPr>
      <w:r>
        <w:rPr>
          <w:lang w:val="en-US"/>
        </w:rPr>
        <w:t xml:space="preserve">Water Jugs </w:t>
      </w:r>
      <w:r w:rsidR="006A6A9E">
        <w:rPr>
          <w:lang w:val="en-US"/>
        </w:rPr>
        <w:t xml:space="preserve">problem </w:t>
      </w:r>
      <w:r>
        <w:rPr>
          <w:lang w:val="en-US"/>
        </w:rPr>
        <w:t xml:space="preserve">also known as the three-glass riddle is a famous problem in Artificial Intelligence. </w:t>
      </w:r>
      <w:r w:rsidR="00A53519">
        <w:rPr>
          <w:lang w:val="en-US"/>
        </w:rPr>
        <w:t xml:space="preserve">The glass riddle </w:t>
      </w:r>
      <w:proofErr w:type="gramStart"/>
      <w:r w:rsidR="00A53519">
        <w:rPr>
          <w:lang w:val="en-US"/>
        </w:rPr>
        <w:t>dates back to</w:t>
      </w:r>
      <w:proofErr w:type="gramEnd"/>
      <w:r w:rsidR="00A53519">
        <w:rPr>
          <w:lang w:val="en-US"/>
        </w:rPr>
        <w:t xml:space="preserve"> 1484 (</w:t>
      </w:r>
      <w:proofErr w:type="spellStart"/>
      <w:r w:rsidR="00A53519" w:rsidRPr="00A53519">
        <w:rPr>
          <w:lang w:val="en-US"/>
        </w:rPr>
        <w:t>Bettilyon</w:t>
      </w:r>
      <w:proofErr w:type="spellEnd"/>
      <w:r w:rsidR="00A53519">
        <w:rPr>
          <w:lang w:val="en-US"/>
        </w:rPr>
        <w:t xml:space="preserve"> 2019) and a variant of this problem was featured in the plot of Die Hard 3</w:t>
      </w:r>
      <w:r w:rsidR="00F721CC">
        <w:rPr>
          <w:lang w:val="en-US"/>
        </w:rPr>
        <w:t xml:space="preserve"> [2]. </w:t>
      </w:r>
      <w:r>
        <w:rPr>
          <w:lang w:val="en-US"/>
        </w:rPr>
        <w:t>The problem gives us 3 bottles, 10L, 6L</w:t>
      </w:r>
      <w:r w:rsidR="006A6A9E">
        <w:rPr>
          <w:lang w:val="en-US"/>
        </w:rPr>
        <w:t>,</w:t>
      </w:r>
      <w:r>
        <w:rPr>
          <w:lang w:val="en-US"/>
        </w:rPr>
        <w:t xml:space="preserve"> and 5L respectively, with no marking on them. The objective is to fill one of the </w:t>
      </w:r>
      <w:r w:rsidR="00CC1E2B">
        <w:rPr>
          <w:lang w:val="en-US"/>
        </w:rPr>
        <w:t>bottles</w:t>
      </w:r>
      <w:r>
        <w:rPr>
          <w:lang w:val="en-US"/>
        </w:rPr>
        <w:t xml:space="preserve"> with a certain amount of water by filling or emptying them without using any outside measuring tools. </w:t>
      </w:r>
    </w:p>
    <w:p w14:paraId="34AB4535" w14:textId="013CE845" w:rsidR="000305D0" w:rsidRDefault="000305D0" w:rsidP="000305D0">
      <w:pPr>
        <w:pStyle w:val="Heading1"/>
        <w:rPr>
          <w:lang w:val="en-US"/>
        </w:rPr>
      </w:pPr>
      <w:r>
        <w:rPr>
          <w:lang w:val="en-US"/>
        </w:rPr>
        <w:t>Representation of Problem</w:t>
      </w:r>
    </w:p>
    <w:p w14:paraId="18A7510C" w14:textId="7D2417D1" w:rsidR="000305D0" w:rsidRDefault="00CC1E2B" w:rsidP="000305D0">
      <w:pPr>
        <w:rPr>
          <w:lang w:val="en-US"/>
        </w:rPr>
      </w:pPr>
      <w:r>
        <w:rPr>
          <w:lang w:val="en-US"/>
        </w:rPr>
        <w:t>In Artificial Intelligence, problems such chess, Rubik’s cube, three-glass riddle</w:t>
      </w:r>
      <w:r w:rsidR="006A6A9E">
        <w:rPr>
          <w:lang w:val="en-US"/>
        </w:rPr>
        <w:t>,</w:t>
      </w:r>
      <w:r>
        <w:rPr>
          <w:lang w:val="en-US"/>
        </w:rPr>
        <w:t xml:space="preserve"> etc. are modeled using space state representation where all the possible states of the problem </w:t>
      </w:r>
      <w:r w:rsidR="006A6A9E">
        <w:rPr>
          <w:lang w:val="en-US"/>
        </w:rPr>
        <w:t>are</w:t>
      </w:r>
      <w:r>
        <w:rPr>
          <w:lang w:val="en-US"/>
        </w:rPr>
        <w:t xml:space="preserve"> considered and using a variety of graphs, trees and search techniques a path from the initial state to the goal state is searched for. </w:t>
      </w:r>
    </w:p>
    <w:p w14:paraId="7675AF9B" w14:textId="70D01E41" w:rsidR="003C5D0A" w:rsidRDefault="003C5D0A" w:rsidP="000305D0">
      <w:pPr>
        <w:rPr>
          <w:lang w:val="en-US"/>
        </w:rPr>
      </w:pPr>
      <w:r>
        <w:rPr>
          <w:lang w:val="en-US"/>
        </w:rPr>
        <w:t xml:space="preserve">For our problem in hand, we have three bottles, </w:t>
      </w:r>
      <w:r w:rsidR="00F721CC">
        <w:rPr>
          <w:lang w:val="en-US"/>
        </w:rPr>
        <w:t>given</w:t>
      </w:r>
      <w:r>
        <w:rPr>
          <w:lang w:val="en-US"/>
        </w:rPr>
        <w:t xml:space="preserve"> initial state of the bottles and goat state that we must reach. We can name the bottles </w:t>
      </w:r>
      <w:r w:rsidR="00D52AB6">
        <w:rPr>
          <w:lang w:val="en-US"/>
        </w:rPr>
        <w:t>b</w:t>
      </w:r>
      <w:r>
        <w:rPr>
          <w:lang w:val="en-US"/>
        </w:rPr>
        <w:t xml:space="preserve">1, </w:t>
      </w:r>
      <w:r w:rsidR="00D52AB6">
        <w:rPr>
          <w:lang w:val="en-US"/>
        </w:rPr>
        <w:t>b</w:t>
      </w:r>
      <w:r>
        <w:rPr>
          <w:lang w:val="en-US"/>
        </w:rPr>
        <w:t>2</w:t>
      </w:r>
      <w:r w:rsidR="006A6A9E">
        <w:rPr>
          <w:lang w:val="en-US"/>
        </w:rPr>
        <w:t>,</w:t>
      </w:r>
      <w:r>
        <w:rPr>
          <w:lang w:val="en-US"/>
        </w:rPr>
        <w:t xml:space="preserve"> and </w:t>
      </w:r>
      <w:r w:rsidR="00D52AB6">
        <w:rPr>
          <w:lang w:val="en-US"/>
        </w:rPr>
        <w:t>b</w:t>
      </w:r>
      <w:r>
        <w:rPr>
          <w:lang w:val="en-US"/>
        </w:rPr>
        <w:t xml:space="preserve">3 respectively and represent their state with </w:t>
      </w:r>
      <w:r w:rsidR="00A228C3">
        <w:rPr>
          <w:lang w:val="en-US"/>
        </w:rPr>
        <w:t>a list [b1, b2, b3] where b1 represents the amount of water in the 10-lit</w:t>
      </w:r>
      <w:r w:rsidR="006A6A9E">
        <w:rPr>
          <w:lang w:val="en-US"/>
        </w:rPr>
        <w:t>er</w:t>
      </w:r>
      <w:r w:rsidR="00A228C3">
        <w:rPr>
          <w:lang w:val="en-US"/>
        </w:rPr>
        <w:t xml:space="preserve"> bottle, b2 represents the 6-lit</w:t>
      </w:r>
      <w:r w:rsidR="006A6A9E">
        <w:rPr>
          <w:lang w:val="en-US"/>
        </w:rPr>
        <w:t>er</w:t>
      </w:r>
      <w:r w:rsidR="00A228C3">
        <w:rPr>
          <w:lang w:val="en-US"/>
        </w:rPr>
        <w:t xml:space="preserve"> bottle and b3 in the 5-lit</w:t>
      </w:r>
      <w:r w:rsidR="006A6A9E">
        <w:rPr>
          <w:lang w:val="en-US"/>
        </w:rPr>
        <w:t>er</w:t>
      </w:r>
      <w:r w:rsidR="00A228C3">
        <w:rPr>
          <w:lang w:val="en-US"/>
        </w:rPr>
        <w:t xml:space="preserve"> bottle</w:t>
      </w:r>
      <w:r>
        <w:rPr>
          <w:lang w:val="en-US"/>
        </w:rPr>
        <w:t>.</w:t>
      </w:r>
      <w:r w:rsidR="00A228C3">
        <w:rPr>
          <w:lang w:val="en-US"/>
        </w:rPr>
        <w:t xml:space="preserve"> The range of permissible water can be show</w:t>
      </w:r>
      <w:r w:rsidR="006A6A9E">
        <w:rPr>
          <w:lang w:val="en-US"/>
        </w:rPr>
        <w:t>n</w:t>
      </w:r>
      <w:r w:rsidR="00A228C3">
        <w:rPr>
          <w:lang w:val="en-US"/>
        </w:rPr>
        <w:t xml:space="preserve"> as 0 </w:t>
      </w:r>
      <w:r w:rsidR="00A228C3">
        <w:rPr>
          <w:rFonts w:cstheme="minorHAnsi"/>
          <w:lang w:val="en-US"/>
        </w:rPr>
        <w:t>≤ b1 ≤ b2 ≤ b3</w:t>
      </w:r>
      <w:r w:rsidR="00B81970">
        <w:rPr>
          <w:rFonts w:cstheme="minorHAnsi"/>
          <w:lang w:val="en-US"/>
        </w:rPr>
        <w:t>.</w:t>
      </w:r>
    </w:p>
    <w:p w14:paraId="3EE6D0FD" w14:textId="54D406DB" w:rsidR="00D52AB6" w:rsidRDefault="00D52AB6" w:rsidP="000305D0">
      <w:pPr>
        <w:rPr>
          <w:lang w:val="en-US"/>
        </w:rPr>
      </w:pPr>
      <w:r>
        <w:rPr>
          <w:lang w:val="en-US"/>
        </w:rPr>
        <w:t>State representation = amount of water in each bottle</w:t>
      </w:r>
    </w:p>
    <w:p w14:paraId="6517E1A3" w14:textId="75B6742B" w:rsidR="00D52AB6" w:rsidRDefault="00D52AB6" w:rsidP="000305D0">
      <w:pPr>
        <w:rPr>
          <w:lang w:val="en-US"/>
        </w:rPr>
      </w:pPr>
      <w:r>
        <w:rPr>
          <w:lang w:val="en-US"/>
        </w:rPr>
        <w:t>[b1, b2, b3] = [10, 0, 0]</w:t>
      </w:r>
    </w:p>
    <w:p w14:paraId="11B209D2" w14:textId="3A6C1AAF" w:rsidR="00D52AB6" w:rsidRDefault="00500779" w:rsidP="000305D0">
      <w:pPr>
        <w:rPr>
          <w:lang w:val="en-US"/>
        </w:rPr>
      </w:pPr>
      <w:r>
        <w:rPr>
          <w:lang w:val="en-US"/>
        </w:rPr>
        <w:t>For our problem w</w:t>
      </w:r>
      <w:r w:rsidR="00D52AB6">
        <w:rPr>
          <w:lang w:val="en-US"/>
        </w:rPr>
        <w:t>e can represent our initia</w:t>
      </w:r>
      <w:r>
        <w:rPr>
          <w:lang w:val="en-US"/>
        </w:rPr>
        <w:t>l state</w:t>
      </w:r>
      <w:r w:rsidR="00D52AB6">
        <w:rPr>
          <w:lang w:val="en-US"/>
        </w:rPr>
        <w:t xml:space="preserve"> and goal state as such</w:t>
      </w:r>
      <w:r w:rsidR="00B81970">
        <w:rPr>
          <w:lang w:val="en-US"/>
        </w:rPr>
        <w:t>-</w:t>
      </w:r>
    </w:p>
    <w:p w14:paraId="049EC395" w14:textId="45B546FF" w:rsidR="00500779" w:rsidRDefault="00500779" w:rsidP="00D52AB6">
      <w:pPr>
        <w:rPr>
          <w:b/>
          <w:bCs/>
          <w:lang w:val="en-US"/>
        </w:rPr>
      </w:pPr>
      <w:r>
        <w:rPr>
          <w:b/>
          <w:bCs/>
          <w:lang w:val="en-US"/>
        </w:rPr>
        <w:t>Scenario 1:</w:t>
      </w:r>
    </w:p>
    <w:p w14:paraId="4099F614" w14:textId="23A86876" w:rsidR="00D52AB6" w:rsidRPr="00D52AB6" w:rsidRDefault="00D52AB6" w:rsidP="00D52AB6">
      <w:pPr>
        <w:rPr>
          <w:lang w:val="en-US"/>
        </w:rPr>
      </w:pPr>
      <w:r w:rsidRPr="00500779">
        <w:rPr>
          <w:lang w:val="en-US"/>
        </w:rPr>
        <w:t>Start</w:t>
      </w:r>
      <w:r w:rsidRPr="00D52AB6">
        <w:rPr>
          <w:lang w:val="en-US"/>
        </w:rPr>
        <w:t>: b1 =</w:t>
      </w:r>
      <w:r w:rsidR="00500779">
        <w:rPr>
          <w:lang w:val="en-US"/>
        </w:rPr>
        <w:t xml:space="preserve"> 10</w:t>
      </w:r>
      <w:r w:rsidRPr="00D52AB6">
        <w:rPr>
          <w:lang w:val="en-US"/>
        </w:rPr>
        <w:t>, b2 = 0, b3 = 0</w:t>
      </w:r>
    </w:p>
    <w:p w14:paraId="44482B77" w14:textId="63D3C216" w:rsidR="00D52AB6" w:rsidRDefault="00D52AB6" w:rsidP="00D52AB6">
      <w:pPr>
        <w:rPr>
          <w:lang w:val="en-US"/>
        </w:rPr>
      </w:pPr>
      <w:r w:rsidRPr="00500779">
        <w:rPr>
          <w:lang w:val="en-US"/>
        </w:rPr>
        <w:t>End</w:t>
      </w:r>
      <w:r w:rsidRPr="00D52AB6">
        <w:rPr>
          <w:lang w:val="en-US"/>
        </w:rPr>
        <w:t xml:space="preserve">: b1 = </w:t>
      </w:r>
      <w:r w:rsidR="00500779">
        <w:rPr>
          <w:lang w:val="en-US"/>
        </w:rPr>
        <w:t>8</w:t>
      </w:r>
      <w:r w:rsidRPr="00D52AB6">
        <w:rPr>
          <w:lang w:val="en-US"/>
        </w:rPr>
        <w:t>, b2 = 0, b3 = 0</w:t>
      </w:r>
    </w:p>
    <w:p w14:paraId="04FA6BF9" w14:textId="0504FFCA" w:rsidR="00500779" w:rsidRDefault="00500779" w:rsidP="00500779">
      <w:pPr>
        <w:rPr>
          <w:b/>
          <w:bCs/>
          <w:lang w:val="en-US"/>
        </w:rPr>
      </w:pPr>
      <w:r>
        <w:rPr>
          <w:b/>
          <w:bCs/>
          <w:lang w:val="en-US"/>
        </w:rPr>
        <w:t>Scenario 2:</w:t>
      </w:r>
    </w:p>
    <w:p w14:paraId="252122E6" w14:textId="4F0A91C0" w:rsidR="00500779" w:rsidRPr="00D52AB6" w:rsidRDefault="00500779" w:rsidP="00500779">
      <w:pPr>
        <w:rPr>
          <w:lang w:val="en-US"/>
        </w:rPr>
      </w:pPr>
      <w:r w:rsidRPr="00500779">
        <w:rPr>
          <w:lang w:val="en-US"/>
        </w:rPr>
        <w:t>Start</w:t>
      </w:r>
      <w:r w:rsidRPr="00D52AB6">
        <w:rPr>
          <w:lang w:val="en-US"/>
        </w:rPr>
        <w:t xml:space="preserve">: b1 = </w:t>
      </w:r>
      <w:r>
        <w:rPr>
          <w:lang w:val="en-US"/>
        </w:rPr>
        <w:t>2</w:t>
      </w:r>
      <w:r w:rsidRPr="00D52AB6">
        <w:rPr>
          <w:lang w:val="en-US"/>
        </w:rPr>
        <w:t>, b2 = 0, b3 = 0</w:t>
      </w:r>
    </w:p>
    <w:p w14:paraId="2BD5AC1F" w14:textId="3542EB5A" w:rsidR="00500779" w:rsidRDefault="00500779" w:rsidP="00500779">
      <w:pPr>
        <w:rPr>
          <w:b/>
          <w:bCs/>
          <w:lang w:val="en-US"/>
        </w:rPr>
      </w:pPr>
      <w:r w:rsidRPr="00500779">
        <w:rPr>
          <w:lang w:val="en-US"/>
        </w:rPr>
        <w:t>End</w:t>
      </w:r>
      <w:r w:rsidRPr="00D52AB6">
        <w:rPr>
          <w:lang w:val="en-US"/>
        </w:rPr>
        <w:t xml:space="preserve">: b1 = </w:t>
      </w:r>
      <w:r>
        <w:rPr>
          <w:lang w:val="en-US"/>
        </w:rPr>
        <w:t>4</w:t>
      </w:r>
      <w:r w:rsidRPr="00D52AB6">
        <w:rPr>
          <w:lang w:val="en-US"/>
        </w:rPr>
        <w:t>, b2 = 0, b3 = 0</w:t>
      </w:r>
    </w:p>
    <w:p w14:paraId="06B88485" w14:textId="1AE570B9" w:rsidR="00500779" w:rsidRDefault="00500779" w:rsidP="00500779">
      <w:pPr>
        <w:rPr>
          <w:b/>
          <w:bCs/>
          <w:lang w:val="en-US"/>
        </w:rPr>
      </w:pPr>
      <w:r>
        <w:rPr>
          <w:b/>
          <w:bCs/>
          <w:lang w:val="en-US"/>
        </w:rPr>
        <w:t>Scenario 3:</w:t>
      </w:r>
    </w:p>
    <w:p w14:paraId="6735F84A" w14:textId="560D6259" w:rsidR="00500779" w:rsidRPr="00D52AB6" w:rsidRDefault="00500779" w:rsidP="00500779">
      <w:pPr>
        <w:rPr>
          <w:lang w:val="en-US"/>
        </w:rPr>
      </w:pPr>
      <w:r w:rsidRPr="00500779">
        <w:rPr>
          <w:lang w:val="en-US"/>
        </w:rPr>
        <w:t>Start</w:t>
      </w:r>
      <w:r w:rsidRPr="00D52AB6">
        <w:rPr>
          <w:lang w:val="en-US"/>
        </w:rPr>
        <w:t xml:space="preserve">: b1 = </w:t>
      </w:r>
      <w:r>
        <w:rPr>
          <w:lang w:val="en-US"/>
        </w:rPr>
        <w:t>3</w:t>
      </w:r>
      <w:r w:rsidRPr="00D52AB6">
        <w:rPr>
          <w:lang w:val="en-US"/>
        </w:rPr>
        <w:t>, b2 = 0, b3 = 0</w:t>
      </w:r>
    </w:p>
    <w:p w14:paraId="6F223076" w14:textId="67A3DF5E" w:rsidR="00500779" w:rsidRDefault="00500779" w:rsidP="00500779">
      <w:pPr>
        <w:rPr>
          <w:b/>
          <w:bCs/>
          <w:lang w:val="en-US"/>
        </w:rPr>
      </w:pPr>
      <w:r w:rsidRPr="00500779">
        <w:rPr>
          <w:lang w:val="en-US"/>
        </w:rPr>
        <w:t>End</w:t>
      </w:r>
      <w:r w:rsidRPr="00D52AB6">
        <w:rPr>
          <w:lang w:val="en-US"/>
        </w:rPr>
        <w:t xml:space="preserve">: b1 = </w:t>
      </w:r>
      <w:r>
        <w:rPr>
          <w:lang w:val="en-US"/>
        </w:rPr>
        <w:t>7</w:t>
      </w:r>
      <w:r w:rsidRPr="00D52AB6">
        <w:rPr>
          <w:lang w:val="en-US"/>
        </w:rPr>
        <w:t>, b2 = 0, b3 = 0</w:t>
      </w:r>
    </w:p>
    <w:p w14:paraId="5DDAADAB" w14:textId="5CB271B1" w:rsidR="000305D0" w:rsidRDefault="000305D0" w:rsidP="000305D0">
      <w:pPr>
        <w:pStyle w:val="Heading1"/>
        <w:rPr>
          <w:lang w:val="en-US"/>
        </w:rPr>
      </w:pPr>
      <w:r>
        <w:rPr>
          <w:lang w:val="en-US"/>
        </w:rPr>
        <w:t>Operators</w:t>
      </w:r>
    </w:p>
    <w:p w14:paraId="50012421" w14:textId="37A1AACC" w:rsidR="00FF3C2C" w:rsidRDefault="00B81970" w:rsidP="000305D0">
      <w:pPr>
        <w:rPr>
          <w:lang w:val="en-US"/>
        </w:rPr>
      </w:pPr>
      <w:r>
        <w:rPr>
          <w:lang w:val="en-US"/>
        </w:rPr>
        <w:t xml:space="preserve">As we </w:t>
      </w:r>
      <w:r w:rsidR="00310F4C">
        <w:rPr>
          <w:lang w:val="en-US"/>
        </w:rPr>
        <w:t>cannot</w:t>
      </w:r>
      <w:r>
        <w:rPr>
          <w:lang w:val="en-US"/>
        </w:rPr>
        <w:t xml:space="preserve"> measure </w:t>
      </w:r>
      <w:r w:rsidR="00F26C94">
        <w:rPr>
          <w:lang w:val="en-US"/>
        </w:rPr>
        <w:t xml:space="preserve">the amount of water in any bottle, we </w:t>
      </w:r>
      <w:proofErr w:type="gramStart"/>
      <w:r w:rsidR="00F26C94">
        <w:rPr>
          <w:lang w:val="en-US"/>
        </w:rPr>
        <w:t>have to</w:t>
      </w:r>
      <w:proofErr w:type="gramEnd"/>
      <w:r w:rsidR="00F26C94">
        <w:rPr>
          <w:lang w:val="en-US"/>
        </w:rPr>
        <w:t xml:space="preserve"> follow a set </w:t>
      </w:r>
      <w:r w:rsidR="00310F4C">
        <w:rPr>
          <w:lang w:val="en-US"/>
        </w:rPr>
        <w:t xml:space="preserve">of </w:t>
      </w:r>
      <w:r w:rsidR="00F26C94">
        <w:rPr>
          <w:lang w:val="en-US"/>
        </w:rPr>
        <w:t xml:space="preserve">rules (also known as production rules) to achieve our end goal. These are step toward the next state. We keep taking step to the next state until we reach a solution. </w:t>
      </w:r>
      <w:r w:rsidR="00FF3C2C">
        <w:rPr>
          <w:lang w:val="en-US"/>
        </w:rPr>
        <w:t>Here is the list of variables we will need to express our problem</w:t>
      </w:r>
      <w:r w:rsidR="003B7C19">
        <w:rPr>
          <w:lang w:val="en-US"/>
        </w:rPr>
        <w:t xml:space="preserve"> in operation form</w:t>
      </w:r>
      <w:r w:rsidR="00FF3C2C">
        <w:rPr>
          <w:lang w:val="en-US"/>
        </w:rPr>
        <w:t>:</w:t>
      </w:r>
    </w:p>
    <w:p w14:paraId="3A3E2D97" w14:textId="77777777" w:rsidR="00FF3C2C" w:rsidRDefault="00FF3C2C" w:rsidP="000305D0">
      <w:pPr>
        <w:rPr>
          <w:lang w:val="en-US"/>
        </w:rPr>
      </w:pPr>
      <w:r>
        <w:rPr>
          <w:lang w:val="en-US"/>
        </w:rPr>
        <w:t>b1, b2, b3:</w:t>
      </w:r>
    </w:p>
    <w:p w14:paraId="3D796539" w14:textId="77777777" w:rsidR="00310F4C" w:rsidRDefault="003B7C19" w:rsidP="000305D0">
      <w:pPr>
        <w:rPr>
          <w:lang w:val="en-US"/>
        </w:rPr>
      </w:pPr>
      <w:r>
        <w:rPr>
          <w:lang w:val="en-US"/>
        </w:rPr>
        <w:lastRenderedPageBreak/>
        <w:t>x</w:t>
      </w:r>
      <w:r w:rsidR="00FF3C2C">
        <w:rPr>
          <w:lang w:val="en-US"/>
        </w:rPr>
        <w:t>, max ca</w:t>
      </w:r>
      <w:r>
        <w:rPr>
          <w:lang w:val="en-US"/>
        </w:rPr>
        <w:t>pacity b1 = 10,</w:t>
      </w:r>
      <w:r w:rsidR="00310F4C">
        <w:rPr>
          <w:lang w:val="en-US"/>
        </w:rPr>
        <w:br/>
      </w:r>
      <w:r>
        <w:rPr>
          <w:lang w:val="en-US"/>
        </w:rPr>
        <w:t>y, max capacity b2 = 6,</w:t>
      </w:r>
      <w:r w:rsidR="00310F4C">
        <w:rPr>
          <w:lang w:val="en-US"/>
        </w:rPr>
        <w:br/>
      </w:r>
      <w:r>
        <w:rPr>
          <w:lang w:val="en-US"/>
        </w:rPr>
        <w:t xml:space="preserve">z, max capacity b3 = 5 </w:t>
      </w:r>
      <w:r w:rsidR="00FF3C2C">
        <w:rPr>
          <w:lang w:val="en-US"/>
        </w:rPr>
        <w:t xml:space="preserve">  </w:t>
      </w:r>
    </w:p>
    <w:p w14:paraId="7D713243" w14:textId="3C2A4A83" w:rsidR="003B7C19" w:rsidRDefault="003B7C19" w:rsidP="000305D0">
      <w:pPr>
        <w:rPr>
          <w:lang w:val="en-US"/>
        </w:rPr>
      </w:pPr>
      <w:r>
        <w:rPr>
          <w:lang w:val="en-US"/>
        </w:rPr>
        <w:t>Here is the list of all legal operations</w:t>
      </w:r>
    </w:p>
    <w:tbl>
      <w:tblPr>
        <w:tblW w:w="102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65"/>
        <w:gridCol w:w="1532"/>
        <w:gridCol w:w="1442"/>
        <w:gridCol w:w="6676"/>
      </w:tblGrid>
      <w:tr w:rsidR="00833A48" w:rsidRPr="003B7C19" w14:paraId="5BA85BCE" w14:textId="77777777" w:rsidTr="00833A48">
        <w:tc>
          <w:tcPr>
            <w:tcW w:w="0" w:type="auto"/>
            <w:tcMar>
              <w:top w:w="30" w:type="dxa"/>
              <w:left w:w="30" w:type="dxa"/>
              <w:bottom w:w="30" w:type="dxa"/>
              <w:right w:w="30" w:type="dxa"/>
            </w:tcMar>
            <w:vAlign w:val="center"/>
            <w:hideMark/>
          </w:tcPr>
          <w:p w14:paraId="0BF833A0" w14:textId="26091AF6" w:rsidR="003B7C19" w:rsidRPr="003B7C19" w:rsidRDefault="003B7C19" w:rsidP="003B7C19">
            <w:pPr>
              <w:rPr>
                <w:b/>
                <w:bCs/>
              </w:rPr>
            </w:pPr>
            <w:proofErr w:type="spellStart"/>
            <w:r>
              <w:rPr>
                <w:b/>
                <w:bCs/>
              </w:rPr>
              <w:t>R</w:t>
            </w:r>
            <w:r w:rsidRPr="003B7C19">
              <w:rPr>
                <w:b/>
                <w:bCs/>
              </w:rPr>
              <w:t>.No</w:t>
            </w:r>
            <w:proofErr w:type="spellEnd"/>
            <w:r w:rsidRPr="003B7C19">
              <w:rPr>
                <w:b/>
                <w:bCs/>
              </w:rPr>
              <w:t>.</w:t>
            </w:r>
          </w:p>
        </w:tc>
        <w:tc>
          <w:tcPr>
            <w:tcW w:w="0" w:type="auto"/>
            <w:tcMar>
              <w:top w:w="30" w:type="dxa"/>
              <w:left w:w="30" w:type="dxa"/>
              <w:bottom w:w="30" w:type="dxa"/>
              <w:right w:w="30" w:type="dxa"/>
            </w:tcMar>
            <w:vAlign w:val="center"/>
            <w:hideMark/>
          </w:tcPr>
          <w:p w14:paraId="1BFECED9" w14:textId="77777777" w:rsidR="003B7C19" w:rsidRPr="003B7C19" w:rsidRDefault="003B7C19" w:rsidP="003B7C19">
            <w:pPr>
              <w:rPr>
                <w:b/>
                <w:bCs/>
              </w:rPr>
            </w:pPr>
            <w:r w:rsidRPr="003B7C19">
              <w:rPr>
                <w:b/>
                <w:bCs/>
              </w:rPr>
              <w:t>Condition</w:t>
            </w:r>
          </w:p>
        </w:tc>
        <w:tc>
          <w:tcPr>
            <w:tcW w:w="1442" w:type="dxa"/>
            <w:tcMar>
              <w:top w:w="30" w:type="dxa"/>
              <w:left w:w="30" w:type="dxa"/>
              <w:bottom w:w="30" w:type="dxa"/>
              <w:right w:w="30" w:type="dxa"/>
            </w:tcMar>
            <w:vAlign w:val="center"/>
            <w:hideMark/>
          </w:tcPr>
          <w:p w14:paraId="19522B28" w14:textId="77777777" w:rsidR="003B7C19" w:rsidRPr="003B7C19" w:rsidRDefault="003B7C19" w:rsidP="003B7C19">
            <w:pPr>
              <w:rPr>
                <w:b/>
                <w:bCs/>
              </w:rPr>
            </w:pPr>
            <w:r w:rsidRPr="003B7C19">
              <w:rPr>
                <w:b/>
                <w:bCs/>
              </w:rPr>
              <w:t>Final state</w:t>
            </w:r>
          </w:p>
        </w:tc>
        <w:tc>
          <w:tcPr>
            <w:tcW w:w="6676" w:type="dxa"/>
            <w:tcMar>
              <w:top w:w="30" w:type="dxa"/>
              <w:left w:w="30" w:type="dxa"/>
              <w:bottom w:w="30" w:type="dxa"/>
              <w:right w:w="30" w:type="dxa"/>
            </w:tcMar>
            <w:vAlign w:val="center"/>
            <w:hideMark/>
          </w:tcPr>
          <w:p w14:paraId="004E6C96" w14:textId="77777777" w:rsidR="003B7C19" w:rsidRPr="003B7C19" w:rsidRDefault="003B7C19" w:rsidP="003B7C19">
            <w:pPr>
              <w:rPr>
                <w:b/>
                <w:bCs/>
              </w:rPr>
            </w:pPr>
            <w:r w:rsidRPr="003B7C19">
              <w:rPr>
                <w:b/>
                <w:bCs/>
              </w:rPr>
              <w:t>Description of action taken</w:t>
            </w:r>
          </w:p>
        </w:tc>
      </w:tr>
      <w:tr w:rsidR="00833A48" w:rsidRPr="003B7C19" w14:paraId="3D868B1F" w14:textId="77777777" w:rsidTr="00833A48">
        <w:tc>
          <w:tcPr>
            <w:tcW w:w="0" w:type="auto"/>
            <w:tcMar>
              <w:top w:w="30" w:type="dxa"/>
              <w:left w:w="30" w:type="dxa"/>
              <w:bottom w:w="30" w:type="dxa"/>
              <w:right w:w="30" w:type="dxa"/>
            </w:tcMar>
            <w:vAlign w:val="center"/>
            <w:hideMark/>
          </w:tcPr>
          <w:p w14:paraId="64D6D935" w14:textId="77777777" w:rsidR="003B7C19" w:rsidRPr="003B7C19" w:rsidRDefault="003B7C19" w:rsidP="003B7C19">
            <w:r w:rsidRPr="003B7C19">
              <w:t>1.</w:t>
            </w:r>
          </w:p>
        </w:tc>
        <w:tc>
          <w:tcPr>
            <w:tcW w:w="0" w:type="auto"/>
            <w:tcMar>
              <w:top w:w="30" w:type="dxa"/>
              <w:left w:w="30" w:type="dxa"/>
              <w:bottom w:w="30" w:type="dxa"/>
              <w:right w:w="30" w:type="dxa"/>
            </w:tcMar>
            <w:vAlign w:val="center"/>
            <w:hideMark/>
          </w:tcPr>
          <w:p w14:paraId="3D79BE4A" w14:textId="7DD24234" w:rsidR="003B7C19" w:rsidRPr="003B7C19" w:rsidRDefault="003B7C19" w:rsidP="003B7C19">
            <w:r w:rsidRPr="003B7C19">
              <w:t>If</w:t>
            </w:r>
            <w:r w:rsidR="007E69C2">
              <w:t xml:space="preserve"> b1</w:t>
            </w:r>
            <w:r w:rsidR="003F0309">
              <w:t xml:space="preserve"> </w:t>
            </w:r>
            <w:r w:rsidRPr="003B7C19">
              <w:t>&lt;</w:t>
            </w:r>
            <w:r w:rsidR="003F0309">
              <w:t xml:space="preserve"> </w:t>
            </w:r>
            <w:r w:rsidR="007E69C2">
              <w:t>x</w:t>
            </w:r>
          </w:p>
        </w:tc>
        <w:tc>
          <w:tcPr>
            <w:tcW w:w="1442" w:type="dxa"/>
            <w:tcMar>
              <w:top w:w="30" w:type="dxa"/>
              <w:left w:w="30" w:type="dxa"/>
              <w:bottom w:w="30" w:type="dxa"/>
              <w:right w:w="30" w:type="dxa"/>
            </w:tcMar>
            <w:vAlign w:val="center"/>
            <w:hideMark/>
          </w:tcPr>
          <w:p w14:paraId="02860470" w14:textId="37B560C3" w:rsidR="003B7C19" w:rsidRPr="003B7C19" w:rsidRDefault="003B7C19" w:rsidP="003B7C19">
            <w:r w:rsidRPr="003B7C19">
              <w:t>(</w:t>
            </w:r>
            <w:r w:rsidR="00B404D3">
              <w:t>10</w:t>
            </w:r>
            <w:r w:rsidR="00B404D3" w:rsidRPr="003B7C19">
              <w:t xml:space="preserve">, </w:t>
            </w:r>
            <w:r w:rsidR="007E69C2">
              <w:t>b2</w:t>
            </w:r>
            <w:r w:rsidR="00B404D3">
              <w:t xml:space="preserve">, </w:t>
            </w:r>
            <w:r w:rsidR="007E69C2">
              <w:t>b3</w:t>
            </w:r>
            <w:r w:rsidRPr="003B7C19">
              <w:t>)</w:t>
            </w:r>
          </w:p>
        </w:tc>
        <w:tc>
          <w:tcPr>
            <w:tcW w:w="6676" w:type="dxa"/>
            <w:tcMar>
              <w:top w:w="30" w:type="dxa"/>
              <w:left w:w="30" w:type="dxa"/>
              <w:bottom w:w="30" w:type="dxa"/>
              <w:right w:w="30" w:type="dxa"/>
            </w:tcMar>
            <w:vAlign w:val="center"/>
            <w:hideMark/>
          </w:tcPr>
          <w:p w14:paraId="6A64F136" w14:textId="6D18A8E1" w:rsidR="003B7C19" w:rsidRPr="003B7C19" w:rsidRDefault="003B7C19" w:rsidP="003B7C19">
            <w:r w:rsidRPr="003B7C19">
              <w:t xml:space="preserve">Fill the </w:t>
            </w:r>
            <w:r w:rsidR="00B404D3">
              <w:t>10-litre</w:t>
            </w:r>
            <w:r w:rsidRPr="003B7C19">
              <w:t xml:space="preserve"> </w:t>
            </w:r>
            <w:r w:rsidR="00B404D3">
              <w:t>bottle</w:t>
            </w:r>
            <w:r w:rsidRPr="003B7C19">
              <w:t xml:space="preserve"> completely</w:t>
            </w:r>
          </w:p>
        </w:tc>
      </w:tr>
      <w:tr w:rsidR="00833A48" w:rsidRPr="003B7C19" w14:paraId="7A1ED840" w14:textId="77777777" w:rsidTr="00833A48">
        <w:tc>
          <w:tcPr>
            <w:tcW w:w="0" w:type="auto"/>
            <w:tcMar>
              <w:top w:w="30" w:type="dxa"/>
              <w:left w:w="30" w:type="dxa"/>
              <w:bottom w:w="30" w:type="dxa"/>
              <w:right w:w="30" w:type="dxa"/>
            </w:tcMar>
            <w:vAlign w:val="center"/>
            <w:hideMark/>
          </w:tcPr>
          <w:p w14:paraId="6D940152" w14:textId="77777777" w:rsidR="003B7C19" w:rsidRPr="003B7C19" w:rsidRDefault="003B7C19" w:rsidP="003B7C19">
            <w:r w:rsidRPr="003B7C19">
              <w:t>2.</w:t>
            </w:r>
          </w:p>
        </w:tc>
        <w:tc>
          <w:tcPr>
            <w:tcW w:w="0" w:type="auto"/>
            <w:tcMar>
              <w:top w:w="30" w:type="dxa"/>
              <w:left w:w="30" w:type="dxa"/>
              <w:bottom w:w="30" w:type="dxa"/>
              <w:right w:w="30" w:type="dxa"/>
            </w:tcMar>
            <w:vAlign w:val="center"/>
            <w:hideMark/>
          </w:tcPr>
          <w:p w14:paraId="3EDA0AA9" w14:textId="2AAA37B4" w:rsidR="003B7C19" w:rsidRPr="003B7C19" w:rsidRDefault="003B7C19" w:rsidP="003B7C19">
            <w:r w:rsidRPr="003B7C19">
              <w:t xml:space="preserve">if </w:t>
            </w:r>
            <w:r w:rsidR="007E69C2">
              <w:t>b2</w:t>
            </w:r>
            <w:r w:rsidR="003F0309">
              <w:t xml:space="preserve"> </w:t>
            </w:r>
            <w:r w:rsidRPr="003B7C19">
              <w:t>&lt;</w:t>
            </w:r>
            <w:r w:rsidR="003F0309">
              <w:t xml:space="preserve"> </w:t>
            </w:r>
            <w:r w:rsidR="007E69C2">
              <w:t>y</w:t>
            </w:r>
          </w:p>
        </w:tc>
        <w:tc>
          <w:tcPr>
            <w:tcW w:w="1442" w:type="dxa"/>
            <w:tcMar>
              <w:top w:w="30" w:type="dxa"/>
              <w:left w:w="30" w:type="dxa"/>
              <w:bottom w:w="30" w:type="dxa"/>
              <w:right w:w="30" w:type="dxa"/>
            </w:tcMar>
            <w:vAlign w:val="center"/>
            <w:hideMark/>
          </w:tcPr>
          <w:p w14:paraId="4DD7DAB2" w14:textId="4E110A2D" w:rsidR="003B7C19" w:rsidRPr="003B7C19" w:rsidRDefault="003B7C19" w:rsidP="003B7C19">
            <w:r w:rsidRPr="003B7C19">
              <w:t>(x,</w:t>
            </w:r>
            <w:r w:rsidR="00B404D3">
              <w:t xml:space="preserve"> 6, z</w:t>
            </w:r>
            <w:r w:rsidRPr="003B7C19">
              <w:t>)</w:t>
            </w:r>
          </w:p>
        </w:tc>
        <w:tc>
          <w:tcPr>
            <w:tcW w:w="6676" w:type="dxa"/>
            <w:tcMar>
              <w:top w:w="30" w:type="dxa"/>
              <w:left w:w="30" w:type="dxa"/>
              <w:bottom w:w="30" w:type="dxa"/>
              <w:right w:w="30" w:type="dxa"/>
            </w:tcMar>
            <w:vAlign w:val="center"/>
            <w:hideMark/>
          </w:tcPr>
          <w:p w14:paraId="6CEDCEAE" w14:textId="4F0C8BB5" w:rsidR="003B7C19" w:rsidRPr="003B7C19" w:rsidRDefault="003B7C19" w:rsidP="003B7C19">
            <w:r w:rsidRPr="003B7C19">
              <w:t xml:space="preserve">Fill the </w:t>
            </w:r>
            <w:r w:rsidR="00B404D3">
              <w:t>6-litre</w:t>
            </w:r>
            <w:r w:rsidRPr="003B7C19">
              <w:t xml:space="preserve"> </w:t>
            </w:r>
            <w:r w:rsidR="00B404D3">
              <w:t>bottle</w:t>
            </w:r>
            <w:r w:rsidR="00B404D3" w:rsidRPr="003B7C19">
              <w:t xml:space="preserve"> </w:t>
            </w:r>
            <w:r w:rsidRPr="003B7C19">
              <w:t>completely</w:t>
            </w:r>
          </w:p>
        </w:tc>
      </w:tr>
      <w:tr w:rsidR="00833A48" w:rsidRPr="003B7C19" w14:paraId="770CDC90" w14:textId="77777777" w:rsidTr="00833A48">
        <w:tc>
          <w:tcPr>
            <w:tcW w:w="0" w:type="auto"/>
            <w:tcMar>
              <w:top w:w="30" w:type="dxa"/>
              <w:left w:w="30" w:type="dxa"/>
              <w:bottom w:w="30" w:type="dxa"/>
              <w:right w:w="30" w:type="dxa"/>
            </w:tcMar>
            <w:vAlign w:val="center"/>
          </w:tcPr>
          <w:p w14:paraId="568879F9" w14:textId="7C0C6D70" w:rsidR="00B404D3" w:rsidRPr="003B7C19" w:rsidRDefault="00B404D3" w:rsidP="00B404D3">
            <w:r>
              <w:t>3</w:t>
            </w:r>
            <w:r w:rsidRPr="003B7C19">
              <w:t>.</w:t>
            </w:r>
          </w:p>
        </w:tc>
        <w:tc>
          <w:tcPr>
            <w:tcW w:w="0" w:type="auto"/>
            <w:tcMar>
              <w:top w:w="30" w:type="dxa"/>
              <w:left w:w="30" w:type="dxa"/>
              <w:bottom w:w="30" w:type="dxa"/>
              <w:right w:w="30" w:type="dxa"/>
            </w:tcMar>
            <w:vAlign w:val="center"/>
          </w:tcPr>
          <w:p w14:paraId="4CBC26DD" w14:textId="321958EC" w:rsidR="00B404D3" w:rsidRPr="003B7C19" w:rsidRDefault="00B404D3" w:rsidP="00B404D3">
            <w:r w:rsidRPr="003B7C19">
              <w:t xml:space="preserve">if </w:t>
            </w:r>
            <w:r w:rsidR="007E69C2">
              <w:t>b3</w:t>
            </w:r>
            <w:r w:rsidR="003F0309">
              <w:t xml:space="preserve"> </w:t>
            </w:r>
            <w:r w:rsidRPr="003B7C19">
              <w:t>&lt;</w:t>
            </w:r>
            <w:r w:rsidR="003F0309">
              <w:t xml:space="preserve"> </w:t>
            </w:r>
            <w:r w:rsidR="007E69C2">
              <w:t>z</w:t>
            </w:r>
          </w:p>
        </w:tc>
        <w:tc>
          <w:tcPr>
            <w:tcW w:w="1442" w:type="dxa"/>
            <w:tcMar>
              <w:top w:w="30" w:type="dxa"/>
              <w:left w:w="30" w:type="dxa"/>
              <w:bottom w:w="30" w:type="dxa"/>
              <w:right w:w="30" w:type="dxa"/>
            </w:tcMar>
            <w:vAlign w:val="center"/>
          </w:tcPr>
          <w:p w14:paraId="692BCB38" w14:textId="6D7BBE06" w:rsidR="00B404D3" w:rsidRPr="003B7C19" w:rsidRDefault="00B404D3" w:rsidP="00B404D3">
            <w:r w:rsidRPr="003B7C19">
              <w:t>(x,</w:t>
            </w:r>
            <w:r>
              <w:t xml:space="preserve"> y, 5</w:t>
            </w:r>
            <w:r w:rsidRPr="003B7C19">
              <w:t>)</w:t>
            </w:r>
          </w:p>
        </w:tc>
        <w:tc>
          <w:tcPr>
            <w:tcW w:w="6676" w:type="dxa"/>
            <w:tcMar>
              <w:top w:w="30" w:type="dxa"/>
              <w:left w:w="30" w:type="dxa"/>
              <w:bottom w:w="30" w:type="dxa"/>
              <w:right w:w="30" w:type="dxa"/>
            </w:tcMar>
            <w:vAlign w:val="center"/>
          </w:tcPr>
          <w:p w14:paraId="50200281" w14:textId="6FB57549" w:rsidR="00B404D3" w:rsidRPr="003B7C19" w:rsidRDefault="00B404D3" w:rsidP="00B404D3">
            <w:r w:rsidRPr="003B7C19">
              <w:t xml:space="preserve">Fill the </w:t>
            </w:r>
            <w:r>
              <w:t>5-litre</w:t>
            </w:r>
            <w:r w:rsidRPr="003B7C19">
              <w:t xml:space="preserve"> </w:t>
            </w:r>
            <w:r>
              <w:t>bottle</w:t>
            </w:r>
            <w:r w:rsidRPr="003B7C19">
              <w:t xml:space="preserve"> completely</w:t>
            </w:r>
          </w:p>
        </w:tc>
      </w:tr>
      <w:tr w:rsidR="003F0309" w:rsidRPr="003B7C19" w14:paraId="2EC1F1C8" w14:textId="77777777" w:rsidTr="00833A48">
        <w:tc>
          <w:tcPr>
            <w:tcW w:w="0" w:type="auto"/>
            <w:tcMar>
              <w:top w:w="30" w:type="dxa"/>
              <w:left w:w="30" w:type="dxa"/>
              <w:bottom w:w="30" w:type="dxa"/>
              <w:right w:w="30" w:type="dxa"/>
            </w:tcMar>
            <w:vAlign w:val="center"/>
          </w:tcPr>
          <w:p w14:paraId="3A107C1D" w14:textId="004A7860" w:rsidR="003F0309" w:rsidRDefault="007C226E" w:rsidP="003F0309">
            <w:r>
              <w:t>4</w:t>
            </w:r>
            <w:r w:rsidR="003F0309" w:rsidRPr="003B7C19">
              <w:t>.</w:t>
            </w:r>
          </w:p>
        </w:tc>
        <w:tc>
          <w:tcPr>
            <w:tcW w:w="0" w:type="auto"/>
            <w:tcMar>
              <w:top w:w="30" w:type="dxa"/>
              <w:left w:w="30" w:type="dxa"/>
              <w:bottom w:w="30" w:type="dxa"/>
              <w:right w:w="30" w:type="dxa"/>
            </w:tcMar>
            <w:vAlign w:val="center"/>
          </w:tcPr>
          <w:p w14:paraId="25762619" w14:textId="66916AC7" w:rsidR="003F0309" w:rsidRPr="003B7C19" w:rsidRDefault="003F0309" w:rsidP="003F0309">
            <w:r w:rsidRPr="003B7C19">
              <w:t xml:space="preserve">If </w:t>
            </w:r>
            <w:r w:rsidR="007E69C2">
              <w:t>b1</w:t>
            </w:r>
            <w:r w:rsidR="007C226E">
              <w:t xml:space="preserve"> </w:t>
            </w:r>
            <w:r w:rsidRPr="003B7C19">
              <w:t>&gt;</w:t>
            </w:r>
            <w:r w:rsidR="007C226E">
              <w:t xml:space="preserve"> </w:t>
            </w:r>
            <w:r w:rsidRPr="003B7C19">
              <w:t>0</w:t>
            </w:r>
          </w:p>
        </w:tc>
        <w:tc>
          <w:tcPr>
            <w:tcW w:w="1442" w:type="dxa"/>
            <w:tcMar>
              <w:top w:w="30" w:type="dxa"/>
              <w:left w:w="30" w:type="dxa"/>
              <w:bottom w:w="30" w:type="dxa"/>
              <w:right w:w="30" w:type="dxa"/>
            </w:tcMar>
            <w:vAlign w:val="center"/>
          </w:tcPr>
          <w:p w14:paraId="40A06473" w14:textId="3696A4E6" w:rsidR="003F0309" w:rsidRPr="003B7C19" w:rsidRDefault="003F0309" w:rsidP="003F0309">
            <w:r w:rsidRPr="003B7C19">
              <w:t>(0,</w:t>
            </w:r>
            <w:r w:rsidR="007C226E">
              <w:t xml:space="preserve"> </w:t>
            </w:r>
            <w:r w:rsidRPr="003B7C19">
              <w:t>y</w:t>
            </w:r>
            <w:r w:rsidR="007C226E">
              <w:t>, z</w:t>
            </w:r>
            <w:r w:rsidRPr="003B7C19">
              <w:t>)</w:t>
            </w:r>
          </w:p>
        </w:tc>
        <w:tc>
          <w:tcPr>
            <w:tcW w:w="6676" w:type="dxa"/>
            <w:tcMar>
              <w:top w:w="30" w:type="dxa"/>
              <w:left w:w="30" w:type="dxa"/>
              <w:bottom w:w="30" w:type="dxa"/>
              <w:right w:w="30" w:type="dxa"/>
            </w:tcMar>
            <w:vAlign w:val="center"/>
          </w:tcPr>
          <w:p w14:paraId="643A61AC" w14:textId="01864CF5" w:rsidR="003F0309" w:rsidRPr="003B7C19" w:rsidRDefault="003F0309" w:rsidP="003F0309">
            <w:r w:rsidRPr="003B7C19">
              <w:t xml:space="preserve">Empty </w:t>
            </w:r>
            <w:r w:rsidR="007C226E">
              <w:t>the 10-litre</w:t>
            </w:r>
            <w:r w:rsidR="007C226E" w:rsidRPr="003B7C19">
              <w:t xml:space="preserve"> </w:t>
            </w:r>
            <w:r w:rsidR="007C226E">
              <w:t>bottle</w:t>
            </w:r>
            <w:r w:rsidR="007C226E" w:rsidRPr="003B7C19">
              <w:t xml:space="preserve"> completely</w:t>
            </w:r>
          </w:p>
        </w:tc>
      </w:tr>
      <w:tr w:rsidR="003F0309" w:rsidRPr="003B7C19" w14:paraId="4FA54BD0" w14:textId="77777777" w:rsidTr="00833A48">
        <w:tc>
          <w:tcPr>
            <w:tcW w:w="0" w:type="auto"/>
            <w:tcMar>
              <w:top w:w="30" w:type="dxa"/>
              <w:left w:w="30" w:type="dxa"/>
              <w:bottom w:w="30" w:type="dxa"/>
              <w:right w:w="30" w:type="dxa"/>
            </w:tcMar>
            <w:vAlign w:val="center"/>
          </w:tcPr>
          <w:p w14:paraId="4CCA06B0" w14:textId="36CF7E29" w:rsidR="003F0309" w:rsidRDefault="007C226E" w:rsidP="003F0309">
            <w:r>
              <w:t>5</w:t>
            </w:r>
            <w:r w:rsidR="003F0309" w:rsidRPr="003B7C19">
              <w:t>.</w:t>
            </w:r>
          </w:p>
        </w:tc>
        <w:tc>
          <w:tcPr>
            <w:tcW w:w="0" w:type="auto"/>
            <w:tcMar>
              <w:top w:w="30" w:type="dxa"/>
              <w:left w:w="30" w:type="dxa"/>
              <w:bottom w:w="30" w:type="dxa"/>
              <w:right w:w="30" w:type="dxa"/>
            </w:tcMar>
            <w:vAlign w:val="center"/>
          </w:tcPr>
          <w:p w14:paraId="7D6F7423" w14:textId="5973B11A" w:rsidR="003F0309" w:rsidRPr="003B7C19" w:rsidRDefault="003F0309" w:rsidP="003F0309">
            <w:r w:rsidRPr="003B7C19">
              <w:t xml:space="preserve">If </w:t>
            </w:r>
            <w:r w:rsidR="007E69C2">
              <w:t>b2</w:t>
            </w:r>
            <w:r w:rsidR="007C226E">
              <w:t xml:space="preserve"> </w:t>
            </w:r>
            <w:r w:rsidRPr="003B7C19">
              <w:t>&gt;</w:t>
            </w:r>
            <w:r w:rsidR="007C226E">
              <w:t xml:space="preserve"> </w:t>
            </w:r>
            <w:r w:rsidRPr="003B7C19">
              <w:t>0</w:t>
            </w:r>
          </w:p>
        </w:tc>
        <w:tc>
          <w:tcPr>
            <w:tcW w:w="1442" w:type="dxa"/>
            <w:tcMar>
              <w:top w:w="30" w:type="dxa"/>
              <w:left w:w="30" w:type="dxa"/>
              <w:bottom w:w="30" w:type="dxa"/>
              <w:right w:w="30" w:type="dxa"/>
            </w:tcMar>
            <w:vAlign w:val="center"/>
          </w:tcPr>
          <w:p w14:paraId="37C759A0" w14:textId="639D461E" w:rsidR="003F0309" w:rsidRPr="003B7C19" w:rsidRDefault="003F0309" w:rsidP="003F0309">
            <w:r w:rsidRPr="003B7C19">
              <w:t>(x,</w:t>
            </w:r>
            <w:r w:rsidR="007C226E">
              <w:t xml:space="preserve"> </w:t>
            </w:r>
            <w:r w:rsidRPr="003B7C19">
              <w:t>0</w:t>
            </w:r>
            <w:r w:rsidR="007C226E">
              <w:t>, z</w:t>
            </w:r>
            <w:r w:rsidRPr="003B7C19">
              <w:t>)</w:t>
            </w:r>
          </w:p>
        </w:tc>
        <w:tc>
          <w:tcPr>
            <w:tcW w:w="6676" w:type="dxa"/>
            <w:tcMar>
              <w:top w:w="30" w:type="dxa"/>
              <w:left w:w="30" w:type="dxa"/>
              <w:bottom w:w="30" w:type="dxa"/>
              <w:right w:w="30" w:type="dxa"/>
            </w:tcMar>
            <w:vAlign w:val="center"/>
          </w:tcPr>
          <w:p w14:paraId="75C63327" w14:textId="5B573125" w:rsidR="003F0309" w:rsidRPr="003B7C19" w:rsidRDefault="003F0309" w:rsidP="003F0309">
            <w:r w:rsidRPr="003B7C19">
              <w:t xml:space="preserve">Empty the </w:t>
            </w:r>
            <w:r w:rsidR="007C226E">
              <w:t>6-litre</w:t>
            </w:r>
            <w:r w:rsidR="007C226E" w:rsidRPr="003B7C19">
              <w:t xml:space="preserve"> </w:t>
            </w:r>
            <w:r w:rsidR="007C226E">
              <w:t>bottle</w:t>
            </w:r>
            <w:r w:rsidR="007C226E" w:rsidRPr="003B7C19">
              <w:t xml:space="preserve"> completely</w:t>
            </w:r>
          </w:p>
        </w:tc>
      </w:tr>
      <w:tr w:rsidR="003F0309" w:rsidRPr="003B7C19" w14:paraId="77382892" w14:textId="77777777" w:rsidTr="00833A48">
        <w:tc>
          <w:tcPr>
            <w:tcW w:w="0" w:type="auto"/>
            <w:tcMar>
              <w:top w:w="30" w:type="dxa"/>
              <w:left w:w="30" w:type="dxa"/>
              <w:bottom w:w="30" w:type="dxa"/>
              <w:right w:w="30" w:type="dxa"/>
            </w:tcMar>
            <w:vAlign w:val="center"/>
          </w:tcPr>
          <w:p w14:paraId="2F9E9EB7" w14:textId="7EE3E442" w:rsidR="003F0309" w:rsidRDefault="007C226E" w:rsidP="003F0309">
            <w:r>
              <w:t>6.</w:t>
            </w:r>
          </w:p>
        </w:tc>
        <w:tc>
          <w:tcPr>
            <w:tcW w:w="0" w:type="auto"/>
            <w:tcMar>
              <w:top w:w="30" w:type="dxa"/>
              <w:left w:w="30" w:type="dxa"/>
              <w:bottom w:w="30" w:type="dxa"/>
              <w:right w:w="30" w:type="dxa"/>
            </w:tcMar>
            <w:vAlign w:val="center"/>
          </w:tcPr>
          <w:p w14:paraId="733B8E92" w14:textId="6E2770B0" w:rsidR="003F0309" w:rsidRPr="003B7C19" w:rsidRDefault="007C226E" w:rsidP="003F0309">
            <w:r>
              <w:t xml:space="preserve">If </w:t>
            </w:r>
            <w:r w:rsidR="007E69C2">
              <w:t>b3</w:t>
            </w:r>
            <w:r>
              <w:t xml:space="preserve"> &gt; 0</w:t>
            </w:r>
          </w:p>
        </w:tc>
        <w:tc>
          <w:tcPr>
            <w:tcW w:w="1442" w:type="dxa"/>
            <w:tcMar>
              <w:top w:w="30" w:type="dxa"/>
              <w:left w:w="30" w:type="dxa"/>
              <w:bottom w:w="30" w:type="dxa"/>
              <w:right w:w="30" w:type="dxa"/>
            </w:tcMar>
            <w:vAlign w:val="center"/>
          </w:tcPr>
          <w:p w14:paraId="4ED96ACD" w14:textId="3C73EF90" w:rsidR="003F0309" w:rsidRPr="003B7C19" w:rsidRDefault="007C226E" w:rsidP="003F0309">
            <w:r>
              <w:t>(x, y, z)</w:t>
            </w:r>
          </w:p>
        </w:tc>
        <w:tc>
          <w:tcPr>
            <w:tcW w:w="6676" w:type="dxa"/>
            <w:tcMar>
              <w:top w:w="30" w:type="dxa"/>
              <w:left w:w="30" w:type="dxa"/>
              <w:bottom w:w="30" w:type="dxa"/>
              <w:right w:w="30" w:type="dxa"/>
            </w:tcMar>
            <w:vAlign w:val="center"/>
          </w:tcPr>
          <w:p w14:paraId="05E32CBE" w14:textId="30DE364E" w:rsidR="003F0309" w:rsidRPr="003B7C19" w:rsidRDefault="007C226E" w:rsidP="003F0309">
            <w:r w:rsidRPr="003B7C19">
              <w:t xml:space="preserve">Empty the </w:t>
            </w:r>
            <w:r>
              <w:t>5-litre</w:t>
            </w:r>
            <w:r w:rsidRPr="003B7C19">
              <w:t xml:space="preserve"> </w:t>
            </w:r>
            <w:r>
              <w:t>bottle</w:t>
            </w:r>
            <w:r w:rsidRPr="003B7C19">
              <w:t xml:space="preserve"> completely</w:t>
            </w:r>
          </w:p>
        </w:tc>
      </w:tr>
      <w:tr w:rsidR="003F0309" w:rsidRPr="003B7C19" w14:paraId="2C653D01" w14:textId="77777777" w:rsidTr="00833A48">
        <w:tc>
          <w:tcPr>
            <w:tcW w:w="0" w:type="auto"/>
            <w:tcMar>
              <w:top w:w="30" w:type="dxa"/>
              <w:left w:w="30" w:type="dxa"/>
              <w:bottom w:w="30" w:type="dxa"/>
              <w:right w:w="30" w:type="dxa"/>
            </w:tcMar>
            <w:vAlign w:val="center"/>
          </w:tcPr>
          <w:p w14:paraId="4B9608DF" w14:textId="523428D7" w:rsidR="003F0309" w:rsidRDefault="007C226E" w:rsidP="003F0309">
            <w:r>
              <w:t>7</w:t>
            </w:r>
          </w:p>
        </w:tc>
        <w:tc>
          <w:tcPr>
            <w:tcW w:w="0" w:type="auto"/>
            <w:tcMar>
              <w:top w:w="30" w:type="dxa"/>
              <w:left w:w="30" w:type="dxa"/>
              <w:bottom w:w="30" w:type="dxa"/>
              <w:right w:w="30" w:type="dxa"/>
            </w:tcMar>
            <w:vAlign w:val="center"/>
          </w:tcPr>
          <w:p w14:paraId="55DF3EFB" w14:textId="79A14287" w:rsidR="003F0309" w:rsidRPr="003B7C19" w:rsidRDefault="003F0309" w:rsidP="003F0309">
            <w:r w:rsidRPr="003B7C19">
              <w:t>If (</w:t>
            </w:r>
            <w:r w:rsidR="007E69C2">
              <w:t>b1</w:t>
            </w:r>
            <w:r w:rsidRPr="003B7C19">
              <w:t>+</w:t>
            </w:r>
            <w:r w:rsidR="007E69C2">
              <w:t>b2</w:t>
            </w:r>
            <w:r w:rsidRPr="003B7C19">
              <w:t>)</w:t>
            </w:r>
            <w:r>
              <w:t xml:space="preserve"> </w:t>
            </w:r>
            <w:r>
              <w:rPr>
                <w:rFonts w:cstheme="minorHAnsi"/>
              </w:rPr>
              <w:t xml:space="preserve">≥ </w:t>
            </w:r>
            <w:r w:rsidR="007E69C2">
              <w:rPr>
                <w:rFonts w:cstheme="minorHAnsi"/>
              </w:rPr>
              <w:t>x</w:t>
            </w:r>
            <w:r>
              <w:t xml:space="preserve"> &amp;&amp; </w:t>
            </w:r>
            <w:r w:rsidR="007E69C2">
              <w:t>b2</w:t>
            </w:r>
            <w:r>
              <w:t>&gt;0</w:t>
            </w:r>
          </w:p>
        </w:tc>
        <w:tc>
          <w:tcPr>
            <w:tcW w:w="1442" w:type="dxa"/>
            <w:tcMar>
              <w:top w:w="30" w:type="dxa"/>
              <w:left w:w="30" w:type="dxa"/>
              <w:bottom w:w="30" w:type="dxa"/>
              <w:right w:w="30" w:type="dxa"/>
            </w:tcMar>
            <w:vAlign w:val="center"/>
          </w:tcPr>
          <w:p w14:paraId="70801991" w14:textId="30892DE0" w:rsidR="003F0309" w:rsidRPr="003B7C19" w:rsidRDefault="003F0309" w:rsidP="003F0309">
            <w:r w:rsidRPr="003B7C19">
              <w:t>(</w:t>
            </w:r>
            <w:r>
              <w:t>10</w:t>
            </w:r>
            <w:r w:rsidRPr="003B7C19">
              <w:t>, y-[</w:t>
            </w:r>
            <w:r>
              <w:t>10</w:t>
            </w:r>
            <w:r w:rsidRPr="003B7C19">
              <w:t>-x]</w:t>
            </w:r>
            <w:r>
              <w:t>, z</w:t>
            </w:r>
            <w:r w:rsidRPr="003B7C19">
              <w:t>)</w:t>
            </w:r>
          </w:p>
        </w:tc>
        <w:tc>
          <w:tcPr>
            <w:tcW w:w="6676" w:type="dxa"/>
            <w:tcMar>
              <w:top w:w="30" w:type="dxa"/>
              <w:left w:w="30" w:type="dxa"/>
              <w:bottom w:w="30" w:type="dxa"/>
              <w:right w:w="30" w:type="dxa"/>
            </w:tcMar>
            <w:vAlign w:val="center"/>
          </w:tcPr>
          <w:p w14:paraId="7D61CF93" w14:textId="3503E605" w:rsidR="003F0309" w:rsidRPr="003B7C19" w:rsidRDefault="003F0309" w:rsidP="003F0309">
            <w:r w:rsidRPr="003B7C19">
              <w:t xml:space="preserve">Pour some water from the </w:t>
            </w:r>
            <w:r>
              <w:t>6-lit</w:t>
            </w:r>
            <w:r w:rsidR="006A6A9E">
              <w:t>er</w:t>
            </w:r>
            <w:r w:rsidRPr="003B7C19">
              <w:t xml:space="preserve"> </w:t>
            </w:r>
            <w:r>
              <w:t>bottle</w:t>
            </w:r>
            <w:r w:rsidRPr="003B7C19">
              <w:t xml:space="preserve"> to fill the </w:t>
            </w:r>
            <w:r>
              <w:t>10-lit</w:t>
            </w:r>
            <w:r w:rsidR="006A6A9E">
              <w:t>er</w:t>
            </w:r>
            <w:r w:rsidRPr="003B7C19">
              <w:t xml:space="preserve"> </w:t>
            </w:r>
            <w:r>
              <w:t xml:space="preserve">bottle (keeping leftover in </w:t>
            </w:r>
            <w:r w:rsidR="006A6A9E">
              <w:t xml:space="preserve">the </w:t>
            </w:r>
            <w:r>
              <w:t>6</w:t>
            </w:r>
            <w:r w:rsidR="006A6A9E">
              <w:t>-</w:t>
            </w:r>
            <w:r>
              <w:t>litre bottle)</w:t>
            </w:r>
          </w:p>
        </w:tc>
      </w:tr>
      <w:tr w:rsidR="003F0309" w:rsidRPr="003B7C19" w14:paraId="1CD477C1" w14:textId="77777777" w:rsidTr="00833A48">
        <w:tc>
          <w:tcPr>
            <w:tcW w:w="0" w:type="auto"/>
            <w:tcMar>
              <w:top w:w="30" w:type="dxa"/>
              <w:left w:w="30" w:type="dxa"/>
              <w:bottom w:w="30" w:type="dxa"/>
              <w:right w:w="30" w:type="dxa"/>
            </w:tcMar>
            <w:vAlign w:val="center"/>
          </w:tcPr>
          <w:p w14:paraId="69FA1B87" w14:textId="100D4507" w:rsidR="003F0309" w:rsidRDefault="007C226E" w:rsidP="003F0309">
            <w:r>
              <w:t>8</w:t>
            </w:r>
          </w:p>
        </w:tc>
        <w:tc>
          <w:tcPr>
            <w:tcW w:w="0" w:type="auto"/>
            <w:tcMar>
              <w:top w:w="30" w:type="dxa"/>
              <w:left w:w="30" w:type="dxa"/>
              <w:bottom w:w="30" w:type="dxa"/>
              <w:right w:w="30" w:type="dxa"/>
            </w:tcMar>
            <w:vAlign w:val="center"/>
          </w:tcPr>
          <w:p w14:paraId="3AFEED06" w14:textId="503F8933" w:rsidR="003F0309" w:rsidRPr="003B7C19" w:rsidRDefault="003F0309" w:rsidP="003F0309">
            <w:r w:rsidRPr="003B7C19">
              <w:t>If (</w:t>
            </w:r>
            <w:r w:rsidR="007E69C2">
              <w:t>b2</w:t>
            </w:r>
            <w:r>
              <w:t>+</w:t>
            </w:r>
            <w:r w:rsidR="007E69C2">
              <w:t>b3</w:t>
            </w:r>
            <w:r w:rsidRPr="003B7C19">
              <w:t>)</w:t>
            </w:r>
            <w:r>
              <w:t xml:space="preserve"> </w:t>
            </w:r>
            <w:r>
              <w:rPr>
                <w:rFonts w:cstheme="minorHAnsi"/>
              </w:rPr>
              <w:t xml:space="preserve">≥ </w:t>
            </w:r>
            <w:r w:rsidR="007E69C2">
              <w:rPr>
                <w:rFonts w:cstheme="minorHAnsi"/>
              </w:rPr>
              <w:t>y</w:t>
            </w:r>
            <w:r>
              <w:t xml:space="preserve"> &amp;&amp; </w:t>
            </w:r>
            <w:r w:rsidR="007E69C2">
              <w:t>b3</w:t>
            </w:r>
            <w:r>
              <w:t>&gt;0</w:t>
            </w:r>
          </w:p>
        </w:tc>
        <w:tc>
          <w:tcPr>
            <w:tcW w:w="1442" w:type="dxa"/>
            <w:tcMar>
              <w:top w:w="30" w:type="dxa"/>
              <w:left w:w="30" w:type="dxa"/>
              <w:bottom w:w="30" w:type="dxa"/>
              <w:right w:w="30" w:type="dxa"/>
            </w:tcMar>
            <w:vAlign w:val="center"/>
          </w:tcPr>
          <w:p w14:paraId="60D7D6FE" w14:textId="3163ABAF" w:rsidR="003F0309" w:rsidRPr="003B7C19" w:rsidRDefault="003F0309" w:rsidP="003F0309">
            <w:r w:rsidRPr="003B7C19">
              <w:t>(</w:t>
            </w:r>
            <w:r>
              <w:t>x</w:t>
            </w:r>
            <w:r w:rsidRPr="003B7C19">
              <w:t xml:space="preserve">, </w:t>
            </w:r>
            <w:r>
              <w:t>6, z</w:t>
            </w:r>
            <w:r w:rsidRPr="003B7C19">
              <w:t>-[</w:t>
            </w:r>
            <w:r>
              <w:t>6</w:t>
            </w:r>
            <w:r w:rsidRPr="003B7C19">
              <w:t>-</w:t>
            </w:r>
            <w:r>
              <w:t>y</w:t>
            </w:r>
            <w:r w:rsidRPr="003B7C19">
              <w:t>])</w:t>
            </w:r>
          </w:p>
        </w:tc>
        <w:tc>
          <w:tcPr>
            <w:tcW w:w="6676" w:type="dxa"/>
            <w:tcMar>
              <w:top w:w="30" w:type="dxa"/>
              <w:left w:w="30" w:type="dxa"/>
              <w:bottom w:w="30" w:type="dxa"/>
              <w:right w:w="30" w:type="dxa"/>
            </w:tcMar>
            <w:vAlign w:val="center"/>
          </w:tcPr>
          <w:p w14:paraId="535FC9FB" w14:textId="54707D70" w:rsidR="003F0309" w:rsidRPr="003B7C19" w:rsidRDefault="003F0309" w:rsidP="003F0309">
            <w:r w:rsidRPr="003B7C19">
              <w:t xml:space="preserve">Pour some water from the </w:t>
            </w:r>
            <w:r>
              <w:t>5-lit</w:t>
            </w:r>
            <w:r w:rsidR="006A6A9E">
              <w:t>er</w:t>
            </w:r>
            <w:r w:rsidRPr="003B7C19">
              <w:t xml:space="preserve"> </w:t>
            </w:r>
            <w:r>
              <w:t>bottle</w:t>
            </w:r>
            <w:r w:rsidRPr="003B7C19">
              <w:t xml:space="preserve"> to fill the </w:t>
            </w:r>
            <w:r>
              <w:t>6-lit</w:t>
            </w:r>
            <w:r w:rsidR="006A6A9E">
              <w:t>er</w:t>
            </w:r>
            <w:r w:rsidRPr="003B7C19">
              <w:t xml:space="preserve"> </w:t>
            </w:r>
            <w:r>
              <w:t xml:space="preserve">bottle (keeping leftover in </w:t>
            </w:r>
            <w:r w:rsidR="006A6A9E">
              <w:t xml:space="preserve">the </w:t>
            </w:r>
            <w:r>
              <w:t>5</w:t>
            </w:r>
            <w:r w:rsidR="006A6A9E">
              <w:t>-</w:t>
            </w:r>
            <w:r>
              <w:t>litre bottle)</w:t>
            </w:r>
          </w:p>
        </w:tc>
      </w:tr>
      <w:tr w:rsidR="003F0309" w:rsidRPr="003B7C19" w14:paraId="56C118CA" w14:textId="77777777" w:rsidTr="00833A48">
        <w:tc>
          <w:tcPr>
            <w:tcW w:w="0" w:type="auto"/>
            <w:tcMar>
              <w:top w:w="30" w:type="dxa"/>
              <w:left w:w="30" w:type="dxa"/>
              <w:bottom w:w="30" w:type="dxa"/>
              <w:right w:w="30" w:type="dxa"/>
            </w:tcMar>
            <w:vAlign w:val="center"/>
          </w:tcPr>
          <w:p w14:paraId="6BC25470" w14:textId="027B5EEE" w:rsidR="003F0309" w:rsidRDefault="007C226E" w:rsidP="003F0309">
            <w:r>
              <w:t>9</w:t>
            </w:r>
          </w:p>
        </w:tc>
        <w:tc>
          <w:tcPr>
            <w:tcW w:w="0" w:type="auto"/>
            <w:tcMar>
              <w:top w:w="30" w:type="dxa"/>
              <w:left w:w="30" w:type="dxa"/>
              <w:bottom w:w="30" w:type="dxa"/>
              <w:right w:w="30" w:type="dxa"/>
            </w:tcMar>
            <w:vAlign w:val="center"/>
          </w:tcPr>
          <w:p w14:paraId="192E45C6" w14:textId="57B357D9" w:rsidR="003F0309" w:rsidRPr="003B7C19" w:rsidRDefault="003F0309" w:rsidP="003F0309">
            <w:r w:rsidRPr="003B7C19">
              <w:t>If (</w:t>
            </w:r>
            <w:r w:rsidR="007E69C2">
              <w:t>b1</w:t>
            </w:r>
            <w:r>
              <w:t>+</w:t>
            </w:r>
            <w:r w:rsidR="007E69C2">
              <w:t>b3</w:t>
            </w:r>
            <w:r w:rsidRPr="003B7C19">
              <w:t>)</w:t>
            </w:r>
            <w:r>
              <w:t xml:space="preserve"> </w:t>
            </w:r>
            <w:r>
              <w:rPr>
                <w:rFonts w:cstheme="minorHAnsi"/>
              </w:rPr>
              <w:t xml:space="preserve">≥ </w:t>
            </w:r>
            <w:r w:rsidR="007E69C2">
              <w:rPr>
                <w:rFonts w:cstheme="minorHAnsi"/>
              </w:rPr>
              <w:t>x</w:t>
            </w:r>
            <w:r>
              <w:t xml:space="preserve"> &amp;&amp; </w:t>
            </w:r>
            <w:r w:rsidR="007E69C2">
              <w:t>b3</w:t>
            </w:r>
            <w:r>
              <w:t>&gt;0</w:t>
            </w:r>
          </w:p>
        </w:tc>
        <w:tc>
          <w:tcPr>
            <w:tcW w:w="1442" w:type="dxa"/>
            <w:tcMar>
              <w:top w:w="30" w:type="dxa"/>
              <w:left w:w="30" w:type="dxa"/>
              <w:bottom w:w="30" w:type="dxa"/>
              <w:right w:w="30" w:type="dxa"/>
            </w:tcMar>
            <w:vAlign w:val="center"/>
          </w:tcPr>
          <w:p w14:paraId="1F3784CA" w14:textId="5B71476D" w:rsidR="003F0309" w:rsidRPr="003B7C19" w:rsidRDefault="003F0309" w:rsidP="003F0309">
            <w:r w:rsidRPr="003B7C19">
              <w:t>(</w:t>
            </w:r>
            <w:r>
              <w:t>10</w:t>
            </w:r>
            <w:r w:rsidRPr="003B7C19">
              <w:t xml:space="preserve">, </w:t>
            </w:r>
            <w:r>
              <w:t>y, z</w:t>
            </w:r>
            <w:r w:rsidRPr="003B7C19">
              <w:t>-[</w:t>
            </w:r>
            <w:r>
              <w:t>10</w:t>
            </w:r>
            <w:r w:rsidRPr="003B7C19">
              <w:t>-</w:t>
            </w:r>
            <w:r>
              <w:t>x</w:t>
            </w:r>
            <w:r w:rsidRPr="003B7C19">
              <w:t>])</w:t>
            </w:r>
          </w:p>
        </w:tc>
        <w:tc>
          <w:tcPr>
            <w:tcW w:w="6676" w:type="dxa"/>
            <w:tcMar>
              <w:top w:w="30" w:type="dxa"/>
              <w:left w:w="30" w:type="dxa"/>
              <w:bottom w:w="30" w:type="dxa"/>
              <w:right w:w="30" w:type="dxa"/>
            </w:tcMar>
            <w:vAlign w:val="center"/>
          </w:tcPr>
          <w:p w14:paraId="2FEDF447" w14:textId="0288ACED" w:rsidR="003F0309" w:rsidRPr="003B7C19" w:rsidRDefault="003F0309" w:rsidP="003F0309">
            <w:r w:rsidRPr="003B7C19">
              <w:t xml:space="preserve">Pour some water from the </w:t>
            </w:r>
            <w:r>
              <w:t>5-lit</w:t>
            </w:r>
            <w:r w:rsidR="006A6A9E">
              <w:t>er</w:t>
            </w:r>
            <w:r w:rsidRPr="003B7C19">
              <w:t xml:space="preserve"> </w:t>
            </w:r>
            <w:r>
              <w:t>bottle</w:t>
            </w:r>
            <w:r w:rsidRPr="003B7C19">
              <w:t xml:space="preserve"> to fill the </w:t>
            </w:r>
            <w:r>
              <w:t>10-lit</w:t>
            </w:r>
            <w:r w:rsidR="006A6A9E">
              <w:t>er</w:t>
            </w:r>
            <w:r w:rsidRPr="003B7C19">
              <w:t xml:space="preserve"> </w:t>
            </w:r>
            <w:r>
              <w:t xml:space="preserve">bottle (keeping leftover in </w:t>
            </w:r>
            <w:r w:rsidR="006A6A9E">
              <w:t xml:space="preserve">the </w:t>
            </w:r>
            <w:r>
              <w:t>5</w:t>
            </w:r>
            <w:r w:rsidR="006A6A9E">
              <w:t>-</w:t>
            </w:r>
            <w:r>
              <w:t>litre bottle)</w:t>
            </w:r>
          </w:p>
        </w:tc>
      </w:tr>
      <w:tr w:rsidR="003F0309" w:rsidRPr="003B7C19" w14:paraId="69072EE7" w14:textId="77777777" w:rsidTr="00833A48">
        <w:tc>
          <w:tcPr>
            <w:tcW w:w="0" w:type="auto"/>
            <w:tcMar>
              <w:top w:w="30" w:type="dxa"/>
              <w:left w:w="30" w:type="dxa"/>
              <w:bottom w:w="30" w:type="dxa"/>
              <w:right w:w="30" w:type="dxa"/>
            </w:tcMar>
            <w:vAlign w:val="center"/>
          </w:tcPr>
          <w:p w14:paraId="02BBBA74" w14:textId="537FD81A" w:rsidR="003F0309" w:rsidRDefault="007C226E" w:rsidP="003F0309">
            <w:r>
              <w:t>10</w:t>
            </w:r>
          </w:p>
        </w:tc>
        <w:tc>
          <w:tcPr>
            <w:tcW w:w="0" w:type="auto"/>
            <w:tcMar>
              <w:top w:w="30" w:type="dxa"/>
              <w:left w:w="30" w:type="dxa"/>
              <w:bottom w:w="30" w:type="dxa"/>
              <w:right w:w="30" w:type="dxa"/>
            </w:tcMar>
            <w:vAlign w:val="center"/>
          </w:tcPr>
          <w:p w14:paraId="76ECA37E" w14:textId="434428CB" w:rsidR="003F0309" w:rsidRPr="003B7C19" w:rsidRDefault="003F0309" w:rsidP="003F0309">
            <w:r w:rsidRPr="003B7C19">
              <w:t>If (</w:t>
            </w:r>
            <w:r w:rsidR="007E69C2">
              <w:t>b1</w:t>
            </w:r>
            <w:r w:rsidRPr="003B7C19">
              <w:t>+</w:t>
            </w:r>
            <w:r w:rsidR="007E69C2">
              <w:t>b2</w:t>
            </w:r>
            <w:r w:rsidRPr="003B7C19">
              <w:t>)</w:t>
            </w:r>
            <w:r>
              <w:t xml:space="preserve"> </w:t>
            </w:r>
            <w:r>
              <w:rPr>
                <w:rFonts w:cstheme="minorHAnsi"/>
              </w:rPr>
              <w:t xml:space="preserve">≥ </w:t>
            </w:r>
            <w:r w:rsidR="007E69C2">
              <w:rPr>
                <w:rFonts w:cstheme="minorHAnsi"/>
              </w:rPr>
              <w:t>y</w:t>
            </w:r>
            <w:r>
              <w:t xml:space="preserve"> &amp;&amp; </w:t>
            </w:r>
            <w:r w:rsidR="007E69C2">
              <w:t>z</w:t>
            </w:r>
            <w:r>
              <w:t>&gt;0</w:t>
            </w:r>
          </w:p>
        </w:tc>
        <w:tc>
          <w:tcPr>
            <w:tcW w:w="1442" w:type="dxa"/>
            <w:tcMar>
              <w:top w:w="30" w:type="dxa"/>
              <w:left w:w="30" w:type="dxa"/>
              <w:bottom w:w="30" w:type="dxa"/>
              <w:right w:w="30" w:type="dxa"/>
            </w:tcMar>
            <w:vAlign w:val="center"/>
          </w:tcPr>
          <w:p w14:paraId="6F49112F" w14:textId="02C2D967" w:rsidR="003F0309" w:rsidRPr="003B7C19" w:rsidRDefault="003F0309" w:rsidP="003F0309">
            <w:r w:rsidRPr="003B7C19">
              <w:t>(</w:t>
            </w:r>
            <w:r>
              <w:t>x</w:t>
            </w:r>
            <w:r w:rsidRPr="003B7C19">
              <w:t>-[</w:t>
            </w:r>
            <w:r>
              <w:t>6</w:t>
            </w:r>
            <w:r w:rsidRPr="003B7C19">
              <w:t>-</w:t>
            </w:r>
            <w:r>
              <w:t>y</w:t>
            </w:r>
            <w:r w:rsidRPr="003B7C19">
              <w:t>]</w:t>
            </w:r>
            <w:r>
              <w:t>, 6, z</w:t>
            </w:r>
            <w:r w:rsidRPr="003B7C19">
              <w:t>)</w:t>
            </w:r>
          </w:p>
        </w:tc>
        <w:tc>
          <w:tcPr>
            <w:tcW w:w="6676" w:type="dxa"/>
            <w:tcMar>
              <w:top w:w="30" w:type="dxa"/>
              <w:left w:w="30" w:type="dxa"/>
              <w:bottom w:w="30" w:type="dxa"/>
              <w:right w:w="30" w:type="dxa"/>
            </w:tcMar>
            <w:vAlign w:val="center"/>
          </w:tcPr>
          <w:p w14:paraId="612524F1" w14:textId="011706C1" w:rsidR="003F0309" w:rsidRPr="003B7C19" w:rsidRDefault="003F0309" w:rsidP="003F0309">
            <w:r w:rsidRPr="003B7C19">
              <w:t xml:space="preserve">Pour some water from the </w:t>
            </w:r>
            <w:r>
              <w:t>10-lit</w:t>
            </w:r>
            <w:r w:rsidR="006A6A9E">
              <w:t>er</w:t>
            </w:r>
            <w:r w:rsidRPr="003B7C19">
              <w:t xml:space="preserve"> </w:t>
            </w:r>
            <w:r>
              <w:t>bottle</w:t>
            </w:r>
            <w:r w:rsidRPr="003B7C19">
              <w:t xml:space="preserve"> to fill the </w:t>
            </w:r>
            <w:r>
              <w:t>6-lit</w:t>
            </w:r>
            <w:r w:rsidR="006A6A9E">
              <w:t>er</w:t>
            </w:r>
            <w:r w:rsidRPr="003B7C19">
              <w:t xml:space="preserve"> </w:t>
            </w:r>
            <w:r>
              <w:t xml:space="preserve">bottle (keeping leftover in </w:t>
            </w:r>
            <w:r w:rsidR="006A6A9E">
              <w:t xml:space="preserve">the </w:t>
            </w:r>
            <w:r>
              <w:t>10</w:t>
            </w:r>
            <w:r w:rsidR="006A6A9E">
              <w:t>-</w:t>
            </w:r>
            <w:r>
              <w:t>litre bottle)</w:t>
            </w:r>
          </w:p>
        </w:tc>
      </w:tr>
      <w:tr w:rsidR="003F0309" w:rsidRPr="003B7C19" w14:paraId="2C993240" w14:textId="77777777" w:rsidTr="00833A48">
        <w:tc>
          <w:tcPr>
            <w:tcW w:w="0" w:type="auto"/>
            <w:tcMar>
              <w:top w:w="30" w:type="dxa"/>
              <w:left w:w="30" w:type="dxa"/>
              <w:bottom w:w="30" w:type="dxa"/>
              <w:right w:w="30" w:type="dxa"/>
            </w:tcMar>
            <w:vAlign w:val="center"/>
          </w:tcPr>
          <w:p w14:paraId="4785453C" w14:textId="073193C1" w:rsidR="003F0309" w:rsidRDefault="007C226E" w:rsidP="003F0309">
            <w:r>
              <w:t>11</w:t>
            </w:r>
          </w:p>
        </w:tc>
        <w:tc>
          <w:tcPr>
            <w:tcW w:w="0" w:type="auto"/>
            <w:tcMar>
              <w:top w:w="30" w:type="dxa"/>
              <w:left w:w="30" w:type="dxa"/>
              <w:bottom w:w="30" w:type="dxa"/>
              <w:right w:w="30" w:type="dxa"/>
            </w:tcMar>
            <w:vAlign w:val="center"/>
          </w:tcPr>
          <w:p w14:paraId="5EBDEFD4" w14:textId="2734ADA1" w:rsidR="003F0309" w:rsidRPr="003B7C19" w:rsidRDefault="003F0309" w:rsidP="003F0309">
            <w:r w:rsidRPr="003B7C19">
              <w:t>If (</w:t>
            </w:r>
            <w:r w:rsidR="007E69C2">
              <w:t>b1</w:t>
            </w:r>
            <w:r w:rsidRPr="003B7C19">
              <w:t>+</w:t>
            </w:r>
            <w:r w:rsidR="007E69C2">
              <w:t>b3</w:t>
            </w:r>
            <w:r w:rsidRPr="003B7C19">
              <w:t>)</w:t>
            </w:r>
            <w:r>
              <w:t xml:space="preserve"> </w:t>
            </w:r>
            <w:r>
              <w:rPr>
                <w:rFonts w:cstheme="minorHAnsi"/>
              </w:rPr>
              <w:t xml:space="preserve">≥ </w:t>
            </w:r>
            <w:r w:rsidR="007E69C2">
              <w:rPr>
                <w:rFonts w:cstheme="minorHAnsi"/>
              </w:rPr>
              <w:t>z</w:t>
            </w:r>
            <w:r>
              <w:t xml:space="preserve"> &amp;&amp; </w:t>
            </w:r>
            <w:r w:rsidR="007E69C2">
              <w:t>b1</w:t>
            </w:r>
            <w:r>
              <w:t>&gt;0</w:t>
            </w:r>
          </w:p>
        </w:tc>
        <w:tc>
          <w:tcPr>
            <w:tcW w:w="1442" w:type="dxa"/>
            <w:tcMar>
              <w:top w:w="30" w:type="dxa"/>
              <w:left w:w="30" w:type="dxa"/>
              <w:bottom w:w="30" w:type="dxa"/>
              <w:right w:w="30" w:type="dxa"/>
            </w:tcMar>
            <w:vAlign w:val="center"/>
          </w:tcPr>
          <w:p w14:paraId="37A67A79" w14:textId="483056F7" w:rsidR="003F0309" w:rsidRPr="003B7C19" w:rsidRDefault="003F0309" w:rsidP="003F0309">
            <w:r w:rsidRPr="003B7C19">
              <w:t>(</w:t>
            </w:r>
            <w:r>
              <w:t>x</w:t>
            </w:r>
            <w:r w:rsidRPr="003B7C19">
              <w:t>-[</w:t>
            </w:r>
            <w:r>
              <w:t>5</w:t>
            </w:r>
            <w:r w:rsidRPr="003B7C19">
              <w:t>-</w:t>
            </w:r>
            <w:r>
              <w:t>z</w:t>
            </w:r>
            <w:r w:rsidRPr="003B7C19">
              <w:t>]</w:t>
            </w:r>
            <w:r>
              <w:t>, y, 5</w:t>
            </w:r>
            <w:r w:rsidRPr="003B7C19">
              <w:t>)</w:t>
            </w:r>
          </w:p>
        </w:tc>
        <w:tc>
          <w:tcPr>
            <w:tcW w:w="6676" w:type="dxa"/>
            <w:tcMar>
              <w:top w:w="30" w:type="dxa"/>
              <w:left w:w="30" w:type="dxa"/>
              <w:bottom w:w="30" w:type="dxa"/>
              <w:right w:w="30" w:type="dxa"/>
            </w:tcMar>
            <w:vAlign w:val="center"/>
          </w:tcPr>
          <w:p w14:paraId="08B5415D" w14:textId="54593BF5" w:rsidR="003F0309" w:rsidRPr="003B7C19" w:rsidRDefault="003F0309" w:rsidP="003F0309">
            <w:r w:rsidRPr="003B7C19">
              <w:t xml:space="preserve">Pour some water from the </w:t>
            </w:r>
            <w:r>
              <w:t>10-lit</w:t>
            </w:r>
            <w:r w:rsidR="006A6A9E">
              <w:t>er</w:t>
            </w:r>
            <w:r w:rsidRPr="003B7C19">
              <w:t xml:space="preserve"> </w:t>
            </w:r>
            <w:r>
              <w:t>bottle</w:t>
            </w:r>
            <w:r w:rsidRPr="003B7C19">
              <w:t xml:space="preserve"> to fill the </w:t>
            </w:r>
            <w:r>
              <w:t>5-lit</w:t>
            </w:r>
            <w:r w:rsidR="006A6A9E">
              <w:t>er</w:t>
            </w:r>
            <w:r w:rsidRPr="003B7C19">
              <w:t xml:space="preserve"> </w:t>
            </w:r>
            <w:r>
              <w:t xml:space="preserve">bottle (keeping leftover in </w:t>
            </w:r>
            <w:r w:rsidR="006A6A9E">
              <w:t xml:space="preserve">the </w:t>
            </w:r>
            <w:r>
              <w:t>10</w:t>
            </w:r>
            <w:r w:rsidR="006A6A9E">
              <w:t>-</w:t>
            </w:r>
            <w:r>
              <w:t>litre bottle)</w:t>
            </w:r>
          </w:p>
        </w:tc>
      </w:tr>
      <w:tr w:rsidR="003F0309" w:rsidRPr="003B7C19" w14:paraId="7C99C0AD" w14:textId="77777777" w:rsidTr="00833A48">
        <w:tc>
          <w:tcPr>
            <w:tcW w:w="0" w:type="auto"/>
            <w:tcMar>
              <w:top w:w="30" w:type="dxa"/>
              <w:left w:w="30" w:type="dxa"/>
              <w:bottom w:w="30" w:type="dxa"/>
              <w:right w:w="30" w:type="dxa"/>
            </w:tcMar>
            <w:vAlign w:val="center"/>
          </w:tcPr>
          <w:p w14:paraId="470C8EAE" w14:textId="142736D5" w:rsidR="003F0309" w:rsidRDefault="007C226E" w:rsidP="003F0309">
            <w:r>
              <w:t>12</w:t>
            </w:r>
          </w:p>
        </w:tc>
        <w:tc>
          <w:tcPr>
            <w:tcW w:w="0" w:type="auto"/>
            <w:tcMar>
              <w:top w:w="30" w:type="dxa"/>
              <w:left w:w="30" w:type="dxa"/>
              <w:bottom w:w="30" w:type="dxa"/>
              <w:right w:w="30" w:type="dxa"/>
            </w:tcMar>
            <w:vAlign w:val="center"/>
          </w:tcPr>
          <w:p w14:paraId="47CA93FC" w14:textId="29684EC4" w:rsidR="003F0309" w:rsidRPr="003B7C19" w:rsidRDefault="003F0309" w:rsidP="003F0309">
            <w:r w:rsidRPr="003B7C19">
              <w:t>If (</w:t>
            </w:r>
            <w:r w:rsidR="007E69C2">
              <w:t>b2</w:t>
            </w:r>
            <w:r w:rsidRPr="003B7C19">
              <w:t>+</w:t>
            </w:r>
            <w:r w:rsidR="007E69C2">
              <w:t>b3</w:t>
            </w:r>
            <w:r w:rsidRPr="003B7C19">
              <w:t>)</w:t>
            </w:r>
            <w:r>
              <w:t xml:space="preserve"> </w:t>
            </w:r>
            <w:r>
              <w:rPr>
                <w:rFonts w:cstheme="minorHAnsi"/>
              </w:rPr>
              <w:t xml:space="preserve">≥ </w:t>
            </w:r>
            <w:r w:rsidR="007E69C2">
              <w:rPr>
                <w:rFonts w:cstheme="minorHAnsi"/>
              </w:rPr>
              <w:t>z</w:t>
            </w:r>
            <w:r>
              <w:t xml:space="preserve"> &amp;&amp; </w:t>
            </w:r>
            <w:r w:rsidR="007E69C2">
              <w:t>b2</w:t>
            </w:r>
            <w:r>
              <w:t>&gt;0</w:t>
            </w:r>
          </w:p>
        </w:tc>
        <w:tc>
          <w:tcPr>
            <w:tcW w:w="1442" w:type="dxa"/>
            <w:tcMar>
              <w:top w:w="30" w:type="dxa"/>
              <w:left w:w="30" w:type="dxa"/>
              <w:bottom w:w="30" w:type="dxa"/>
              <w:right w:w="30" w:type="dxa"/>
            </w:tcMar>
            <w:vAlign w:val="center"/>
          </w:tcPr>
          <w:p w14:paraId="419BFE2B" w14:textId="76E6C38B" w:rsidR="003F0309" w:rsidRPr="003B7C19" w:rsidRDefault="003F0309" w:rsidP="003F0309">
            <w:r w:rsidRPr="003B7C19">
              <w:t>(</w:t>
            </w:r>
            <w:r>
              <w:t>x, y</w:t>
            </w:r>
            <w:r w:rsidRPr="003B7C19">
              <w:t>-[</w:t>
            </w:r>
            <w:r>
              <w:t>5</w:t>
            </w:r>
            <w:r w:rsidRPr="003B7C19">
              <w:t>-</w:t>
            </w:r>
            <w:r>
              <w:t>z</w:t>
            </w:r>
            <w:r w:rsidRPr="003B7C19">
              <w:t>]</w:t>
            </w:r>
            <w:r>
              <w:t>, 5</w:t>
            </w:r>
            <w:r w:rsidRPr="003B7C19">
              <w:t>)</w:t>
            </w:r>
          </w:p>
        </w:tc>
        <w:tc>
          <w:tcPr>
            <w:tcW w:w="6676" w:type="dxa"/>
            <w:tcMar>
              <w:top w:w="30" w:type="dxa"/>
              <w:left w:w="30" w:type="dxa"/>
              <w:bottom w:w="30" w:type="dxa"/>
              <w:right w:w="30" w:type="dxa"/>
            </w:tcMar>
            <w:vAlign w:val="center"/>
          </w:tcPr>
          <w:p w14:paraId="18728660" w14:textId="1BB066DD" w:rsidR="003F0309" w:rsidRPr="003B7C19" w:rsidRDefault="003F0309" w:rsidP="003F0309">
            <w:r w:rsidRPr="003B7C19">
              <w:t xml:space="preserve">Pour some water from the </w:t>
            </w:r>
            <w:r>
              <w:t>6-lit</w:t>
            </w:r>
            <w:r w:rsidR="006A6A9E">
              <w:t>er</w:t>
            </w:r>
            <w:r w:rsidRPr="003B7C19">
              <w:t xml:space="preserve"> </w:t>
            </w:r>
            <w:r>
              <w:t>bottle</w:t>
            </w:r>
            <w:r w:rsidRPr="003B7C19">
              <w:t xml:space="preserve"> to fill the </w:t>
            </w:r>
            <w:r>
              <w:t>5-lit</w:t>
            </w:r>
            <w:r w:rsidR="006A6A9E">
              <w:t>er</w:t>
            </w:r>
            <w:r w:rsidRPr="003B7C19">
              <w:t xml:space="preserve"> </w:t>
            </w:r>
            <w:r>
              <w:t xml:space="preserve">bottle (keeping leftover in </w:t>
            </w:r>
            <w:r w:rsidR="006A6A9E">
              <w:t xml:space="preserve">the </w:t>
            </w:r>
            <w:r>
              <w:t>6</w:t>
            </w:r>
            <w:r w:rsidR="006A6A9E">
              <w:t>-</w:t>
            </w:r>
            <w:r>
              <w:t>litre bottle)</w:t>
            </w:r>
          </w:p>
        </w:tc>
      </w:tr>
      <w:tr w:rsidR="003F0309" w:rsidRPr="003B7C19" w14:paraId="116FAE14" w14:textId="77777777" w:rsidTr="00833A48">
        <w:tc>
          <w:tcPr>
            <w:tcW w:w="0" w:type="auto"/>
            <w:tcMar>
              <w:top w:w="30" w:type="dxa"/>
              <w:left w:w="30" w:type="dxa"/>
              <w:bottom w:w="30" w:type="dxa"/>
              <w:right w:w="30" w:type="dxa"/>
            </w:tcMar>
            <w:vAlign w:val="center"/>
          </w:tcPr>
          <w:p w14:paraId="375107EB" w14:textId="2919D3C2" w:rsidR="003F0309" w:rsidRDefault="003F0309" w:rsidP="003F0309">
            <w:r>
              <w:t>1</w:t>
            </w:r>
            <w:r w:rsidR="007C226E">
              <w:t>3</w:t>
            </w:r>
          </w:p>
        </w:tc>
        <w:tc>
          <w:tcPr>
            <w:tcW w:w="0" w:type="auto"/>
            <w:tcMar>
              <w:top w:w="30" w:type="dxa"/>
              <w:left w:w="30" w:type="dxa"/>
              <w:bottom w:w="30" w:type="dxa"/>
              <w:right w:w="30" w:type="dxa"/>
            </w:tcMar>
            <w:vAlign w:val="center"/>
          </w:tcPr>
          <w:p w14:paraId="3AA98C7A" w14:textId="340D70C2" w:rsidR="003F0309" w:rsidRPr="003B7C19" w:rsidRDefault="003F0309" w:rsidP="003F0309">
            <w:r w:rsidRPr="003B7C19">
              <w:t>If (</w:t>
            </w:r>
            <w:r w:rsidR="007E69C2">
              <w:t>b1</w:t>
            </w:r>
            <w:r w:rsidRPr="003B7C19">
              <w:t>+</w:t>
            </w:r>
            <w:r w:rsidR="007E69C2">
              <w:t>b2</w:t>
            </w:r>
            <w:r w:rsidRPr="003B7C19">
              <w:t>)</w:t>
            </w:r>
            <w:r>
              <w:rPr>
                <w:rFonts w:cstheme="minorHAnsi"/>
                <w:lang w:val="en-US"/>
              </w:rPr>
              <w:t xml:space="preserve"> ≤</w:t>
            </w:r>
            <w:r w:rsidR="007E69C2">
              <w:rPr>
                <w:rFonts w:cstheme="minorHAnsi"/>
                <w:lang w:val="en-US"/>
              </w:rPr>
              <w:t xml:space="preserve"> x</w:t>
            </w:r>
            <w:r>
              <w:t xml:space="preserve"> &amp;&amp; </w:t>
            </w:r>
            <w:r w:rsidR="007E69C2">
              <w:t>b2</w:t>
            </w:r>
            <w:r>
              <w:t>&gt;0</w:t>
            </w:r>
          </w:p>
        </w:tc>
        <w:tc>
          <w:tcPr>
            <w:tcW w:w="1442" w:type="dxa"/>
            <w:tcMar>
              <w:top w:w="30" w:type="dxa"/>
              <w:left w:w="30" w:type="dxa"/>
              <w:bottom w:w="30" w:type="dxa"/>
              <w:right w:w="30" w:type="dxa"/>
            </w:tcMar>
            <w:vAlign w:val="center"/>
          </w:tcPr>
          <w:p w14:paraId="157EF073" w14:textId="67CAB4EF" w:rsidR="003F0309" w:rsidRPr="003B7C19" w:rsidRDefault="003F0309" w:rsidP="003F0309">
            <w:r w:rsidRPr="003B7C19">
              <w:t>(</w:t>
            </w:r>
            <w:r>
              <w:t>10</w:t>
            </w:r>
            <w:r w:rsidRPr="003B7C19">
              <w:t>,</w:t>
            </w:r>
            <w:r>
              <w:t xml:space="preserve"> 0, z</w:t>
            </w:r>
            <w:r w:rsidRPr="003B7C19">
              <w:t>)</w:t>
            </w:r>
          </w:p>
        </w:tc>
        <w:tc>
          <w:tcPr>
            <w:tcW w:w="6676" w:type="dxa"/>
            <w:tcMar>
              <w:top w:w="30" w:type="dxa"/>
              <w:left w:w="30" w:type="dxa"/>
              <w:bottom w:w="30" w:type="dxa"/>
              <w:right w:w="30" w:type="dxa"/>
            </w:tcMar>
            <w:vAlign w:val="center"/>
          </w:tcPr>
          <w:p w14:paraId="41DB343C" w14:textId="5D84F811" w:rsidR="003F0309" w:rsidRPr="003B7C19" w:rsidRDefault="003F0309" w:rsidP="003F0309">
            <w:r w:rsidRPr="003B7C19">
              <w:t xml:space="preserve">Pour </w:t>
            </w:r>
            <w:r>
              <w:t xml:space="preserve">all </w:t>
            </w:r>
            <w:r w:rsidRPr="003B7C19">
              <w:t xml:space="preserve">water from the </w:t>
            </w:r>
            <w:r>
              <w:t>6-lit</w:t>
            </w:r>
            <w:r w:rsidR="006A6A9E">
              <w:t>er</w:t>
            </w:r>
            <w:r w:rsidRPr="003B7C19">
              <w:t xml:space="preserve"> </w:t>
            </w:r>
            <w:r>
              <w:t>bottle</w:t>
            </w:r>
            <w:r w:rsidRPr="003B7C19">
              <w:t xml:space="preserve"> to fill the </w:t>
            </w:r>
            <w:r>
              <w:t>10-lit</w:t>
            </w:r>
            <w:r w:rsidR="006A6A9E">
              <w:t>er</w:t>
            </w:r>
            <w:r w:rsidRPr="003B7C19">
              <w:t xml:space="preserve"> </w:t>
            </w:r>
            <w:r>
              <w:t>bottle (no leftover)</w:t>
            </w:r>
          </w:p>
        </w:tc>
      </w:tr>
      <w:tr w:rsidR="003F0309" w:rsidRPr="003B7C19" w14:paraId="04DB51A5" w14:textId="77777777" w:rsidTr="00833A48">
        <w:tc>
          <w:tcPr>
            <w:tcW w:w="0" w:type="auto"/>
            <w:tcMar>
              <w:top w:w="30" w:type="dxa"/>
              <w:left w:w="30" w:type="dxa"/>
              <w:bottom w:w="30" w:type="dxa"/>
              <w:right w:w="30" w:type="dxa"/>
            </w:tcMar>
            <w:vAlign w:val="center"/>
          </w:tcPr>
          <w:p w14:paraId="5E38240D" w14:textId="73F68CC7" w:rsidR="003F0309" w:rsidRDefault="003F0309" w:rsidP="003F0309">
            <w:r>
              <w:t>1</w:t>
            </w:r>
            <w:r w:rsidR="007C226E">
              <w:t>4</w:t>
            </w:r>
          </w:p>
        </w:tc>
        <w:tc>
          <w:tcPr>
            <w:tcW w:w="0" w:type="auto"/>
            <w:tcMar>
              <w:top w:w="30" w:type="dxa"/>
              <w:left w:w="30" w:type="dxa"/>
              <w:bottom w:w="30" w:type="dxa"/>
              <w:right w:w="30" w:type="dxa"/>
            </w:tcMar>
            <w:vAlign w:val="center"/>
          </w:tcPr>
          <w:p w14:paraId="2ACBED87" w14:textId="211F7408" w:rsidR="003F0309" w:rsidRPr="003B7C19" w:rsidRDefault="003F0309" w:rsidP="003F0309">
            <w:r w:rsidRPr="003B7C19">
              <w:t>If (</w:t>
            </w:r>
            <w:r w:rsidR="007E69C2">
              <w:t>b2</w:t>
            </w:r>
            <w:r>
              <w:t>+</w:t>
            </w:r>
            <w:r w:rsidR="007E69C2">
              <w:t>b3</w:t>
            </w:r>
            <w:r w:rsidRPr="003B7C19">
              <w:t>)</w:t>
            </w:r>
            <w:r>
              <w:rPr>
                <w:rFonts w:cstheme="minorHAnsi"/>
                <w:lang w:val="en-US"/>
              </w:rPr>
              <w:t xml:space="preserve"> ≤ </w:t>
            </w:r>
            <w:r w:rsidR="007E69C2">
              <w:rPr>
                <w:rFonts w:cstheme="minorHAnsi"/>
                <w:lang w:val="en-US"/>
              </w:rPr>
              <w:t>y</w:t>
            </w:r>
            <w:r>
              <w:t xml:space="preserve"> &amp;&amp; </w:t>
            </w:r>
            <w:r w:rsidR="007E69C2">
              <w:t>b3</w:t>
            </w:r>
            <w:r>
              <w:t>&gt;0</w:t>
            </w:r>
          </w:p>
        </w:tc>
        <w:tc>
          <w:tcPr>
            <w:tcW w:w="1442" w:type="dxa"/>
            <w:tcMar>
              <w:top w:w="30" w:type="dxa"/>
              <w:left w:w="30" w:type="dxa"/>
              <w:bottom w:w="30" w:type="dxa"/>
              <w:right w:w="30" w:type="dxa"/>
            </w:tcMar>
            <w:vAlign w:val="center"/>
          </w:tcPr>
          <w:p w14:paraId="6C640F9C" w14:textId="178AFD71" w:rsidR="003F0309" w:rsidRPr="003B7C19" w:rsidRDefault="003F0309" w:rsidP="003F0309">
            <w:r w:rsidRPr="003B7C19">
              <w:t>(</w:t>
            </w:r>
            <w:r>
              <w:t>x</w:t>
            </w:r>
            <w:r w:rsidRPr="003B7C19">
              <w:t xml:space="preserve">, </w:t>
            </w:r>
            <w:r>
              <w:t>6, 0</w:t>
            </w:r>
            <w:r w:rsidRPr="003B7C19">
              <w:t>)</w:t>
            </w:r>
          </w:p>
        </w:tc>
        <w:tc>
          <w:tcPr>
            <w:tcW w:w="6676" w:type="dxa"/>
            <w:tcMar>
              <w:top w:w="30" w:type="dxa"/>
              <w:left w:w="30" w:type="dxa"/>
              <w:bottom w:w="30" w:type="dxa"/>
              <w:right w:w="30" w:type="dxa"/>
            </w:tcMar>
            <w:vAlign w:val="center"/>
          </w:tcPr>
          <w:p w14:paraId="55B7BD05" w14:textId="16CE4254" w:rsidR="003F0309" w:rsidRPr="003B7C19" w:rsidRDefault="003F0309" w:rsidP="003F0309">
            <w:r w:rsidRPr="003B7C19">
              <w:t xml:space="preserve">Pour </w:t>
            </w:r>
            <w:r>
              <w:t xml:space="preserve">all </w:t>
            </w:r>
            <w:r w:rsidRPr="003B7C19">
              <w:t xml:space="preserve">water from the </w:t>
            </w:r>
            <w:r>
              <w:t>5-lit</w:t>
            </w:r>
            <w:r w:rsidR="006A6A9E">
              <w:t>er</w:t>
            </w:r>
            <w:r w:rsidRPr="003B7C19">
              <w:t xml:space="preserve"> </w:t>
            </w:r>
            <w:r>
              <w:t>bottle</w:t>
            </w:r>
            <w:r w:rsidRPr="003B7C19">
              <w:t xml:space="preserve"> to fill the </w:t>
            </w:r>
            <w:r>
              <w:t>6-lit</w:t>
            </w:r>
            <w:r w:rsidR="006A6A9E">
              <w:t>er</w:t>
            </w:r>
            <w:r w:rsidRPr="003B7C19">
              <w:t xml:space="preserve"> </w:t>
            </w:r>
            <w:r>
              <w:t>(no leftover)</w:t>
            </w:r>
          </w:p>
        </w:tc>
      </w:tr>
      <w:tr w:rsidR="003F0309" w:rsidRPr="003B7C19" w14:paraId="1E824BC3" w14:textId="77777777" w:rsidTr="00833A48">
        <w:tc>
          <w:tcPr>
            <w:tcW w:w="0" w:type="auto"/>
            <w:tcMar>
              <w:top w:w="30" w:type="dxa"/>
              <w:left w:w="30" w:type="dxa"/>
              <w:bottom w:w="30" w:type="dxa"/>
              <w:right w:w="30" w:type="dxa"/>
            </w:tcMar>
            <w:vAlign w:val="center"/>
          </w:tcPr>
          <w:p w14:paraId="3E7EC954" w14:textId="59E6FA06" w:rsidR="003F0309" w:rsidRDefault="003F0309" w:rsidP="003F0309">
            <w:r>
              <w:t>1</w:t>
            </w:r>
            <w:r w:rsidR="007C226E">
              <w:t>5</w:t>
            </w:r>
          </w:p>
        </w:tc>
        <w:tc>
          <w:tcPr>
            <w:tcW w:w="0" w:type="auto"/>
            <w:tcMar>
              <w:top w:w="30" w:type="dxa"/>
              <w:left w:w="30" w:type="dxa"/>
              <w:bottom w:w="30" w:type="dxa"/>
              <w:right w:w="30" w:type="dxa"/>
            </w:tcMar>
            <w:vAlign w:val="center"/>
          </w:tcPr>
          <w:p w14:paraId="20FE7A4D" w14:textId="12E37964" w:rsidR="003F0309" w:rsidRPr="003B7C19" w:rsidRDefault="003F0309" w:rsidP="003F0309">
            <w:r w:rsidRPr="003B7C19">
              <w:t>If (</w:t>
            </w:r>
            <w:r w:rsidR="007E69C2">
              <w:t>b1</w:t>
            </w:r>
            <w:r>
              <w:t>+</w:t>
            </w:r>
            <w:r w:rsidR="007E69C2">
              <w:t>b3</w:t>
            </w:r>
            <w:r w:rsidRPr="003B7C19">
              <w:t>)</w:t>
            </w:r>
            <w:r>
              <w:t xml:space="preserve"> </w:t>
            </w:r>
            <w:r>
              <w:rPr>
                <w:rFonts w:cstheme="minorHAnsi"/>
                <w:lang w:val="en-US"/>
              </w:rPr>
              <w:t>≤</w:t>
            </w:r>
            <w:r>
              <w:rPr>
                <w:rFonts w:cstheme="minorHAnsi"/>
              </w:rPr>
              <w:t xml:space="preserve"> </w:t>
            </w:r>
            <w:r w:rsidR="007E69C2">
              <w:rPr>
                <w:rFonts w:cstheme="minorHAnsi"/>
              </w:rPr>
              <w:t>x</w:t>
            </w:r>
            <w:r>
              <w:t xml:space="preserve"> &amp;&amp; </w:t>
            </w:r>
            <w:r w:rsidR="007E69C2">
              <w:t>b3</w:t>
            </w:r>
            <w:r>
              <w:t>&gt;0</w:t>
            </w:r>
          </w:p>
        </w:tc>
        <w:tc>
          <w:tcPr>
            <w:tcW w:w="1442" w:type="dxa"/>
            <w:tcMar>
              <w:top w:w="30" w:type="dxa"/>
              <w:left w:w="30" w:type="dxa"/>
              <w:bottom w:w="30" w:type="dxa"/>
              <w:right w:w="30" w:type="dxa"/>
            </w:tcMar>
            <w:vAlign w:val="center"/>
          </w:tcPr>
          <w:p w14:paraId="5DA6AD32" w14:textId="584A28CB" w:rsidR="003F0309" w:rsidRPr="003B7C19" w:rsidRDefault="003F0309" w:rsidP="003F0309">
            <w:r w:rsidRPr="003B7C19">
              <w:t>(</w:t>
            </w:r>
            <w:r>
              <w:t>10</w:t>
            </w:r>
            <w:r w:rsidRPr="003B7C19">
              <w:t xml:space="preserve">, </w:t>
            </w:r>
            <w:r>
              <w:t>y, 0)</w:t>
            </w:r>
          </w:p>
        </w:tc>
        <w:tc>
          <w:tcPr>
            <w:tcW w:w="6676" w:type="dxa"/>
            <w:tcMar>
              <w:top w:w="30" w:type="dxa"/>
              <w:left w:w="30" w:type="dxa"/>
              <w:bottom w:w="30" w:type="dxa"/>
              <w:right w:w="30" w:type="dxa"/>
            </w:tcMar>
            <w:vAlign w:val="center"/>
          </w:tcPr>
          <w:p w14:paraId="5E4F2D1B" w14:textId="676A975B" w:rsidR="003F0309" w:rsidRPr="003B7C19" w:rsidRDefault="003F0309" w:rsidP="003F0309">
            <w:r w:rsidRPr="003B7C19">
              <w:t xml:space="preserve">Pour </w:t>
            </w:r>
            <w:r>
              <w:t>all</w:t>
            </w:r>
            <w:r w:rsidRPr="003B7C19">
              <w:t xml:space="preserve"> water from the </w:t>
            </w:r>
            <w:r>
              <w:t>5-lit</w:t>
            </w:r>
            <w:r w:rsidR="006A6A9E">
              <w:t>er</w:t>
            </w:r>
            <w:r w:rsidRPr="003B7C19">
              <w:t xml:space="preserve"> </w:t>
            </w:r>
            <w:r>
              <w:t>bottle</w:t>
            </w:r>
            <w:r w:rsidRPr="003B7C19">
              <w:t xml:space="preserve"> to fill the </w:t>
            </w:r>
            <w:r>
              <w:t>10-lit</w:t>
            </w:r>
            <w:r w:rsidR="006A6A9E">
              <w:t>er</w:t>
            </w:r>
            <w:r w:rsidRPr="003B7C19">
              <w:t xml:space="preserve"> </w:t>
            </w:r>
            <w:r>
              <w:t>bottle (no leftover)</w:t>
            </w:r>
          </w:p>
        </w:tc>
      </w:tr>
      <w:tr w:rsidR="003F0309" w:rsidRPr="003B7C19" w14:paraId="74917B86" w14:textId="77777777" w:rsidTr="00833A48">
        <w:tc>
          <w:tcPr>
            <w:tcW w:w="0" w:type="auto"/>
            <w:tcMar>
              <w:top w:w="30" w:type="dxa"/>
              <w:left w:w="30" w:type="dxa"/>
              <w:bottom w:w="30" w:type="dxa"/>
              <w:right w:w="30" w:type="dxa"/>
            </w:tcMar>
            <w:vAlign w:val="center"/>
          </w:tcPr>
          <w:p w14:paraId="3AB474A9" w14:textId="46AAED2B" w:rsidR="003F0309" w:rsidRDefault="003F0309" w:rsidP="003F0309">
            <w:r>
              <w:t>1</w:t>
            </w:r>
            <w:r w:rsidR="007C226E">
              <w:t>6</w:t>
            </w:r>
          </w:p>
        </w:tc>
        <w:tc>
          <w:tcPr>
            <w:tcW w:w="0" w:type="auto"/>
            <w:tcMar>
              <w:top w:w="30" w:type="dxa"/>
              <w:left w:w="30" w:type="dxa"/>
              <w:bottom w:w="30" w:type="dxa"/>
              <w:right w:w="30" w:type="dxa"/>
            </w:tcMar>
            <w:vAlign w:val="center"/>
          </w:tcPr>
          <w:p w14:paraId="37EC5AC0" w14:textId="3E855CF2" w:rsidR="003F0309" w:rsidRPr="003B7C19" w:rsidRDefault="003F0309" w:rsidP="003F0309">
            <w:r w:rsidRPr="003B7C19">
              <w:t>If (</w:t>
            </w:r>
            <w:r w:rsidR="007E69C2">
              <w:t>b1</w:t>
            </w:r>
            <w:r w:rsidRPr="003B7C19">
              <w:t>+</w:t>
            </w:r>
            <w:r w:rsidR="007E69C2">
              <w:t>b2</w:t>
            </w:r>
            <w:r w:rsidRPr="003B7C19">
              <w:t>)</w:t>
            </w:r>
            <w:r>
              <w:t xml:space="preserve"> </w:t>
            </w:r>
            <w:r>
              <w:rPr>
                <w:rFonts w:cstheme="minorHAnsi"/>
                <w:lang w:val="en-US"/>
              </w:rPr>
              <w:t>≤</w:t>
            </w:r>
            <w:r>
              <w:rPr>
                <w:rFonts w:cstheme="minorHAnsi"/>
              </w:rPr>
              <w:t xml:space="preserve"> </w:t>
            </w:r>
            <w:r w:rsidR="007E69C2">
              <w:rPr>
                <w:rFonts w:cstheme="minorHAnsi"/>
              </w:rPr>
              <w:t>y</w:t>
            </w:r>
            <w:r>
              <w:t xml:space="preserve"> &amp;&amp; </w:t>
            </w:r>
            <w:r w:rsidR="007E69C2">
              <w:t>b1</w:t>
            </w:r>
            <w:r>
              <w:t>&gt;0</w:t>
            </w:r>
          </w:p>
        </w:tc>
        <w:tc>
          <w:tcPr>
            <w:tcW w:w="1442" w:type="dxa"/>
            <w:tcMar>
              <w:top w:w="30" w:type="dxa"/>
              <w:left w:w="30" w:type="dxa"/>
              <w:bottom w:w="30" w:type="dxa"/>
              <w:right w:w="30" w:type="dxa"/>
            </w:tcMar>
            <w:vAlign w:val="center"/>
          </w:tcPr>
          <w:p w14:paraId="01624C0C" w14:textId="3B79FF8D" w:rsidR="003F0309" w:rsidRPr="003B7C19" w:rsidRDefault="003F0309" w:rsidP="003F0309">
            <w:r w:rsidRPr="003B7C19">
              <w:t>(</w:t>
            </w:r>
            <w:r>
              <w:t>0, 6, z</w:t>
            </w:r>
            <w:r w:rsidRPr="003B7C19">
              <w:t>)</w:t>
            </w:r>
          </w:p>
        </w:tc>
        <w:tc>
          <w:tcPr>
            <w:tcW w:w="6676" w:type="dxa"/>
            <w:tcMar>
              <w:top w:w="30" w:type="dxa"/>
              <w:left w:w="30" w:type="dxa"/>
              <w:bottom w:w="30" w:type="dxa"/>
              <w:right w:w="30" w:type="dxa"/>
            </w:tcMar>
            <w:vAlign w:val="center"/>
          </w:tcPr>
          <w:p w14:paraId="330C2919" w14:textId="5490801B" w:rsidR="003F0309" w:rsidRPr="003B7C19" w:rsidRDefault="003F0309" w:rsidP="003F0309">
            <w:r w:rsidRPr="003B7C19">
              <w:t xml:space="preserve">Pour </w:t>
            </w:r>
            <w:r>
              <w:t>all</w:t>
            </w:r>
            <w:r w:rsidRPr="003B7C19">
              <w:t xml:space="preserve"> water from the </w:t>
            </w:r>
            <w:r>
              <w:t>10-lit</w:t>
            </w:r>
            <w:r w:rsidR="006A6A9E">
              <w:t>er</w:t>
            </w:r>
            <w:r w:rsidRPr="003B7C19">
              <w:t xml:space="preserve"> </w:t>
            </w:r>
            <w:r>
              <w:t>bottle</w:t>
            </w:r>
            <w:r w:rsidRPr="003B7C19">
              <w:t xml:space="preserve"> to fill the </w:t>
            </w:r>
            <w:r>
              <w:t>6-lit</w:t>
            </w:r>
            <w:r w:rsidR="006A6A9E">
              <w:t>er</w:t>
            </w:r>
            <w:r w:rsidRPr="003B7C19">
              <w:t xml:space="preserve"> </w:t>
            </w:r>
            <w:r>
              <w:t>bottle (no leftover)</w:t>
            </w:r>
          </w:p>
        </w:tc>
      </w:tr>
      <w:tr w:rsidR="003F0309" w:rsidRPr="003B7C19" w14:paraId="1B0CC4E8" w14:textId="77777777" w:rsidTr="00833A48">
        <w:tc>
          <w:tcPr>
            <w:tcW w:w="0" w:type="auto"/>
            <w:tcMar>
              <w:top w:w="30" w:type="dxa"/>
              <w:left w:w="30" w:type="dxa"/>
              <w:bottom w:w="30" w:type="dxa"/>
              <w:right w:w="30" w:type="dxa"/>
            </w:tcMar>
            <w:vAlign w:val="center"/>
          </w:tcPr>
          <w:p w14:paraId="70EA08D7" w14:textId="50C2D9C5" w:rsidR="003F0309" w:rsidRDefault="003F0309" w:rsidP="003F0309">
            <w:r>
              <w:lastRenderedPageBreak/>
              <w:t>1</w:t>
            </w:r>
            <w:r w:rsidR="007C226E">
              <w:t>7</w:t>
            </w:r>
          </w:p>
        </w:tc>
        <w:tc>
          <w:tcPr>
            <w:tcW w:w="0" w:type="auto"/>
            <w:tcMar>
              <w:top w:w="30" w:type="dxa"/>
              <w:left w:w="30" w:type="dxa"/>
              <w:bottom w:w="30" w:type="dxa"/>
              <w:right w:w="30" w:type="dxa"/>
            </w:tcMar>
            <w:vAlign w:val="center"/>
          </w:tcPr>
          <w:p w14:paraId="5D621465" w14:textId="33C9FB7E" w:rsidR="003F0309" w:rsidRPr="003B7C19" w:rsidRDefault="003F0309" w:rsidP="003F0309">
            <w:r w:rsidRPr="003B7C19">
              <w:t>If (</w:t>
            </w:r>
            <w:r w:rsidR="007E69C2">
              <w:t>b1+b3</w:t>
            </w:r>
            <w:r w:rsidRPr="003B7C19">
              <w:t>)</w:t>
            </w:r>
            <w:r>
              <w:t xml:space="preserve"> </w:t>
            </w:r>
            <w:r>
              <w:rPr>
                <w:rFonts w:cstheme="minorHAnsi"/>
                <w:lang w:val="en-US"/>
              </w:rPr>
              <w:t>≤</w:t>
            </w:r>
            <w:r>
              <w:rPr>
                <w:rFonts w:cstheme="minorHAnsi"/>
              </w:rPr>
              <w:t xml:space="preserve"> </w:t>
            </w:r>
            <w:r w:rsidR="007E69C2">
              <w:rPr>
                <w:rFonts w:cstheme="minorHAnsi"/>
              </w:rPr>
              <w:t>z</w:t>
            </w:r>
            <w:r>
              <w:t xml:space="preserve"> &amp;&amp; </w:t>
            </w:r>
            <w:r w:rsidR="007E69C2">
              <w:t>b1</w:t>
            </w:r>
            <w:r>
              <w:t>&gt;0</w:t>
            </w:r>
          </w:p>
        </w:tc>
        <w:tc>
          <w:tcPr>
            <w:tcW w:w="1442" w:type="dxa"/>
            <w:tcMar>
              <w:top w:w="30" w:type="dxa"/>
              <w:left w:w="30" w:type="dxa"/>
              <w:bottom w:w="30" w:type="dxa"/>
              <w:right w:w="30" w:type="dxa"/>
            </w:tcMar>
            <w:vAlign w:val="center"/>
          </w:tcPr>
          <w:p w14:paraId="16B53CF0" w14:textId="18116BBC" w:rsidR="003F0309" w:rsidRPr="003B7C19" w:rsidRDefault="003F0309" w:rsidP="003F0309">
            <w:r w:rsidRPr="003B7C19">
              <w:t>(</w:t>
            </w:r>
            <w:r>
              <w:t>0, y, 5</w:t>
            </w:r>
            <w:r w:rsidRPr="003B7C19">
              <w:t>)</w:t>
            </w:r>
          </w:p>
        </w:tc>
        <w:tc>
          <w:tcPr>
            <w:tcW w:w="6676" w:type="dxa"/>
            <w:tcMar>
              <w:top w:w="30" w:type="dxa"/>
              <w:left w:w="30" w:type="dxa"/>
              <w:bottom w:w="30" w:type="dxa"/>
              <w:right w:w="30" w:type="dxa"/>
            </w:tcMar>
            <w:vAlign w:val="center"/>
          </w:tcPr>
          <w:p w14:paraId="41EF7949" w14:textId="5156FF62" w:rsidR="003F0309" w:rsidRPr="003B7C19" w:rsidRDefault="003F0309" w:rsidP="003F0309">
            <w:r w:rsidRPr="003B7C19">
              <w:t xml:space="preserve">Pour </w:t>
            </w:r>
            <w:r>
              <w:t>all</w:t>
            </w:r>
            <w:r w:rsidRPr="003B7C19">
              <w:t xml:space="preserve"> water from the </w:t>
            </w:r>
            <w:r>
              <w:t>10-lit</w:t>
            </w:r>
            <w:r w:rsidR="006A6A9E">
              <w:t>er</w:t>
            </w:r>
            <w:r w:rsidRPr="003B7C19">
              <w:t xml:space="preserve"> </w:t>
            </w:r>
            <w:r>
              <w:t>bottle</w:t>
            </w:r>
            <w:r w:rsidRPr="003B7C19">
              <w:t xml:space="preserve"> to fill the </w:t>
            </w:r>
            <w:r>
              <w:t>5-lit</w:t>
            </w:r>
            <w:r w:rsidR="006A6A9E">
              <w:t>er</w:t>
            </w:r>
            <w:r w:rsidRPr="003B7C19">
              <w:t xml:space="preserve"> </w:t>
            </w:r>
            <w:r>
              <w:t>bottle (no leftover)</w:t>
            </w:r>
          </w:p>
        </w:tc>
      </w:tr>
      <w:tr w:rsidR="003F0309" w:rsidRPr="003B7C19" w14:paraId="3377DADC" w14:textId="77777777" w:rsidTr="00833A48">
        <w:tc>
          <w:tcPr>
            <w:tcW w:w="0" w:type="auto"/>
            <w:tcMar>
              <w:top w:w="30" w:type="dxa"/>
              <w:left w:w="30" w:type="dxa"/>
              <w:bottom w:w="30" w:type="dxa"/>
              <w:right w:w="30" w:type="dxa"/>
            </w:tcMar>
            <w:vAlign w:val="center"/>
          </w:tcPr>
          <w:p w14:paraId="40BC2318" w14:textId="6C5F3BE0" w:rsidR="003F0309" w:rsidRDefault="007C226E" w:rsidP="003F0309">
            <w:r>
              <w:t>18</w:t>
            </w:r>
          </w:p>
        </w:tc>
        <w:tc>
          <w:tcPr>
            <w:tcW w:w="0" w:type="auto"/>
            <w:tcMar>
              <w:top w:w="30" w:type="dxa"/>
              <w:left w:w="30" w:type="dxa"/>
              <w:bottom w:w="30" w:type="dxa"/>
              <w:right w:w="30" w:type="dxa"/>
            </w:tcMar>
            <w:vAlign w:val="center"/>
          </w:tcPr>
          <w:p w14:paraId="0C9B207F" w14:textId="0F20BA3D" w:rsidR="003F0309" w:rsidRPr="003B7C19" w:rsidRDefault="003F0309" w:rsidP="003F0309">
            <w:r w:rsidRPr="003B7C19">
              <w:t>If (</w:t>
            </w:r>
            <w:r w:rsidR="007E69C2">
              <w:t>b2</w:t>
            </w:r>
            <w:r w:rsidRPr="003B7C19">
              <w:t>+</w:t>
            </w:r>
            <w:r w:rsidR="007E69C2">
              <w:t>b3</w:t>
            </w:r>
            <w:r w:rsidRPr="003B7C19">
              <w:t>)</w:t>
            </w:r>
            <w:r>
              <w:t xml:space="preserve"> </w:t>
            </w:r>
            <w:r>
              <w:rPr>
                <w:rFonts w:cstheme="minorHAnsi"/>
                <w:lang w:val="en-US"/>
              </w:rPr>
              <w:t>≤</w:t>
            </w:r>
            <w:r>
              <w:rPr>
                <w:rFonts w:cstheme="minorHAnsi"/>
              </w:rPr>
              <w:t xml:space="preserve"> </w:t>
            </w:r>
            <w:r w:rsidR="007E69C2">
              <w:rPr>
                <w:rFonts w:cstheme="minorHAnsi"/>
              </w:rPr>
              <w:t>z</w:t>
            </w:r>
            <w:r>
              <w:t xml:space="preserve"> &amp;&amp; </w:t>
            </w:r>
            <w:r w:rsidR="007E69C2">
              <w:t>b2</w:t>
            </w:r>
            <w:r>
              <w:t>&gt;0</w:t>
            </w:r>
          </w:p>
        </w:tc>
        <w:tc>
          <w:tcPr>
            <w:tcW w:w="1442" w:type="dxa"/>
            <w:tcMar>
              <w:top w:w="30" w:type="dxa"/>
              <w:left w:w="30" w:type="dxa"/>
              <w:bottom w:w="30" w:type="dxa"/>
              <w:right w:w="30" w:type="dxa"/>
            </w:tcMar>
            <w:vAlign w:val="center"/>
          </w:tcPr>
          <w:p w14:paraId="363A5445" w14:textId="33381116" w:rsidR="003F0309" w:rsidRPr="003B7C19" w:rsidRDefault="003F0309" w:rsidP="003F0309">
            <w:r w:rsidRPr="003B7C19">
              <w:t>(</w:t>
            </w:r>
            <w:r>
              <w:t>x, 0, 5</w:t>
            </w:r>
            <w:r w:rsidRPr="003B7C19">
              <w:t>)</w:t>
            </w:r>
          </w:p>
        </w:tc>
        <w:tc>
          <w:tcPr>
            <w:tcW w:w="6676" w:type="dxa"/>
            <w:tcMar>
              <w:top w:w="30" w:type="dxa"/>
              <w:left w:w="30" w:type="dxa"/>
              <w:bottom w:w="30" w:type="dxa"/>
              <w:right w:w="30" w:type="dxa"/>
            </w:tcMar>
            <w:vAlign w:val="center"/>
          </w:tcPr>
          <w:p w14:paraId="76BFB461" w14:textId="7A027606" w:rsidR="003F0309" w:rsidRPr="003B7C19" w:rsidRDefault="003F0309" w:rsidP="003F0309">
            <w:r w:rsidRPr="003B7C19">
              <w:t xml:space="preserve">Pour </w:t>
            </w:r>
            <w:r>
              <w:t>all</w:t>
            </w:r>
            <w:r w:rsidRPr="003B7C19">
              <w:t xml:space="preserve"> water from the </w:t>
            </w:r>
            <w:r>
              <w:t>6-lit</w:t>
            </w:r>
            <w:r w:rsidR="006A6A9E">
              <w:t>er</w:t>
            </w:r>
            <w:r w:rsidRPr="003B7C19">
              <w:t xml:space="preserve"> </w:t>
            </w:r>
            <w:r>
              <w:t>bottle</w:t>
            </w:r>
            <w:r w:rsidRPr="003B7C19">
              <w:t xml:space="preserve"> to fill the </w:t>
            </w:r>
            <w:r>
              <w:t>5-lit</w:t>
            </w:r>
            <w:r w:rsidR="006A6A9E">
              <w:t>er</w:t>
            </w:r>
            <w:r w:rsidRPr="003B7C19">
              <w:t xml:space="preserve"> </w:t>
            </w:r>
            <w:r>
              <w:t>bottle ((no leftover)</w:t>
            </w:r>
          </w:p>
        </w:tc>
      </w:tr>
    </w:tbl>
    <w:p w14:paraId="583C6788" w14:textId="77777777" w:rsidR="003B7C19" w:rsidRDefault="003B7C19" w:rsidP="000305D0">
      <w:pPr>
        <w:rPr>
          <w:lang w:val="en-US"/>
        </w:rPr>
      </w:pPr>
    </w:p>
    <w:p w14:paraId="4C71A1AE" w14:textId="752D092E" w:rsidR="000305D0" w:rsidRDefault="000305D0" w:rsidP="000305D0">
      <w:pPr>
        <w:pStyle w:val="Heading1"/>
        <w:rPr>
          <w:lang w:val="en-US"/>
        </w:rPr>
      </w:pPr>
      <w:r>
        <w:rPr>
          <w:lang w:val="en-US"/>
        </w:rPr>
        <w:t>Search Strategies</w:t>
      </w:r>
    </w:p>
    <w:p w14:paraId="5BC622DE" w14:textId="2B5EAC28" w:rsidR="00310F4C" w:rsidRDefault="007532B8" w:rsidP="00310F4C">
      <w:pPr>
        <w:rPr>
          <w:lang w:val="en-US"/>
        </w:rPr>
      </w:pPr>
      <w:r>
        <w:rPr>
          <w:lang w:val="en-US"/>
        </w:rPr>
        <w:t xml:space="preserve">As discussed earlier, a variety of search techniques are used </w:t>
      </w:r>
      <w:r w:rsidR="00C26348">
        <w:rPr>
          <w:lang w:val="en-US"/>
        </w:rPr>
        <w:t>to solve problems in artificial intelligence. The three-bottle riddle can be solved by modeling the problem as a non-weighted tree structure. From the initial state [10, 0, 0] we can have multiple possible next state</w:t>
      </w:r>
      <w:r w:rsidR="006A6A9E">
        <w:rPr>
          <w:lang w:val="en-US"/>
        </w:rPr>
        <w:t>s</w:t>
      </w:r>
      <w:r w:rsidR="00C26348">
        <w:rPr>
          <w:lang w:val="en-US"/>
        </w:rPr>
        <w:t xml:space="preserve"> using the production rules. By definition</w:t>
      </w:r>
      <w:r w:rsidR="006A6A9E">
        <w:rPr>
          <w:lang w:val="en-US"/>
        </w:rPr>
        <w:t>,</w:t>
      </w:r>
      <w:r w:rsidR="00C26348">
        <w:rPr>
          <w:lang w:val="en-US"/>
        </w:rPr>
        <w:t xml:space="preserve"> we have reached a new state and we can check </w:t>
      </w:r>
      <w:r w:rsidR="006A6A9E">
        <w:rPr>
          <w:lang w:val="en-US"/>
        </w:rPr>
        <w:t>i</w:t>
      </w:r>
      <w:r w:rsidR="00C26348">
        <w:rPr>
          <w:lang w:val="en-US"/>
        </w:rPr>
        <w:t xml:space="preserve">f those new states match with our end goal if </w:t>
      </w:r>
      <w:proofErr w:type="gramStart"/>
      <w:r w:rsidR="00C26348">
        <w:rPr>
          <w:lang w:val="en-US"/>
        </w:rPr>
        <w:t>not</w:t>
      </w:r>
      <w:proofErr w:type="gramEnd"/>
      <w:r w:rsidR="00C26348">
        <w:rPr>
          <w:lang w:val="en-US"/>
        </w:rPr>
        <w:t xml:space="preserve"> we can branch out from there. As each of the possible states </w:t>
      </w:r>
      <w:r w:rsidR="006A6A9E">
        <w:rPr>
          <w:lang w:val="en-US"/>
        </w:rPr>
        <w:t>is</w:t>
      </w:r>
      <w:r w:rsidR="00C26348">
        <w:rPr>
          <w:lang w:val="en-US"/>
        </w:rPr>
        <w:t xml:space="preserve"> equally plausible that is why our tree is non-weighted. </w:t>
      </w:r>
    </w:p>
    <w:p w14:paraId="3BE7C0D5" w14:textId="5F20A9A4" w:rsidR="00591EE8" w:rsidRDefault="00C26348" w:rsidP="006267FF">
      <w:pPr>
        <w:rPr>
          <w:lang w:val="en-US"/>
        </w:rPr>
      </w:pPr>
      <w:r>
        <w:rPr>
          <w:lang w:val="en-US"/>
        </w:rPr>
        <w:t xml:space="preserve">There are multiple search algorithms that we can use </w:t>
      </w:r>
      <w:r w:rsidR="0018123B">
        <w:rPr>
          <w:lang w:val="en-US"/>
        </w:rPr>
        <w:t xml:space="preserve">to traverse </w:t>
      </w:r>
      <w:r>
        <w:rPr>
          <w:lang w:val="en-US"/>
        </w:rPr>
        <w:t>through all the states</w:t>
      </w:r>
      <w:r w:rsidR="0018123B">
        <w:rPr>
          <w:lang w:val="en-US"/>
        </w:rPr>
        <w:t>(nodes)</w:t>
      </w:r>
      <w:r>
        <w:rPr>
          <w:lang w:val="en-US"/>
        </w:rPr>
        <w:t xml:space="preserve"> in the tree in a systematic way.</w:t>
      </w:r>
      <w:r w:rsidR="0018123B">
        <w:rPr>
          <w:lang w:val="en-US"/>
        </w:rPr>
        <w:t xml:space="preserve"> Breadth</w:t>
      </w:r>
      <w:r w:rsidR="006A6A9E">
        <w:rPr>
          <w:lang w:val="en-US"/>
        </w:rPr>
        <w:t>-</w:t>
      </w:r>
      <w:r w:rsidR="0018123B">
        <w:rPr>
          <w:lang w:val="en-US"/>
        </w:rPr>
        <w:t>first search (BFS) and depth</w:t>
      </w:r>
      <w:r w:rsidR="006A6A9E">
        <w:rPr>
          <w:lang w:val="en-US"/>
        </w:rPr>
        <w:t>-</w:t>
      </w:r>
      <w:r w:rsidR="0018123B">
        <w:rPr>
          <w:lang w:val="en-US"/>
        </w:rPr>
        <w:t xml:space="preserve">first search (DFS) are two of the most used algorithms in non-weighted trees. Both algorithms fall under blind search or uninformed search algorithms, meaning the will traverse through all the nodes until they find a solution. </w:t>
      </w:r>
      <w:r w:rsidR="00591EE8">
        <w:rPr>
          <w:noProof/>
          <w:lang w:val="en-US"/>
        </w:rPr>
        <w:drawing>
          <wp:inline distT="0" distB="0" distL="0" distR="0" wp14:anchorId="78633B00" wp14:editId="369AB3BA">
            <wp:extent cx="5184775" cy="2558415"/>
            <wp:effectExtent l="0" t="0" r="0" b="0"/>
            <wp:docPr id="2" name="Picture 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84775" cy="2558415"/>
                    </a:xfrm>
                    <a:prstGeom prst="rect">
                      <a:avLst/>
                    </a:prstGeom>
                    <a:noFill/>
                    <a:ln>
                      <a:noFill/>
                    </a:ln>
                  </pic:spPr>
                </pic:pic>
              </a:graphicData>
            </a:graphic>
          </wp:inline>
        </w:drawing>
      </w:r>
    </w:p>
    <w:p w14:paraId="7AD5861F" w14:textId="6DA8EB39" w:rsidR="006267FF" w:rsidRDefault="0018123B" w:rsidP="006267FF">
      <w:pPr>
        <w:rPr>
          <w:lang w:val="en-US"/>
        </w:rPr>
      </w:pPr>
      <w:r>
        <w:rPr>
          <w:lang w:val="en-US"/>
        </w:rPr>
        <w:t xml:space="preserve">BFS </w:t>
      </w:r>
      <w:r w:rsidR="006267FF">
        <w:rPr>
          <w:lang w:val="en-US"/>
        </w:rPr>
        <w:t xml:space="preserve">will traverse level by level until </w:t>
      </w:r>
      <w:r w:rsidR="006A6A9E">
        <w:rPr>
          <w:lang w:val="en-US"/>
        </w:rPr>
        <w:t xml:space="preserve">the </w:t>
      </w:r>
      <w:r w:rsidR="006267FF">
        <w:rPr>
          <w:lang w:val="en-US"/>
        </w:rPr>
        <w:t xml:space="preserve">goal state is reached, whereas DFS starts from the root node and </w:t>
      </w:r>
      <w:r w:rsidR="008545BD">
        <w:rPr>
          <w:lang w:val="en-US"/>
        </w:rPr>
        <w:t xml:space="preserve">2ill </w:t>
      </w:r>
      <w:r w:rsidR="006267FF">
        <w:rPr>
          <w:lang w:val="en-US"/>
        </w:rPr>
        <w:t>follow</w:t>
      </w:r>
      <w:r w:rsidR="008545BD">
        <w:rPr>
          <w:lang w:val="en-US"/>
        </w:rPr>
        <w:t xml:space="preserve"> </w:t>
      </w:r>
      <w:r w:rsidR="006267FF">
        <w:rPr>
          <w:lang w:val="en-US"/>
        </w:rPr>
        <w:t xml:space="preserve">each path to its greatest depth node before moving to </w:t>
      </w:r>
      <w:r w:rsidR="006A6A9E">
        <w:rPr>
          <w:lang w:val="en-US"/>
        </w:rPr>
        <w:t xml:space="preserve">the </w:t>
      </w:r>
      <w:r w:rsidR="006267FF">
        <w:rPr>
          <w:lang w:val="en-US"/>
        </w:rPr>
        <w:t>next path.</w:t>
      </w:r>
      <w:r w:rsidR="008545BD">
        <w:rPr>
          <w:lang w:val="en-US"/>
        </w:rPr>
        <w:t xml:space="preserve"> Both algorithms guarantee a solution (if exist) but we can make a guess here that, as </w:t>
      </w:r>
      <w:proofErr w:type="gramStart"/>
      <w:r w:rsidR="008545BD">
        <w:rPr>
          <w:lang w:val="en-US"/>
        </w:rPr>
        <w:t>both of the algorithms</w:t>
      </w:r>
      <w:proofErr w:type="gramEnd"/>
      <w:r w:rsidR="008545BD">
        <w:rPr>
          <w:lang w:val="en-US"/>
        </w:rPr>
        <w:t xml:space="preserve"> traverse through all the nodes, space and time complexity is far from optimal. In </w:t>
      </w:r>
      <w:r w:rsidR="006A6A9E">
        <w:rPr>
          <w:lang w:val="en-US"/>
        </w:rPr>
        <w:t xml:space="preserve">the </w:t>
      </w:r>
      <w:r w:rsidR="008545BD">
        <w:rPr>
          <w:lang w:val="en-US"/>
        </w:rPr>
        <w:t>worst</w:t>
      </w:r>
      <w:r w:rsidR="006A6A9E">
        <w:rPr>
          <w:lang w:val="en-US"/>
        </w:rPr>
        <w:t>-</w:t>
      </w:r>
      <w:r w:rsidR="008545BD">
        <w:rPr>
          <w:lang w:val="en-US"/>
        </w:rPr>
        <w:t>case scenario</w:t>
      </w:r>
      <w:r w:rsidR="006A6A9E">
        <w:rPr>
          <w:lang w:val="en-US"/>
        </w:rPr>
        <w:t>,</w:t>
      </w:r>
      <w:r w:rsidR="008545BD">
        <w:rPr>
          <w:lang w:val="en-US"/>
        </w:rPr>
        <w:t xml:space="preserve"> </w:t>
      </w:r>
      <w:r w:rsidR="00591EE8">
        <w:rPr>
          <w:lang w:val="en-US"/>
        </w:rPr>
        <w:t xml:space="preserve">BFS will </w:t>
      </w:r>
      <w:r w:rsidR="006A6A9E">
        <w:rPr>
          <w:lang w:val="en-US"/>
        </w:rPr>
        <w:t>use</w:t>
      </w:r>
      <w:r w:rsidR="00591EE8">
        <w:rPr>
          <w:lang w:val="en-US"/>
        </w:rPr>
        <w:t xml:space="preserve"> a lot</w:t>
      </w:r>
      <w:r w:rsidR="006A6A9E">
        <w:rPr>
          <w:lang w:val="en-US"/>
        </w:rPr>
        <w:t xml:space="preserve"> of</w:t>
      </w:r>
      <w:r w:rsidR="00591EE8">
        <w:rPr>
          <w:lang w:val="en-US"/>
        </w:rPr>
        <w:t xml:space="preserve"> space in memory to visit all the nodes (if there are many nodes in </w:t>
      </w:r>
      <w:r w:rsidR="006A6A9E">
        <w:rPr>
          <w:lang w:val="en-US"/>
        </w:rPr>
        <w:t xml:space="preserve">the </w:t>
      </w:r>
      <w:r w:rsidR="00591EE8">
        <w:rPr>
          <w:lang w:val="en-US"/>
        </w:rPr>
        <w:t xml:space="preserve">tree) on the other hand, </w:t>
      </w:r>
      <w:r w:rsidR="006A6A9E">
        <w:rPr>
          <w:lang w:val="en-US"/>
        </w:rPr>
        <w:t xml:space="preserve">in </w:t>
      </w:r>
      <w:r w:rsidR="00591EE8">
        <w:rPr>
          <w:lang w:val="en-US"/>
        </w:rPr>
        <w:t xml:space="preserve">DFS time complexity becomes the problem. In </w:t>
      </w:r>
      <w:r w:rsidR="006A6A9E">
        <w:rPr>
          <w:lang w:val="en-US"/>
        </w:rPr>
        <w:t xml:space="preserve">the </w:t>
      </w:r>
      <w:r w:rsidR="00591EE8">
        <w:rPr>
          <w:lang w:val="en-US"/>
        </w:rPr>
        <w:t>worst</w:t>
      </w:r>
      <w:r w:rsidR="006A6A9E">
        <w:rPr>
          <w:lang w:val="en-US"/>
        </w:rPr>
        <w:t>-</w:t>
      </w:r>
      <w:r w:rsidR="00591EE8">
        <w:rPr>
          <w:lang w:val="en-US"/>
        </w:rPr>
        <w:t>case scenario</w:t>
      </w:r>
      <w:r w:rsidR="006A6A9E">
        <w:rPr>
          <w:lang w:val="en-US"/>
        </w:rPr>
        <w:t>,</w:t>
      </w:r>
      <w:r w:rsidR="00591EE8">
        <w:rPr>
          <w:lang w:val="en-US"/>
        </w:rPr>
        <w:t xml:space="preserve"> it will start from a root node go to the deepest node, not find a solution and do this for other nodes as well. (Ng 2014)</w:t>
      </w:r>
    </w:p>
    <w:p w14:paraId="0A2A0467" w14:textId="1841BA8A" w:rsidR="00C33C12" w:rsidRDefault="006A6A9E" w:rsidP="00310F4C">
      <w:pPr>
        <w:rPr>
          <w:lang w:val="en-US"/>
        </w:rPr>
      </w:pPr>
      <w:r>
        <w:rPr>
          <w:lang w:val="en-US"/>
        </w:rPr>
        <w:t>The u</w:t>
      </w:r>
      <w:r w:rsidR="00C33C12">
        <w:rPr>
          <w:lang w:val="en-US"/>
        </w:rPr>
        <w:t xml:space="preserve">ninformed search </w:t>
      </w:r>
      <w:r>
        <w:rPr>
          <w:lang w:val="en-US"/>
        </w:rPr>
        <w:t>will</w:t>
      </w:r>
      <w:r w:rsidR="00C33C12">
        <w:rPr>
          <w:lang w:val="en-US"/>
        </w:rPr>
        <w:t xml:space="preserve"> find the solution (if exist) but it is far from optimal. Therefore, in complex problems we use informed search algorithms, these algorithms can have an array of knowledge about the problem state such as how far we are from our goal, path cost, how to reach goal node</w:t>
      </w:r>
      <w:r>
        <w:rPr>
          <w:lang w:val="en-US"/>
        </w:rPr>
        <w:t>,</w:t>
      </w:r>
      <w:r w:rsidR="00C33C12">
        <w:rPr>
          <w:lang w:val="en-US"/>
        </w:rPr>
        <w:t xml:space="preserve"> etc. these algorithms use the idea of heuristic, therefore these are also called Heuristic search. </w:t>
      </w:r>
    </w:p>
    <w:p w14:paraId="5312BA1D" w14:textId="106FAF6C" w:rsidR="006267FF" w:rsidRDefault="008F790A" w:rsidP="00310F4C">
      <w:pPr>
        <w:rPr>
          <w:lang w:val="en-US"/>
        </w:rPr>
      </w:pPr>
      <w:r>
        <w:rPr>
          <w:lang w:val="en-US"/>
        </w:rPr>
        <w:lastRenderedPageBreak/>
        <w:t xml:space="preserve">The basic informed search strategies are </w:t>
      </w:r>
      <w:r w:rsidR="00C33C12">
        <w:rPr>
          <w:lang w:val="en-US"/>
        </w:rPr>
        <w:t>Best-first Search</w:t>
      </w:r>
      <w:r>
        <w:rPr>
          <w:lang w:val="en-US"/>
        </w:rPr>
        <w:t xml:space="preserve"> also known as Greedy search and</w:t>
      </w:r>
      <w:r w:rsidR="00C33C12">
        <w:rPr>
          <w:lang w:val="en-US"/>
        </w:rPr>
        <w:t xml:space="preserve"> A* Search</w:t>
      </w:r>
      <w:r>
        <w:rPr>
          <w:lang w:val="en-US"/>
        </w:rPr>
        <w:t xml:space="preserve">. Greedy search expands the node which is closest to the goal node. The heuristic function for greedy search is f(n) = g(n). it is implemented using two lists open, and close. </w:t>
      </w:r>
      <w:r w:rsidR="006A6A9E">
        <w:rPr>
          <w:lang w:val="en-US"/>
        </w:rPr>
        <w:t>The c</w:t>
      </w:r>
      <w:r>
        <w:rPr>
          <w:lang w:val="en-US"/>
        </w:rPr>
        <w:t xml:space="preserve">losed node </w:t>
      </w:r>
      <w:r w:rsidR="000F6D5F">
        <w:rPr>
          <w:lang w:val="en-US"/>
        </w:rPr>
        <w:t>is</w:t>
      </w:r>
      <w:r>
        <w:rPr>
          <w:lang w:val="en-US"/>
        </w:rPr>
        <w:t xml:space="preserve"> not visited </w:t>
      </w:r>
      <w:r w:rsidR="000F6D5F">
        <w:rPr>
          <w:lang w:val="en-US"/>
        </w:rPr>
        <w:t xml:space="preserve">again. In </w:t>
      </w:r>
      <w:r w:rsidR="006A6A9E">
        <w:rPr>
          <w:lang w:val="en-US"/>
        </w:rPr>
        <w:t xml:space="preserve">the </w:t>
      </w:r>
      <w:r w:rsidR="000F6D5F">
        <w:rPr>
          <w:lang w:val="en-US"/>
        </w:rPr>
        <w:t>worst</w:t>
      </w:r>
      <w:r w:rsidR="006A6A9E">
        <w:rPr>
          <w:lang w:val="en-US"/>
        </w:rPr>
        <w:t>-</w:t>
      </w:r>
      <w:r w:rsidR="000F6D5F">
        <w:rPr>
          <w:lang w:val="en-US"/>
        </w:rPr>
        <w:t>case scenario</w:t>
      </w:r>
      <w:r w:rsidR="006A6A9E">
        <w:rPr>
          <w:lang w:val="en-US"/>
        </w:rPr>
        <w:t>,</w:t>
      </w:r>
      <w:r w:rsidR="000F6D5F">
        <w:rPr>
          <w:lang w:val="en-US"/>
        </w:rPr>
        <w:t xml:space="preserve"> it can act like an unguided depth-first search. </w:t>
      </w:r>
      <w:r w:rsidR="006A6A9E">
        <w:rPr>
          <w:lang w:val="en-US"/>
        </w:rPr>
        <w:t>(</w:t>
      </w:r>
      <w:proofErr w:type="spellStart"/>
      <w:r w:rsidR="006A6A9E">
        <w:rPr>
          <w:lang w:val="en-US"/>
        </w:rPr>
        <w:t>javaTpoint</w:t>
      </w:r>
      <w:proofErr w:type="spellEnd"/>
      <w:r w:rsidR="006A6A9E">
        <w:rPr>
          <w:lang w:val="en-US"/>
        </w:rPr>
        <w:t>, b</w:t>
      </w:r>
      <w:r w:rsidR="006A6A9E">
        <w:rPr>
          <w:lang w:val="en-US"/>
        </w:rPr>
        <w:t>)</w:t>
      </w:r>
    </w:p>
    <w:p w14:paraId="29929197" w14:textId="77777777" w:rsidR="00BF45E3" w:rsidRDefault="000836FC" w:rsidP="00310F4C">
      <w:pPr>
        <w:rPr>
          <w:lang w:val="en-US"/>
        </w:rPr>
      </w:pPr>
      <w:r>
        <w:rPr>
          <w:lang w:val="en-US"/>
        </w:rPr>
        <w:t xml:space="preserve">A* search utilizes a priority queue and based on the priority of the queued state next node to traverse is selected. Priority of the state is calculated using the heuristic f(n) = g(n) + h(n) </w:t>
      </w:r>
      <w:r w:rsidR="00BF45E3">
        <w:rPr>
          <w:lang w:val="en-US"/>
        </w:rPr>
        <w:t xml:space="preserve">where </w:t>
      </w:r>
    </w:p>
    <w:p w14:paraId="7195768B" w14:textId="45D07500" w:rsidR="000F6D5F" w:rsidRPr="00310F4C" w:rsidRDefault="00BF45E3" w:rsidP="00310F4C">
      <w:pPr>
        <w:rPr>
          <w:lang w:val="en-US"/>
        </w:rPr>
      </w:pPr>
      <w:r>
        <w:rPr>
          <w:lang w:val="en-US"/>
        </w:rPr>
        <w:t>g(n) = cost to reach node n from start state and h(n) = cost to reach from node n to goal node. (</w:t>
      </w:r>
      <w:proofErr w:type="spellStart"/>
      <w:r>
        <w:rPr>
          <w:lang w:val="en-US"/>
        </w:rPr>
        <w:t>javaTpoint</w:t>
      </w:r>
      <w:proofErr w:type="spellEnd"/>
      <w:r w:rsidR="0033113E">
        <w:rPr>
          <w:lang w:val="en-US"/>
        </w:rPr>
        <w:t>, b</w:t>
      </w:r>
      <w:r>
        <w:rPr>
          <w:lang w:val="en-US"/>
        </w:rPr>
        <w:t>)</w:t>
      </w:r>
    </w:p>
    <w:p w14:paraId="6DBA7EFF" w14:textId="57F868D7" w:rsidR="006267FF" w:rsidRDefault="000305D0" w:rsidP="0033113E">
      <w:pPr>
        <w:pStyle w:val="Heading2"/>
        <w:rPr>
          <w:lang w:val="en-US"/>
        </w:rPr>
      </w:pPr>
      <w:r>
        <w:rPr>
          <w:lang w:val="en-US"/>
        </w:rPr>
        <w:t>Search 1 Method</w:t>
      </w:r>
    </w:p>
    <w:p w14:paraId="6FDAD3B9" w14:textId="1F7F4F2C" w:rsidR="0033113E" w:rsidRPr="0033113E" w:rsidRDefault="007212EE" w:rsidP="0033113E">
      <w:pPr>
        <w:rPr>
          <w:lang w:val="en-US"/>
        </w:rPr>
      </w:pPr>
      <w:r>
        <w:rPr>
          <w:lang w:val="en-US"/>
        </w:rPr>
        <w:t>For uninformed search implementation</w:t>
      </w:r>
      <w:r w:rsidR="006A6A9E">
        <w:rPr>
          <w:lang w:val="en-US"/>
        </w:rPr>
        <w:t>,</w:t>
      </w:r>
      <w:r>
        <w:rPr>
          <w:lang w:val="en-US"/>
        </w:rPr>
        <w:t xml:space="preserve"> the </w:t>
      </w:r>
      <w:r w:rsidR="0033113E">
        <w:rPr>
          <w:lang w:val="en-US"/>
        </w:rPr>
        <w:t>Breadth</w:t>
      </w:r>
      <w:r w:rsidR="006A6A9E">
        <w:rPr>
          <w:lang w:val="en-US"/>
        </w:rPr>
        <w:t>-</w:t>
      </w:r>
      <w:r w:rsidR="0033113E">
        <w:rPr>
          <w:lang w:val="en-US"/>
        </w:rPr>
        <w:t xml:space="preserve">first search is chosen to solve our problem of three bottles. As discussed, </w:t>
      </w:r>
      <w:r w:rsidR="006A6A9E">
        <w:rPr>
          <w:lang w:val="en-US"/>
        </w:rPr>
        <w:t xml:space="preserve">the </w:t>
      </w:r>
      <w:r w:rsidR="0033113E">
        <w:rPr>
          <w:lang w:val="en-US"/>
        </w:rPr>
        <w:t>BFS worst</w:t>
      </w:r>
      <w:r w:rsidR="006A6A9E">
        <w:rPr>
          <w:lang w:val="en-US"/>
        </w:rPr>
        <w:t>-</w:t>
      </w:r>
      <w:r w:rsidR="0033113E">
        <w:rPr>
          <w:lang w:val="en-US"/>
        </w:rPr>
        <w:t>case scenario is it uses more memory versus DFS whose worst-case scenario requir</w:t>
      </w:r>
      <w:r w:rsidR="006A6A9E">
        <w:rPr>
          <w:lang w:val="en-US"/>
        </w:rPr>
        <w:t>es</w:t>
      </w:r>
      <w:r w:rsidR="0033113E">
        <w:rPr>
          <w:lang w:val="en-US"/>
        </w:rPr>
        <w:t xml:space="preserve"> more time. As our case is relatively small and the number possible states are not </w:t>
      </w:r>
      <w:r w:rsidR="006A6A9E">
        <w:rPr>
          <w:lang w:val="en-US"/>
        </w:rPr>
        <w:t>exceedingly large</w:t>
      </w:r>
      <w:r w:rsidR="0033113E">
        <w:rPr>
          <w:lang w:val="en-US"/>
        </w:rPr>
        <w:t>, any of the algorithm</w:t>
      </w:r>
      <w:r w:rsidR="006A6A9E">
        <w:rPr>
          <w:lang w:val="en-US"/>
        </w:rPr>
        <w:t>s</w:t>
      </w:r>
      <w:r w:rsidR="0033113E">
        <w:rPr>
          <w:lang w:val="en-US"/>
        </w:rPr>
        <w:t xml:space="preserve"> would have performed well, but </w:t>
      </w:r>
      <w:r w:rsidR="006A6A9E">
        <w:rPr>
          <w:lang w:val="en-US"/>
        </w:rPr>
        <w:t>my</w:t>
      </w:r>
      <w:r w:rsidR="0033113E">
        <w:rPr>
          <w:lang w:val="en-US"/>
        </w:rPr>
        <w:t xml:space="preserve"> </w:t>
      </w:r>
      <w:r w:rsidR="006A6A9E">
        <w:rPr>
          <w:lang w:val="en-US"/>
        </w:rPr>
        <w:t>preferred</w:t>
      </w:r>
      <w:r w:rsidR="0033113E">
        <w:rPr>
          <w:lang w:val="en-US"/>
        </w:rPr>
        <w:t xml:space="preserve"> </w:t>
      </w:r>
      <w:r w:rsidR="006A6A9E">
        <w:rPr>
          <w:lang w:val="en-US"/>
        </w:rPr>
        <w:t>algorithm</w:t>
      </w:r>
      <w:r w:rsidR="0033113E">
        <w:rPr>
          <w:lang w:val="en-US"/>
        </w:rPr>
        <w:t xml:space="preserve"> </w:t>
      </w:r>
      <w:r w:rsidR="006A6A9E">
        <w:rPr>
          <w:lang w:val="en-US"/>
        </w:rPr>
        <w:t xml:space="preserve">was </w:t>
      </w:r>
      <w:r w:rsidR="0033113E">
        <w:rPr>
          <w:lang w:val="en-US"/>
        </w:rPr>
        <w:t>BFS</w:t>
      </w:r>
      <w:r w:rsidR="006A6A9E">
        <w:rPr>
          <w:lang w:val="en-US"/>
        </w:rPr>
        <w:t xml:space="preserve"> as I preferred to use more space than more time</w:t>
      </w:r>
      <w:r w:rsidR="0033113E">
        <w:rPr>
          <w:lang w:val="en-US"/>
        </w:rPr>
        <w:t xml:space="preserve">. </w:t>
      </w:r>
    </w:p>
    <w:p w14:paraId="26A6FE0A" w14:textId="720D1F47" w:rsidR="006267FF" w:rsidRDefault="006267FF" w:rsidP="006267FF">
      <w:pPr>
        <w:rPr>
          <w:lang w:val="en-US"/>
        </w:rPr>
      </w:pPr>
      <w:r>
        <w:rPr>
          <w:lang w:val="en-US"/>
        </w:rPr>
        <w:t>The time complexity of BFS is the number</w:t>
      </w:r>
      <w:r w:rsidR="006A6A9E">
        <w:rPr>
          <w:lang w:val="en-US"/>
        </w:rPr>
        <w:t xml:space="preserve"> of</w:t>
      </w:r>
      <w:r>
        <w:rPr>
          <w:lang w:val="en-US"/>
        </w:rPr>
        <w:t xml:space="preserve"> nodes traversed until the shallowest node. Where </w:t>
      </w:r>
      <w:r w:rsidR="007212EE">
        <w:rPr>
          <w:lang w:val="en-US"/>
        </w:rPr>
        <w:br/>
      </w:r>
      <w:r>
        <w:rPr>
          <w:lang w:val="en-US"/>
        </w:rPr>
        <w:t xml:space="preserve">d = depth of solution and b is </w:t>
      </w:r>
      <w:r w:rsidR="006A6A9E">
        <w:rPr>
          <w:lang w:val="en-US"/>
        </w:rPr>
        <w:t xml:space="preserve">the </w:t>
      </w:r>
      <w:r>
        <w:rPr>
          <w:lang w:val="en-US"/>
        </w:rPr>
        <w:t>node at every state.</w:t>
      </w:r>
    </w:p>
    <w:p w14:paraId="6F6C93C8" w14:textId="77777777" w:rsidR="006267FF" w:rsidRDefault="006267FF" w:rsidP="006267FF">
      <w:pPr>
        <w:rPr>
          <w:b/>
          <w:bCs/>
        </w:rPr>
      </w:pPr>
      <w:r w:rsidRPr="006267FF">
        <w:rPr>
          <w:b/>
          <w:bCs/>
        </w:rPr>
        <w:t>T (b) = 1+b</w:t>
      </w:r>
      <w:r w:rsidRPr="006267FF">
        <w:rPr>
          <w:b/>
          <w:bCs/>
          <w:vertAlign w:val="superscript"/>
        </w:rPr>
        <w:t>2</w:t>
      </w:r>
      <w:r w:rsidRPr="006267FF">
        <w:rPr>
          <w:b/>
          <w:bCs/>
        </w:rPr>
        <w:t>+b</w:t>
      </w:r>
      <w:r w:rsidRPr="006267FF">
        <w:rPr>
          <w:b/>
          <w:bCs/>
          <w:vertAlign w:val="superscript"/>
        </w:rPr>
        <w:t>3</w:t>
      </w:r>
      <w:r w:rsidRPr="006267FF">
        <w:rPr>
          <w:b/>
          <w:bCs/>
        </w:rPr>
        <w:t>+.......+ b</w:t>
      </w:r>
      <w:r w:rsidRPr="006267FF">
        <w:rPr>
          <w:b/>
          <w:bCs/>
          <w:vertAlign w:val="superscript"/>
        </w:rPr>
        <w:t>d</w:t>
      </w:r>
      <w:r w:rsidRPr="006267FF">
        <w:rPr>
          <w:b/>
          <w:bCs/>
        </w:rPr>
        <w:t>= O (b</w:t>
      </w:r>
      <w:r w:rsidRPr="006267FF">
        <w:rPr>
          <w:b/>
          <w:bCs/>
          <w:vertAlign w:val="superscript"/>
        </w:rPr>
        <w:t>d</w:t>
      </w:r>
      <w:r w:rsidRPr="006267FF">
        <w:rPr>
          <w:b/>
          <w:bCs/>
        </w:rPr>
        <w:t>)</w:t>
      </w:r>
    </w:p>
    <w:p w14:paraId="274719EE" w14:textId="2A3F3912" w:rsidR="006267FF" w:rsidRPr="006267FF" w:rsidRDefault="006267FF" w:rsidP="006267FF">
      <w:pPr>
        <w:rPr>
          <w:lang w:val="en-US"/>
        </w:rPr>
      </w:pPr>
      <w:r>
        <w:t xml:space="preserve">And the space complexity is given by the Memory size which is </w:t>
      </w:r>
      <w:r w:rsidRPr="006267FF">
        <w:rPr>
          <w:b/>
          <w:bCs/>
        </w:rPr>
        <w:t>O (b</w:t>
      </w:r>
      <w:r w:rsidRPr="006267FF">
        <w:rPr>
          <w:b/>
          <w:bCs/>
          <w:vertAlign w:val="superscript"/>
        </w:rPr>
        <w:t>d</w:t>
      </w:r>
      <w:r w:rsidRPr="006267FF">
        <w:rPr>
          <w:b/>
          <w:bCs/>
        </w:rPr>
        <w:t>)</w:t>
      </w:r>
      <w:r>
        <w:rPr>
          <w:b/>
          <w:bCs/>
        </w:rPr>
        <w:t xml:space="preserve">. </w:t>
      </w:r>
      <w:r>
        <w:rPr>
          <w:lang w:val="en-US"/>
        </w:rPr>
        <w:t>(</w:t>
      </w:r>
      <w:proofErr w:type="spellStart"/>
      <w:r>
        <w:rPr>
          <w:lang w:val="en-US"/>
        </w:rPr>
        <w:t>javaTpoint</w:t>
      </w:r>
      <w:proofErr w:type="spellEnd"/>
      <w:r w:rsidR="0033113E">
        <w:rPr>
          <w:lang w:val="en-US"/>
        </w:rPr>
        <w:t>, a</w:t>
      </w:r>
      <w:r>
        <w:rPr>
          <w:lang w:val="en-US"/>
        </w:rPr>
        <w:t>).</w:t>
      </w:r>
    </w:p>
    <w:p w14:paraId="3CC7CE01" w14:textId="73B2F820" w:rsidR="000305D0" w:rsidRDefault="000305D0" w:rsidP="000305D0">
      <w:pPr>
        <w:pStyle w:val="Heading2"/>
        <w:rPr>
          <w:lang w:val="en-US"/>
        </w:rPr>
      </w:pPr>
      <w:r>
        <w:rPr>
          <w:lang w:val="en-US"/>
        </w:rPr>
        <w:t>Search 2 Method</w:t>
      </w:r>
    </w:p>
    <w:p w14:paraId="33E5C94E" w14:textId="7C75CDE4" w:rsidR="000305D0" w:rsidRDefault="007212EE" w:rsidP="000305D0">
      <w:pPr>
        <w:rPr>
          <w:lang w:val="en-US"/>
        </w:rPr>
      </w:pPr>
      <w:r>
        <w:rPr>
          <w:lang w:val="en-US"/>
        </w:rPr>
        <w:t>A* algorithm was chosen as the informed search strategy. This algorithm does not always produce the shortest path as it is based on heuristic and approximation, but it is optimal and complete. The efficiency of the algorithm depends on the quality of heuristic</w:t>
      </w:r>
      <w:r w:rsidR="006A6A9E">
        <w:rPr>
          <w:lang w:val="en-US"/>
        </w:rPr>
        <w:t>s</w:t>
      </w:r>
      <w:r>
        <w:rPr>
          <w:lang w:val="en-US"/>
        </w:rPr>
        <w:t xml:space="preserve">. </w:t>
      </w:r>
    </w:p>
    <w:p w14:paraId="0470CE44" w14:textId="2AC156C0" w:rsidR="002A3921" w:rsidRDefault="002A3921" w:rsidP="000305D0">
      <w:pPr>
        <w:rPr>
          <w:lang w:val="en-US"/>
        </w:rPr>
      </w:pPr>
      <w:r>
        <w:rPr>
          <w:lang w:val="en-US"/>
        </w:rPr>
        <w:t>The time complexity of A* depends on the heuristic function and the number of nodes expanded is exponential to the depth of solution d.</w:t>
      </w:r>
    </w:p>
    <w:p w14:paraId="5629C204" w14:textId="355E6578" w:rsidR="002A3921" w:rsidRDefault="002A3921" w:rsidP="000305D0">
      <w:pPr>
        <w:rPr>
          <w:rFonts w:ascii="Verdana" w:hAnsi="Verdana"/>
          <w:color w:val="000000"/>
          <w:sz w:val="20"/>
          <w:szCs w:val="20"/>
          <w:shd w:val="clear" w:color="auto" w:fill="FFFFFF"/>
        </w:rPr>
      </w:pPr>
      <w:r w:rsidRPr="006267FF">
        <w:rPr>
          <w:b/>
          <w:bCs/>
        </w:rPr>
        <w:t>T (b) =</w:t>
      </w:r>
      <w:r>
        <w:rPr>
          <w:b/>
          <w:bCs/>
        </w:rPr>
        <w:t xml:space="preserve"> </w:t>
      </w:r>
      <w:r w:rsidRPr="002A3921">
        <w:rPr>
          <w:rFonts w:ascii="Verdana" w:hAnsi="Verdana"/>
          <w:b/>
          <w:bCs/>
          <w:color w:val="000000"/>
          <w:sz w:val="20"/>
          <w:szCs w:val="20"/>
          <w:shd w:val="clear" w:color="auto" w:fill="FFFFFF"/>
        </w:rPr>
        <w:t>O(</w:t>
      </w:r>
      <w:proofErr w:type="spellStart"/>
      <w:r w:rsidRPr="002A3921">
        <w:rPr>
          <w:rFonts w:ascii="Verdana" w:hAnsi="Verdana"/>
          <w:b/>
          <w:bCs/>
          <w:color w:val="000000"/>
          <w:sz w:val="20"/>
          <w:szCs w:val="20"/>
          <w:shd w:val="clear" w:color="auto" w:fill="FFFFFF"/>
        </w:rPr>
        <w:t>b^d</w:t>
      </w:r>
      <w:proofErr w:type="spellEnd"/>
      <w:r w:rsidRPr="002A3921">
        <w:rPr>
          <w:rFonts w:ascii="Verdana" w:hAnsi="Verdana"/>
          <w:b/>
          <w:bCs/>
          <w:color w:val="000000"/>
          <w:sz w:val="20"/>
          <w:szCs w:val="20"/>
          <w:shd w:val="clear" w:color="auto" w:fill="FFFFFF"/>
        </w:rPr>
        <w:t>)</w:t>
      </w:r>
      <w:r>
        <w:rPr>
          <w:rFonts w:ascii="Verdana" w:hAnsi="Verdana"/>
          <w:b/>
          <w:bCs/>
          <w:color w:val="000000"/>
          <w:sz w:val="20"/>
          <w:szCs w:val="20"/>
          <w:shd w:val="clear" w:color="auto" w:fill="FFFFFF"/>
        </w:rPr>
        <w:t xml:space="preserve">, </w:t>
      </w:r>
      <w:r>
        <w:rPr>
          <w:rFonts w:ascii="Verdana" w:hAnsi="Verdana"/>
          <w:color w:val="000000"/>
          <w:sz w:val="20"/>
          <w:szCs w:val="20"/>
          <w:shd w:val="clear" w:color="auto" w:fill="FFFFFF"/>
        </w:rPr>
        <w:t xml:space="preserve">where b is the branching factor. </w:t>
      </w:r>
    </w:p>
    <w:p w14:paraId="01676BC3" w14:textId="544B330D" w:rsidR="002A3921" w:rsidRPr="002A3921" w:rsidRDefault="002A3921" w:rsidP="000305D0">
      <w:pPr>
        <w:rPr>
          <w:lang w:val="en-US"/>
        </w:rPr>
      </w:pPr>
      <w:r>
        <w:rPr>
          <w:rFonts w:ascii="Verdana" w:hAnsi="Verdana"/>
          <w:color w:val="000000"/>
          <w:sz w:val="20"/>
          <w:szCs w:val="20"/>
          <w:shd w:val="clear" w:color="auto" w:fill="FFFFFF"/>
        </w:rPr>
        <w:t xml:space="preserve">And the space complexity is also </w:t>
      </w:r>
      <w:r w:rsidRPr="002A3921">
        <w:rPr>
          <w:rFonts w:ascii="Verdana" w:hAnsi="Verdana"/>
          <w:b/>
          <w:bCs/>
          <w:color w:val="000000"/>
          <w:sz w:val="20"/>
          <w:szCs w:val="20"/>
          <w:shd w:val="clear" w:color="auto" w:fill="FFFFFF"/>
        </w:rPr>
        <w:t>O(</w:t>
      </w:r>
      <w:proofErr w:type="spellStart"/>
      <w:r w:rsidRPr="002A3921">
        <w:rPr>
          <w:rFonts w:ascii="Verdana" w:hAnsi="Verdana"/>
          <w:b/>
          <w:bCs/>
          <w:color w:val="000000"/>
          <w:sz w:val="20"/>
          <w:szCs w:val="20"/>
          <w:shd w:val="clear" w:color="auto" w:fill="FFFFFF"/>
        </w:rPr>
        <w:t>b^d</w:t>
      </w:r>
      <w:proofErr w:type="spellEnd"/>
      <w:r w:rsidRPr="002A3921">
        <w:rPr>
          <w:rFonts w:ascii="Verdana" w:hAnsi="Verdana"/>
          <w:b/>
          <w:bCs/>
          <w:color w:val="000000"/>
          <w:sz w:val="20"/>
          <w:szCs w:val="20"/>
          <w:shd w:val="clear" w:color="auto" w:fill="FFFFFF"/>
        </w:rPr>
        <w:t>)</w:t>
      </w:r>
    </w:p>
    <w:p w14:paraId="705864E6" w14:textId="16892E67" w:rsidR="000305D0" w:rsidRDefault="000305D0" w:rsidP="000305D0">
      <w:pPr>
        <w:pStyle w:val="Heading1"/>
        <w:rPr>
          <w:lang w:val="en-US"/>
        </w:rPr>
      </w:pPr>
      <w:r>
        <w:rPr>
          <w:lang w:val="en-US"/>
        </w:rPr>
        <w:t>Search Tree</w:t>
      </w:r>
    </w:p>
    <w:p w14:paraId="25660380" w14:textId="1F0D9CCB" w:rsidR="000305D0" w:rsidRDefault="002A3921" w:rsidP="002A3921">
      <w:pPr>
        <w:pStyle w:val="Heading2"/>
        <w:rPr>
          <w:lang w:val="en-US"/>
        </w:rPr>
      </w:pPr>
      <w:r>
        <w:rPr>
          <w:lang w:val="en-US"/>
        </w:rPr>
        <w:t>Breadth</w:t>
      </w:r>
      <w:r w:rsidR="006A6A9E">
        <w:rPr>
          <w:lang w:val="en-US"/>
        </w:rPr>
        <w:t>-</w:t>
      </w:r>
      <w:r>
        <w:rPr>
          <w:lang w:val="en-US"/>
        </w:rPr>
        <w:t>First Search</w:t>
      </w:r>
    </w:p>
    <w:p w14:paraId="2FE72305" w14:textId="6844E286" w:rsidR="00CB1311" w:rsidRDefault="0015721E" w:rsidP="0015721E">
      <w:pPr>
        <w:rPr>
          <w:lang w:val="en-US"/>
        </w:rPr>
      </w:pPr>
      <w:r>
        <w:rPr>
          <w:lang w:val="en-US"/>
        </w:rPr>
        <w:t xml:space="preserve">To demonstrate </w:t>
      </w:r>
      <w:r w:rsidR="006A6A9E">
        <w:rPr>
          <w:lang w:val="en-US"/>
        </w:rPr>
        <w:t xml:space="preserve">the </w:t>
      </w:r>
      <w:r>
        <w:rPr>
          <w:lang w:val="en-US"/>
        </w:rPr>
        <w:t xml:space="preserve">breadth first search tree, an initial position of 10,0,0 and goal position of 0, 0, 5 was set in the python script. Here is the result: </w:t>
      </w:r>
    </w:p>
    <w:p w14:paraId="21D70F28" w14:textId="6509469F" w:rsidR="0015721E" w:rsidRDefault="00CB1311" w:rsidP="0015721E">
      <w:pPr>
        <w:rPr>
          <w:lang w:val="en-US"/>
        </w:rPr>
      </w:pPr>
      <w:r>
        <w:rPr>
          <w:noProof/>
          <w:lang w:val="en-US"/>
        </w:rPr>
        <w:lastRenderedPageBreak/>
        <w:drawing>
          <wp:inline distT="0" distB="0" distL="0" distR="0" wp14:anchorId="3C8ABF07" wp14:editId="54543A97">
            <wp:extent cx="3851910" cy="26168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51910" cy="2616835"/>
                    </a:xfrm>
                    <a:prstGeom prst="rect">
                      <a:avLst/>
                    </a:prstGeom>
                    <a:noFill/>
                    <a:ln>
                      <a:noFill/>
                    </a:ln>
                  </pic:spPr>
                </pic:pic>
              </a:graphicData>
            </a:graphic>
          </wp:inline>
        </w:drawing>
      </w:r>
    </w:p>
    <w:p w14:paraId="7B0D3A3E" w14:textId="4BFA2AC6" w:rsidR="0015721E" w:rsidRPr="0015721E" w:rsidRDefault="00CB1311" w:rsidP="0015721E">
      <w:pPr>
        <w:rPr>
          <w:lang w:val="en-US"/>
        </w:rPr>
      </w:pPr>
      <w:r>
        <w:rPr>
          <w:lang w:val="en-US"/>
        </w:rPr>
        <w:t xml:space="preserve">As we can see 3 nodes were popped off the queue and at its max 7 nodes were in </w:t>
      </w:r>
      <w:r w:rsidR="006A6A9E">
        <w:rPr>
          <w:lang w:val="en-US"/>
        </w:rPr>
        <w:t xml:space="preserve">the </w:t>
      </w:r>
      <w:r>
        <w:rPr>
          <w:lang w:val="en-US"/>
        </w:rPr>
        <w:t>queue. To cross</w:t>
      </w:r>
      <w:r w:rsidR="006A6A9E">
        <w:rPr>
          <w:lang w:val="en-US"/>
        </w:rPr>
        <w:t>-</w:t>
      </w:r>
      <w:r>
        <w:rPr>
          <w:lang w:val="en-US"/>
        </w:rPr>
        <w:t xml:space="preserve">check our result here is the tree diagram implementation. </w:t>
      </w:r>
    </w:p>
    <w:p w14:paraId="3FC88D25" w14:textId="7BE0BCC5" w:rsidR="002A3921" w:rsidRDefault="0015721E" w:rsidP="002A3921">
      <w:pPr>
        <w:rPr>
          <w:lang w:val="en-US"/>
        </w:rPr>
      </w:pPr>
      <w:r>
        <w:rPr>
          <w:noProof/>
          <w:lang w:val="en-US"/>
        </w:rPr>
        <w:drawing>
          <wp:inline distT="0" distB="0" distL="0" distR="0" wp14:anchorId="30DBB4D9" wp14:editId="4A012F76">
            <wp:extent cx="5729605" cy="1838325"/>
            <wp:effectExtent l="0" t="0" r="444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9605" cy="1838325"/>
                    </a:xfrm>
                    <a:prstGeom prst="rect">
                      <a:avLst/>
                    </a:prstGeom>
                    <a:noFill/>
                    <a:ln>
                      <a:noFill/>
                    </a:ln>
                  </pic:spPr>
                </pic:pic>
              </a:graphicData>
            </a:graphic>
          </wp:inline>
        </w:drawing>
      </w:r>
    </w:p>
    <w:p w14:paraId="585D9E4E" w14:textId="1722D932" w:rsidR="0015721E" w:rsidRPr="002A3921" w:rsidRDefault="006A6A9E" w:rsidP="002A3921">
      <w:pPr>
        <w:rPr>
          <w:lang w:val="en-US"/>
        </w:rPr>
      </w:pPr>
      <w:r>
        <w:rPr>
          <w:lang w:val="en-US"/>
        </w:rPr>
        <w:t xml:space="preserve">We start at the root [10,0,0] and that is currently initially at the queue. We pop off the first item and expand from left to write respectively and add </w:t>
      </w:r>
      <w:proofErr w:type="gramStart"/>
      <w:r>
        <w:rPr>
          <w:lang w:val="en-US"/>
        </w:rPr>
        <w:t>all of</w:t>
      </w:r>
      <w:proofErr w:type="gramEnd"/>
      <w:r>
        <w:rPr>
          <w:lang w:val="en-US"/>
        </w:rPr>
        <w:t xml:space="preserve"> the unvisited states to the queue. Following the order, we pop off the next state in queue [10, 6, 0</w:t>
      </w:r>
      <w:proofErr w:type="gramStart"/>
      <w:r>
        <w:rPr>
          <w:lang w:val="en-US"/>
        </w:rPr>
        <w:t>]  and</w:t>
      </w:r>
      <w:proofErr w:type="gramEnd"/>
      <w:r>
        <w:rPr>
          <w:lang w:val="en-US"/>
        </w:rPr>
        <w:t xml:space="preserve"> expand all its child node and add them to the queue as well. As we didn’t arrive at our </w:t>
      </w:r>
      <w:proofErr w:type="gramStart"/>
      <w:r>
        <w:rPr>
          <w:lang w:val="en-US"/>
        </w:rPr>
        <w:t>goal</w:t>
      </w:r>
      <w:proofErr w:type="gramEnd"/>
      <w:r>
        <w:rPr>
          <w:lang w:val="en-US"/>
        </w:rPr>
        <w:t xml:space="preserve"> we continue popping off the next value [10,0,5] and expand its children where the first child is our solution and we stop our search here. </w:t>
      </w:r>
    </w:p>
    <w:p w14:paraId="2DF31D52" w14:textId="622E0F19" w:rsidR="002A3921" w:rsidRDefault="002A3921" w:rsidP="002A3921">
      <w:pPr>
        <w:pStyle w:val="Heading2"/>
        <w:rPr>
          <w:lang w:val="en-US"/>
        </w:rPr>
      </w:pPr>
      <w:r>
        <w:rPr>
          <w:lang w:val="en-US"/>
        </w:rPr>
        <w:t>A* Search</w:t>
      </w:r>
    </w:p>
    <w:p w14:paraId="1C060D46" w14:textId="1FDE569D" w:rsidR="00CB1311" w:rsidRDefault="007D7ADE" w:rsidP="00CB1311">
      <w:pPr>
        <w:rPr>
          <w:lang w:val="en-US"/>
        </w:rPr>
      </w:pPr>
      <w:r>
        <w:rPr>
          <w:lang w:val="en-US"/>
        </w:rPr>
        <w:t xml:space="preserve">Searching the goal state was faster, here is the result: </w:t>
      </w:r>
    </w:p>
    <w:p w14:paraId="2FAD9236" w14:textId="4CC252AC" w:rsidR="007D7ADE" w:rsidRDefault="007D7ADE" w:rsidP="00CB1311">
      <w:pPr>
        <w:rPr>
          <w:lang w:val="en-US"/>
        </w:rPr>
      </w:pPr>
      <w:r>
        <w:rPr>
          <w:noProof/>
          <w:lang w:val="en-US"/>
        </w:rPr>
        <w:drawing>
          <wp:inline distT="0" distB="0" distL="0" distR="0" wp14:anchorId="53D0F636" wp14:editId="2ED4FB78">
            <wp:extent cx="3862070" cy="213995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2070" cy="2139950"/>
                    </a:xfrm>
                    <a:prstGeom prst="rect">
                      <a:avLst/>
                    </a:prstGeom>
                    <a:noFill/>
                    <a:ln>
                      <a:noFill/>
                    </a:ln>
                  </pic:spPr>
                </pic:pic>
              </a:graphicData>
            </a:graphic>
          </wp:inline>
        </w:drawing>
      </w:r>
    </w:p>
    <w:p w14:paraId="040A7986" w14:textId="77777777" w:rsidR="007D7ADE" w:rsidRDefault="007D7ADE" w:rsidP="00CB1311">
      <w:pPr>
        <w:rPr>
          <w:lang w:val="en-US"/>
        </w:rPr>
      </w:pPr>
      <w:r>
        <w:rPr>
          <w:lang w:val="en-US"/>
        </w:rPr>
        <w:lastRenderedPageBreak/>
        <w:t>With A* search we can see that it took 1 less node and the maximum number of nodes in queue was also less. Looking at the tree diagram can clearly explain why is so</w:t>
      </w:r>
    </w:p>
    <w:p w14:paraId="5B5A2280" w14:textId="182136EC" w:rsidR="007D7ADE" w:rsidRDefault="00AC65A5" w:rsidP="00CB1311">
      <w:pPr>
        <w:rPr>
          <w:lang w:val="en-US"/>
        </w:rPr>
      </w:pPr>
      <w:r>
        <w:rPr>
          <w:noProof/>
          <w:lang w:val="en-US"/>
        </w:rPr>
        <w:drawing>
          <wp:inline distT="0" distB="0" distL="0" distR="0" wp14:anchorId="6C686565" wp14:editId="3E9FEBAE">
            <wp:extent cx="5729605" cy="1410335"/>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9605" cy="1410335"/>
                    </a:xfrm>
                    <a:prstGeom prst="rect">
                      <a:avLst/>
                    </a:prstGeom>
                    <a:noFill/>
                    <a:ln>
                      <a:noFill/>
                    </a:ln>
                  </pic:spPr>
                </pic:pic>
              </a:graphicData>
            </a:graphic>
          </wp:inline>
        </w:drawing>
      </w:r>
    </w:p>
    <w:p w14:paraId="360F750D" w14:textId="77777777" w:rsidR="007D7ADE" w:rsidRDefault="007D7ADE" w:rsidP="00CB1311">
      <w:pPr>
        <w:rPr>
          <w:lang w:val="en-US"/>
        </w:rPr>
      </w:pPr>
      <w:r>
        <w:rPr>
          <w:lang w:val="en-US"/>
        </w:rPr>
        <w:t xml:space="preserve">A* algorithm associates a priority number with each state. The priority is calculated using the heuristic function. For this case I used  </w:t>
      </w:r>
    </w:p>
    <w:p w14:paraId="55EA7B1B" w14:textId="7BCAF9A2" w:rsidR="007D7ADE" w:rsidRPr="007D7ADE" w:rsidRDefault="007D7ADE" w:rsidP="00CB1311">
      <w:pPr>
        <w:rPr>
          <w:b/>
          <w:bCs/>
          <w:lang w:val="en-US"/>
        </w:rPr>
      </w:pPr>
      <w:r w:rsidRPr="007D7ADE">
        <w:rPr>
          <w:b/>
          <w:bCs/>
          <w:lang w:val="en-US"/>
        </w:rPr>
        <w:t>h(n) = |b1-D</w:t>
      </w:r>
      <w:r w:rsidRPr="007D7ADE">
        <w:rPr>
          <w:b/>
          <w:bCs/>
          <w:lang w:val="en-US"/>
        </w:rPr>
        <w:t>1</w:t>
      </w:r>
      <w:r w:rsidRPr="007D7ADE">
        <w:rPr>
          <w:b/>
          <w:bCs/>
          <w:lang w:val="en-US"/>
        </w:rPr>
        <w:t xml:space="preserve">| + |b2 </w:t>
      </w:r>
      <w:r w:rsidRPr="007D7ADE">
        <w:rPr>
          <w:b/>
          <w:bCs/>
          <w:lang w:val="en-US"/>
        </w:rPr>
        <w:t>–</w:t>
      </w:r>
      <w:r w:rsidRPr="007D7ADE">
        <w:rPr>
          <w:b/>
          <w:bCs/>
          <w:lang w:val="en-US"/>
        </w:rPr>
        <w:t xml:space="preserve"> D</w:t>
      </w:r>
      <w:r w:rsidRPr="007D7ADE">
        <w:rPr>
          <w:b/>
          <w:bCs/>
          <w:lang w:val="en-US"/>
        </w:rPr>
        <w:t>2</w:t>
      </w:r>
      <w:r w:rsidRPr="007D7ADE">
        <w:rPr>
          <w:b/>
          <w:bCs/>
          <w:lang w:val="en-US"/>
        </w:rPr>
        <w:t>| + |b3-D</w:t>
      </w:r>
      <w:r w:rsidRPr="007D7ADE">
        <w:rPr>
          <w:b/>
          <w:bCs/>
          <w:lang w:val="en-US"/>
        </w:rPr>
        <w:t>3</w:t>
      </w:r>
      <w:r w:rsidRPr="007D7ADE">
        <w:rPr>
          <w:b/>
          <w:bCs/>
          <w:lang w:val="en-US"/>
        </w:rPr>
        <w:t>|</w:t>
      </w:r>
    </w:p>
    <w:p w14:paraId="34D7C6B2" w14:textId="2EF3012C" w:rsidR="007D7ADE" w:rsidRDefault="007D7ADE" w:rsidP="00CB1311">
      <w:pPr>
        <w:rPr>
          <w:lang w:val="en-US"/>
        </w:rPr>
      </w:pPr>
      <w:r>
        <w:rPr>
          <w:lang w:val="en-US"/>
        </w:rPr>
        <w:t xml:space="preserve">Lower the h(n) value, the more priority that states get. The idea of the heuristic function is </w:t>
      </w:r>
      <w:r w:rsidR="00852363">
        <w:rPr>
          <w:lang w:val="en-US"/>
        </w:rPr>
        <w:t>finding</w:t>
      </w:r>
      <w:r>
        <w:rPr>
          <w:lang w:val="en-US"/>
        </w:rPr>
        <w:t xml:space="preserve"> which state is at least distance from the goal</w:t>
      </w:r>
      <w:r w:rsidR="00852363">
        <w:rPr>
          <w:lang w:val="en-US"/>
        </w:rPr>
        <w:t xml:space="preserve"> with the constraint that when h(n) = 0 we have reached our goal. </w:t>
      </w:r>
    </w:p>
    <w:p w14:paraId="3B80BCB1" w14:textId="59241282" w:rsidR="006A6A9E" w:rsidRDefault="006A6A9E" w:rsidP="00CB1311">
      <w:pPr>
        <w:rPr>
          <w:lang w:val="en-US"/>
        </w:rPr>
      </w:pPr>
      <w:r>
        <w:rPr>
          <w:lang w:val="en-US"/>
        </w:rPr>
        <w:t xml:space="preserve">Keeping the lowest value = highest priority in mind, at </w:t>
      </w:r>
      <w:proofErr w:type="gramStart"/>
      <w:r>
        <w:rPr>
          <w:lang w:val="en-US"/>
        </w:rPr>
        <w:t>first</w:t>
      </w:r>
      <w:proofErr w:type="gramEnd"/>
      <w:r>
        <w:rPr>
          <w:lang w:val="en-US"/>
        </w:rPr>
        <w:t xml:space="preserve"> we have [10, 0, 0] in our queue. We pop off the initial state and expand to other possible states. Getting priority of all the states, the most prioritized state is [0, 0, 0] with a priority value of 5. </w:t>
      </w:r>
      <w:proofErr w:type="gramStart"/>
      <w:r>
        <w:rPr>
          <w:lang w:val="en-US"/>
        </w:rPr>
        <w:t>Therefore</w:t>
      </w:r>
      <w:proofErr w:type="gramEnd"/>
      <w:r>
        <w:rPr>
          <w:lang w:val="en-US"/>
        </w:rPr>
        <w:t xml:space="preserve"> we pop that state off and expand it. Our result is the second child of the parent node and following the formula, at goal state h(n) is 0.</w:t>
      </w:r>
    </w:p>
    <w:p w14:paraId="63B77AA2" w14:textId="619FB64B" w:rsidR="00852363" w:rsidRPr="00CB1311" w:rsidRDefault="00852363" w:rsidP="00CB1311">
      <w:pPr>
        <w:rPr>
          <w:lang w:val="en-US"/>
        </w:rPr>
      </w:pPr>
      <w:r>
        <w:rPr>
          <w:lang w:val="en-US"/>
        </w:rPr>
        <w:t>*the heuristic function is a variation of the heuristic function discussed in stack overflow (</w:t>
      </w:r>
      <w:proofErr w:type="spellStart"/>
      <w:r>
        <w:rPr>
          <w:lang w:val="en-US"/>
        </w:rPr>
        <w:t>Mok</w:t>
      </w:r>
      <w:proofErr w:type="spellEnd"/>
      <w:r>
        <w:rPr>
          <w:lang w:val="en-US"/>
        </w:rPr>
        <w:t xml:space="preserve"> 2014)</w:t>
      </w:r>
      <w:r w:rsidR="00A31898">
        <w:rPr>
          <w:lang w:val="en-US"/>
        </w:rPr>
        <w:t>.</w:t>
      </w:r>
    </w:p>
    <w:p w14:paraId="1DF7A3EA" w14:textId="6539357F" w:rsidR="000305D0" w:rsidRDefault="000305D0" w:rsidP="000305D0">
      <w:pPr>
        <w:pStyle w:val="Heading1"/>
        <w:rPr>
          <w:lang w:val="en-US"/>
        </w:rPr>
      </w:pPr>
      <w:r>
        <w:rPr>
          <w:lang w:val="en-US"/>
        </w:rPr>
        <w:t>Code Implementation</w:t>
      </w:r>
    </w:p>
    <w:p w14:paraId="5EC639D4" w14:textId="2C9A70EC" w:rsidR="00E32C0F" w:rsidRDefault="00925874" w:rsidP="00925874">
      <w:pPr>
        <w:pStyle w:val="Heading2"/>
        <w:rPr>
          <w:lang w:val="en-US"/>
        </w:rPr>
      </w:pPr>
      <w:r>
        <w:rPr>
          <w:lang w:val="en-US"/>
        </w:rPr>
        <w:t>Uninformed Search: Breadth First</w:t>
      </w:r>
    </w:p>
    <w:p w14:paraId="3BEAD6CA" w14:textId="428B59BF" w:rsidR="00925874" w:rsidRDefault="00925874" w:rsidP="00925874">
      <w:pPr>
        <w:rPr>
          <w:lang w:val="en-US"/>
        </w:rPr>
      </w:pPr>
      <w:r>
        <w:rPr>
          <w:lang w:val="en-US"/>
        </w:rPr>
        <w:t>The basic structure of the code is</w:t>
      </w:r>
      <w:r w:rsidR="00CD5A68">
        <w:rPr>
          <w:lang w:val="en-US"/>
        </w:rPr>
        <w:t>:</w:t>
      </w:r>
    </w:p>
    <w:p w14:paraId="0896E0EA" w14:textId="7918A788" w:rsidR="00CD5A68" w:rsidRDefault="00CD5A68" w:rsidP="00CD5A68">
      <w:pPr>
        <w:pStyle w:val="ListParagraph"/>
        <w:numPr>
          <w:ilvl w:val="0"/>
          <w:numId w:val="2"/>
        </w:numPr>
        <w:rPr>
          <w:lang w:val="en-US"/>
        </w:rPr>
      </w:pPr>
      <w:r w:rsidRPr="00CD5A68">
        <w:rPr>
          <w:lang w:val="en-US"/>
        </w:rPr>
        <w:t>Setting initial and goal state</w:t>
      </w:r>
    </w:p>
    <w:p w14:paraId="41DFFD19" w14:textId="7D38D665" w:rsidR="00CD5A68" w:rsidRPr="00CD5A68" w:rsidRDefault="00CD5A68" w:rsidP="00CD5A68">
      <w:pPr>
        <w:pStyle w:val="ListParagraph"/>
        <w:numPr>
          <w:ilvl w:val="0"/>
          <w:numId w:val="2"/>
        </w:numPr>
        <w:rPr>
          <w:lang w:val="en-US"/>
        </w:rPr>
      </w:pPr>
      <w:r w:rsidRPr="00CD5A68">
        <w:rPr>
          <w:lang w:val="en-US"/>
        </w:rPr>
        <w:t xml:space="preserve">Appending initial state to </w:t>
      </w:r>
      <w:r>
        <w:rPr>
          <w:lang w:val="en-US"/>
        </w:rPr>
        <w:t>queue</w:t>
      </w:r>
    </w:p>
    <w:p w14:paraId="59D017E4" w14:textId="77777777" w:rsidR="00CD5A68" w:rsidRPr="00CD5A68" w:rsidRDefault="00CD5A68" w:rsidP="00CD5A68">
      <w:pPr>
        <w:pStyle w:val="ListParagraph"/>
        <w:numPr>
          <w:ilvl w:val="0"/>
          <w:numId w:val="2"/>
        </w:numPr>
        <w:rPr>
          <w:lang w:val="en-US"/>
        </w:rPr>
      </w:pPr>
      <w:r w:rsidRPr="00CD5A68">
        <w:rPr>
          <w:lang w:val="en-US"/>
        </w:rPr>
        <w:t>Appending initial state to visited</w:t>
      </w:r>
    </w:p>
    <w:p w14:paraId="48EAF871" w14:textId="683F22B9" w:rsidR="00CD5A68" w:rsidRDefault="00CD5A68" w:rsidP="00CD5A68">
      <w:pPr>
        <w:pStyle w:val="ListParagraph"/>
        <w:numPr>
          <w:ilvl w:val="0"/>
          <w:numId w:val="2"/>
        </w:numPr>
        <w:rPr>
          <w:lang w:val="en-US"/>
        </w:rPr>
      </w:pPr>
      <w:r>
        <w:rPr>
          <w:lang w:val="en-US"/>
        </w:rPr>
        <w:t xml:space="preserve">Apply production rule and create </w:t>
      </w:r>
      <w:r w:rsidR="006A6A9E">
        <w:rPr>
          <w:lang w:val="en-US"/>
        </w:rPr>
        <w:t xml:space="preserve">a </w:t>
      </w:r>
      <w:r>
        <w:rPr>
          <w:lang w:val="en-US"/>
        </w:rPr>
        <w:t>new state</w:t>
      </w:r>
    </w:p>
    <w:p w14:paraId="44ED401B" w14:textId="73764031" w:rsidR="00CD5A68" w:rsidRDefault="00CD5A68" w:rsidP="00CD5A68">
      <w:pPr>
        <w:pStyle w:val="ListParagraph"/>
        <w:numPr>
          <w:ilvl w:val="1"/>
          <w:numId w:val="2"/>
        </w:numPr>
        <w:rPr>
          <w:lang w:val="en-US"/>
        </w:rPr>
      </w:pPr>
      <w:r>
        <w:rPr>
          <w:lang w:val="en-US"/>
        </w:rPr>
        <w:t>Check if the newly created state is visited</w:t>
      </w:r>
    </w:p>
    <w:p w14:paraId="070C3E8F" w14:textId="0E6F2A85" w:rsidR="00CD5A68" w:rsidRDefault="00CD5A68" w:rsidP="00CD5A68">
      <w:pPr>
        <w:pStyle w:val="ListParagraph"/>
        <w:numPr>
          <w:ilvl w:val="2"/>
          <w:numId w:val="2"/>
        </w:numPr>
        <w:rPr>
          <w:lang w:val="en-US"/>
        </w:rPr>
      </w:pPr>
      <w:r>
        <w:rPr>
          <w:lang w:val="en-US"/>
        </w:rPr>
        <w:t>If visited don’t append to queue and move to next production rule</w:t>
      </w:r>
    </w:p>
    <w:p w14:paraId="666A0749" w14:textId="57E6F65E" w:rsidR="00CD5A68" w:rsidRDefault="00CD5A68" w:rsidP="00CD5A68">
      <w:pPr>
        <w:pStyle w:val="ListParagraph"/>
        <w:numPr>
          <w:ilvl w:val="1"/>
          <w:numId w:val="2"/>
        </w:numPr>
        <w:rPr>
          <w:lang w:val="en-US"/>
        </w:rPr>
      </w:pPr>
      <w:r>
        <w:rPr>
          <w:lang w:val="en-US"/>
        </w:rPr>
        <w:t xml:space="preserve">Check if </w:t>
      </w:r>
      <w:r w:rsidR="006A6A9E">
        <w:rPr>
          <w:lang w:val="en-US"/>
        </w:rPr>
        <w:t xml:space="preserve">the </w:t>
      </w:r>
      <w:r>
        <w:rPr>
          <w:lang w:val="en-US"/>
        </w:rPr>
        <w:t>goal is reached</w:t>
      </w:r>
    </w:p>
    <w:p w14:paraId="486941CC" w14:textId="4AB2DDFE" w:rsidR="00CD5A68" w:rsidRDefault="00CD5A68" w:rsidP="00CD5A68">
      <w:pPr>
        <w:pStyle w:val="ListParagraph"/>
        <w:numPr>
          <w:ilvl w:val="2"/>
          <w:numId w:val="2"/>
        </w:numPr>
        <w:rPr>
          <w:lang w:val="en-US"/>
        </w:rPr>
      </w:pPr>
      <w:r>
        <w:rPr>
          <w:lang w:val="en-US"/>
        </w:rPr>
        <w:t>If reached, print the path details and exit</w:t>
      </w:r>
    </w:p>
    <w:p w14:paraId="4AFB2BC5" w14:textId="528658A0" w:rsidR="00CD5A68" w:rsidRDefault="00CD5A68" w:rsidP="00CD5A68">
      <w:pPr>
        <w:pStyle w:val="ListParagraph"/>
        <w:numPr>
          <w:ilvl w:val="0"/>
          <w:numId w:val="2"/>
        </w:numPr>
        <w:rPr>
          <w:lang w:val="en-US"/>
        </w:rPr>
      </w:pPr>
      <w:r>
        <w:rPr>
          <w:lang w:val="en-US"/>
        </w:rPr>
        <w:t xml:space="preserve">Repeat step 3 until </w:t>
      </w:r>
      <w:r w:rsidR="006A6A9E">
        <w:rPr>
          <w:lang w:val="en-US"/>
        </w:rPr>
        <w:t xml:space="preserve">the </w:t>
      </w:r>
      <w:r>
        <w:rPr>
          <w:lang w:val="en-US"/>
        </w:rPr>
        <w:t>goal is reached (4b)</w:t>
      </w:r>
    </w:p>
    <w:p w14:paraId="2961735D" w14:textId="77777777" w:rsidR="00CD5A68" w:rsidRDefault="00CD5A68" w:rsidP="00CD5A68">
      <w:pPr>
        <w:keepNext/>
      </w:pPr>
      <w:r>
        <w:rPr>
          <w:noProof/>
          <w:lang w:val="en-US"/>
        </w:rPr>
        <w:lastRenderedPageBreak/>
        <w:drawing>
          <wp:inline distT="0" distB="0" distL="0" distR="0" wp14:anchorId="5D494ADF" wp14:editId="22CBD130">
            <wp:extent cx="5729605" cy="3443605"/>
            <wp:effectExtent l="0" t="0" r="444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9605" cy="3443605"/>
                    </a:xfrm>
                    <a:prstGeom prst="rect">
                      <a:avLst/>
                    </a:prstGeom>
                    <a:noFill/>
                    <a:ln>
                      <a:noFill/>
                    </a:ln>
                  </pic:spPr>
                </pic:pic>
              </a:graphicData>
            </a:graphic>
          </wp:inline>
        </w:drawing>
      </w:r>
    </w:p>
    <w:p w14:paraId="124C435E" w14:textId="7E133DBD" w:rsidR="00CD5A68" w:rsidRDefault="00CD5A68" w:rsidP="00CD5A68">
      <w:pPr>
        <w:pStyle w:val="Caption"/>
      </w:pPr>
      <w:r>
        <w:t xml:space="preserve">Figure </w:t>
      </w:r>
      <w:fldSimple w:instr=" SEQ Figure \* ARABIC ">
        <w:r w:rsidR="005B2E1A">
          <w:rPr>
            <w:noProof/>
          </w:rPr>
          <w:t>1</w:t>
        </w:r>
      </w:fldSimple>
      <w:r>
        <w:t>: Step 1</w:t>
      </w:r>
      <w:r w:rsidR="005B2E1A">
        <w:t>, 2, 3</w:t>
      </w:r>
    </w:p>
    <w:p w14:paraId="2FC3502B" w14:textId="6B19AB4B" w:rsidR="00CD5A68" w:rsidRDefault="00CD5A68" w:rsidP="00CD5A68">
      <w:pPr>
        <w:rPr>
          <w:lang w:val="en-US"/>
        </w:rPr>
      </w:pPr>
      <w:r>
        <w:rPr>
          <w:lang w:val="en-US"/>
        </w:rPr>
        <w:t xml:space="preserve">Defining initial and goal state. Appending </w:t>
      </w:r>
      <w:proofErr w:type="spellStart"/>
      <w:r>
        <w:rPr>
          <w:lang w:val="en-US"/>
        </w:rPr>
        <w:t>init</w:t>
      </w:r>
      <w:r w:rsidR="005B2E1A">
        <w:rPr>
          <w:lang w:val="en-US"/>
        </w:rPr>
        <w:t>_</w:t>
      </w:r>
      <w:r>
        <w:rPr>
          <w:lang w:val="en-US"/>
        </w:rPr>
        <w:t>state</w:t>
      </w:r>
      <w:proofErr w:type="spellEnd"/>
      <w:r>
        <w:rPr>
          <w:lang w:val="en-US"/>
        </w:rPr>
        <w:t xml:space="preserve"> to visited list and queue list. </w:t>
      </w:r>
    </w:p>
    <w:p w14:paraId="481B876C" w14:textId="7FBC8B84" w:rsidR="00CD5A68" w:rsidRDefault="00CD5A68" w:rsidP="00CD5A68">
      <w:pPr>
        <w:rPr>
          <w:lang w:val="en-US"/>
        </w:rPr>
      </w:pPr>
      <w:r>
        <w:rPr>
          <w:lang w:val="en-US"/>
        </w:rPr>
        <w:t xml:space="preserve">Next, pop the first value from the queue list and create new states. Here the “fill f1” is one of the </w:t>
      </w:r>
      <w:r w:rsidR="005B2E1A">
        <w:rPr>
          <w:lang w:val="en-US"/>
        </w:rPr>
        <w:t xml:space="preserve">17 other production rules to create a new state. The whole process is enclosed in a while loop, basically the while loop checking if there are still items left to traverse through. </w:t>
      </w:r>
    </w:p>
    <w:p w14:paraId="6A7955DF" w14:textId="77777777" w:rsidR="005B2E1A" w:rsidRDefault="00CD5A68" w:rsidP="005B2E1A">
      <w:pPr>
        <w:keepNext/>
      </w:pPr>
      <w:r>
        <w:rPr>
          <w:noProof/>
          <w:lang w:val="en-US"/>
        </w:rPr>
        <w:lastRenderedPageBreak/>
        <w:drawing>
          <wp:inline distT="0" distB="0" distL="0" distR="0" wp14:anchorId="09B5C342" wp14:editId="0069E793">
            <wp:extent cx="5369560" cy="424116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69560" cy="4241165"/>
                    </a:xfrm>
                    <a:prstGeom prst="rect">
                      <a:avLst/>
                    </a:prstGeom>
                    <a:noFill/>
                    <a:ln>
                      <a:noFill/>
                    </a:ln>
                  </pic:spPr>
                </pic:pic>
              </a:graphicData>
            </a:graphic>
          </wp:inline>
        </w:drawing>
      </w:r>
    </w:p>
    <w:p w14:paraId="53BF689B" w14:textId="3F38D808" w:rsidR="00CD5A68" w:rsidRPr="00CD5A68" w:rsidRDefault="005B2E1A" w:rsidP="005B2E1A">
      <w:pPr>
        <w:pStyle w:val="Caption"/>
        <w:rPr>
          <w:lang w:val="en-US"/>
        </w:rPr>
      </w:pPr>
      <w:r>
        <w:t xml:space="preserve">Figure </w:t>
      </w:r>
      <w:fldSimple w:instr=" SEQ Figure \* ARABIC ">
        <w:r>
          <w:rPr>
            <w:noProof/>
          </w:rPr>
          <w:t>2</w:t>
        </w:r>
      </w:fldSimple>
      <w:r>
        <w:t>: step 4, 5</w:t>
      </w:r>
    </w:p>
    <w:p w14:paraId="548C7CBE" w14:textId="2CB23BA6" w:rsidR="00925874" w:rsidRDefault="005B2E1A" w:rsidP="00E32C0F">
      <w:pPr>
        <w:rPr>
          <w:lang w:val="en-US"/>
        </w:rPr>
      </w:pPr>
      <w:r>
        <w:rPr>
          <w:lang w:val="en-US"/>
        </w:rPr>
        <w:t xml:space="preserve">Once we reach our goal, the time and space taken as well as the path from </w:t>
      </w:r>
      <w:r w:rsidR="006A6A9E">
        <w:rPr>
          <w:lang w:val="en-US"/>
        </w:rPr>
        <w:t xml:space="preserve">the </w:t>
      </w:r>
      <w:r>
        <w:rPr>
          <w:lang w:val="en-US"/>
        </w:rPr>
        <w:t xml:space="preserve">initial state to </w:t>
      </w:r>
      <w:r w:rsidR="006A6A9E">
        <w:rPr>
          <w:lang w:val="en-US"/>
        </w:rPr>
        <w:t xml:space="preserve">the </w:t>
      </w:r>
      <w:r>
        <w:rPr>
          <w:lang w:val="en-US"/>
        </w:rPr>
        <w:t xml:space="preserve">goal state </w:t>
      </w:r>
      <w:r w:rsidR="006A6A9E">
        <w:rPr>
          <w:lang w:val="en-US"/>
        </w:rPr>
        <w:t>are</w:t>
      </w:r>
      <w:r>
        <w:rPr>
          <w:lang w:val="en-US"/>
        </w:rPr>
        <w:t xml:space="preserve"> printed. </w:t>
      </w:r>
    </w:p>
    <w:p w14:paraId="20D0774C" w14:textId="77777777" w:rsidR="005B2E1A" w:rsidRDefault="005B2E1A" w:rsidP="005B2E1A">
      <w:pPr>
        <w:keepNext/>
      </w:pPr>
      <w:r>
        <w:rPr>
          <w:noProof/>
          <w:lang w:val="en-US"/>
        </w:rPr>
        <w:drawing>
          <wp:inline distT="0" distB="0" distL="0" distR="0" wp14:anchorId="57C0951C" wp14:editId="48A68052">
            <wp:extent cx="5729605" cy="1235710"/>
            <wp:effectExtent l="0" t="0" r="444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9605" cy="1235710"/>
                    </a:xfrm>
                    <a:prstGeom prst="rect">
                      <a:avLst/>
                    </a:prstGeom>
                    <a:noFill/>
                    <a:ln>
                      <a:noFill/>
                    </a:ln>
                  </pic:spPr>
                </pic:pic>
              </a:graphicData>
            </a:graphic>
          </wp:inline>
        </w:drawing>
      </w:r>
    </w:p>
    <w:p w14:paraId="1526E852" w14:textId="52CD552E" w:rsidR="005B2E1A" w:rsidRDefault="005B2E1A" w:rsidP="005B2E1A">
      <w:pPr>
        <w:pStyle w:val="Caption"/>
      </w:pPr>
      <w:r>
        <w:t xml:space="preserve">Figure </w:t>
      </w:r>
      <w:fldSimple w:instr=" SEQ Figure \* ARABIC ">
        <w:r>
          <w:rPr>
            <w:noProof/>
          </w:rPr>
          <w:t>3</w:t>
        </w:r>
      </w:fldSimple>
      <w:r>
        <w:t>: Printing result</w:t>
      </w:r>
    </w:p>
    <w:p w14:paraId="2A49A625" w14:textId="47BAE672" w:rsidR="005B2E1A" w:rsidRDefault="005B2E1A" w:rsidP="005B2E1A">
      <w:pPr>
        <w:pStyle w:val="Heading2"/>
        <w:rPr>
          <w:lang w:val="en-US"/>
        </w:rPr>
      </w:pPr>
      <w:r>
        <w:rPr>
          <w:lang w:val="en-US"/>
        </w:rPr>
        <w:t>Informed Search: A*</w:t>
      </w:r>
    </w:p>
    <w:p w14:paraId="0090A16C" w14:textId="7B2F662E" w:rsidR="00D40308" w:rsidRDefault="006A6A9E" w:rsidP="005B2E1A">
      <w:pPr>
        <w:rPr>
          <w:lang w:val="en-US"/>
        </w:rPr>
      </w:pPr>
      <w:r>
        <w:rPr>
          <w:lang w:val="en-US"/>
        </w:rPr>
        <w:t>T</w:t>
      </w:r>
      <w:r w:rsidR="005B2E1A">
        <w:rPr>
          <w:lang w:val="en-US"/>
        </w:rPr>
        <w:t xml:space="preserve">o reuse my BFS code (as much as I can), instead of importing </w:t>
      </w:r>
      <w:r>
        <w:rPr>
          <w:lang w:val="en-US"/>
        </w:rPr>
        <w:t xml:space="preserve">the </w:t>
      </w:r>
      <w:r w:rsidR="005B2E1A">
        <w:rPr>
          <w:lang w:val="en-US"/>
        </w:rPr>
        <w:t xml:space="preserve">python queue library, the normal list </w:t>
      </w:r>
      <w:r>
        <w:rPr>
          <w:lang w:val="en-US"/>
        </w:rPr>
        <w:t>is</w:t>
      </w:r>
      <w:r w:rsidR="005B2E1A">
        <w:rPr>
          <w:lang w:val="en-US"/>
        </w:rPr>
        <w:t xml:space="preserve"> used as a priority list and using a lambda function the queue is ordered in ascending order. </w:t>
      </w:r>
    </w:p>
    <w:p w14:paraId="37237AA5" w14:textId="478D4A21" w:rsidR="00D40308" w:rsidRDefault="00D40308" w:rsidP="005B2E1A">
      <w:pPr>
        <w:rPr>
          <w:lang w:val="en-US"/>
        </w:rPr>
      </w:pPr>
      <w:r>
        <w:rPr>
          <w:lang w:val="en-US"/>
        </w:rPr>
        <w:t xml:space="preserve">As the whole code is the same, only the new part is discussed here. </w:t>
      </w:r>
    </w:p>
    <w:p w14:paraId="0E6A7573" w14:textId="646FFD07" w:rsidR="00D40308" w:rsidRDefault="00D40308" w:rsidP="005B2E1A">
      <w:pPr>
        <w:rPr>
          <w:lang w:val="en-US"/>
        </w:rPr>
      </w:pPr>
      <w:r>
        <w:rPr>
          <w:lang w:val="en-US"/>
        </w:rPr>
        <w:t xml:space="preserve">1. </w:t>
      </w:r>
      <w:r>
        <w:rPr>
          <w:lang w:val="en-US"/>
        </w:rPr>
        <w:t xml:space="preserve">The list is created as a tuple, where the first value contains the state and </w:t>
      </w:r>
      <w:r w:rsidR="006A6A9E">
        <w:rPr>
          <w:lang w:val="en-US"/>
        </w:rPr>
        <w:t xml:space="preserve">the </w:t>
      </w:r>
      <w:r>
        <w:rPr>
          <w:lang w:val="en-US"/>
        </w:rPr>
        <w:t xml:space="preserve">second value contains the total cost for that state. </w:t>
      </w:r>
    </w:p>
    <w:p w14:paraId="27117490" w14:textId="0020261D" w:rsidR="00D40308" w:rsidRDefault="00D40308" w:rsidP="005B2E1A">
      <w:pPr>
        <w:rPr>
          <w:lang w:val="en-US"/>
        </w:rPr>
      </w:pPr>
      <w:r>
        <w:rPr>
          <w:noProof/>
          <w:lang w:val="en-US"/>
        </w:rPr>
        <w:drawing>
          <wp:inline distT="0" distB="0" distL="0" distR="0" wp14:anchorId="1D7AF0DE" wp14:editId="1BDE1FD7">
            <wp:extent cx="4464685" cy="4279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64685" cy="427990"/>
                    </a:xfrm>
                    <a:prstGeom prst="rect">
                      <a:avLst/>
                    </a:prstGeom>
                    <a:noFill/>
                    <a:ln>
                      <a:noFill/>
                    </a:ln>
                  </pic:spPr>
                </pic:pic>
              </a:graphicData>
            </a:graphic>
          </wp:inline>
        </w:drawing>
      </w:r>
    </w:p>
    <w:p w14:paraId="6C62D79C" w14:textId="6C26CC6F" w:rsidR="00D40308" w:rsidRDefault="00D40308" w:rsidP="005B2E1A">
      <w:pPr>
        <w:rPr>
          <w:lang w:val="en-US"/>
        </w:rPr>
      </w:pPr>
      <w:r>
        <w:rPr>
          <w:lang w:val="en-US"/>
        </w:rPr>
        <w:lastRenderedPageBreak/>
        <w:t xml:space="preserve">2. </w:t>
      </w:r>
      <w:r>
        <w:rPr>
          <w:lang w:val="en-US"/>
        </w:rPr>
        <w:t xml:space="preserve">All the available states in the </w:t>
      </w:r>
      <w:proofErr w:type="spellStart"/>
      <w:r>
        <w:rPr>
          <w:lang w:val="en-US"/>
        </w:rPr>
        <w:t>pQ</w:t>
      </w:r>
      <w:proofErr w:type="spellEnd"/>
      <w:r>
        <w:rPr>
          <w:lang w:val="en-US"/>
        </w:rPr>
        <w:t xml:space="preserve"> list is sorted in ascending order.</w:t>
      </w:r>
    </w:p>
    <w:p w14:paraId="136AAF8D" w14:textId="652A20BD" w:rsidR="00D40308" w:rsidRDefault="00D40308" w:rsidP="005B2E1A">
      <w:pPr>
        <w:rPr>
          <w:lang w:val="en-US"/>
        </w:rPr>
      </w:pPr>
      <w:r>
        <w:rPr>
          <w:noProof/>
          <w:lang w:val="en-US"/>
        </w:rPr>
        <w:drawing>
          <wp:inline distT="0" distB="0" distL="0" distR="0" wp14:anchorId="1EABE8FE" wp14:editId="3E5E883B">
            <wp:extent cx="3959225" cy="379095"/>
            <wp:effectExtent l="0" t="0" r="317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59225" cy="379095"/>
                    </a:xfrm>
                    <a:prstGeom prst="rect">
                      <a:avLst/>
                    </a:prstGeom>
                    <a:noFill/>
                    <a:ln>
                      <a:noFill/>
                    </a:ln>
                  </pic:spPr>
                </pic:pic>
              </a:graphicData>
            </a:graphic>
          </wp:inline>
        </w:drawing>
      </w:r>
    </w:p>
    <w:p w14:paraId="149C6C05" w14:textId="63954FA6" w:rsidR="00D40308" w:rsidRDefault="00D40308" w:rsidP="005B2E1A">
      <w:pPr>
        <w:rPr>
          <w:lang w:val="en-US"/>
        </w:rPr>
      </w:pPr>
      <w:r>
        <w:rPr>
          <w:lang w:val="en-US"/>
        </w:rPr>
        <w:t xml:space="preserve">3. The cost is calculated using this function: </w:t>
      </w:r>
    </w:p>
    <w:p w14:paraId="5D7119D3" w14:textId="76D5720C" w:rsidR="00D40308" w:rsidRDefault="00D40308" w:rsidP="005B2E1A">
      <w:pPr>
        <w:rPr>
          <w:lang w:val="en-US"/>
        </w:rPr>
      </w:pPr>
      <w:r>
        <w:rPr>
          <w:noProof/>
          <w:lang w:val="en-US"/>
        </w:rPr>
        <w:drawing>
          <wp:inline distT="0" distB="0" distL="0" distR="0" wp14:anchorId="0950FA7E" wp14:editId="543E587C">
            <wp:extent cx="5729605" cy="1118870"/>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9605" cy="1118870"/>
                    </a:xfrm>
                    <a:prstGeom prst="rect">
                      <a:avLst/>
                    </a:prstGeom>
                    <a:noFill/>
                    <a:ln>
                      <a:noFill/>
                    </a:ln>
                  </pic:spPr>
                </pic:pic>
              </a:graphicData>
            </a:graphic>
          </wp:inline>
        </w:drawing>
      </w:r>
    </w:p>
    <w:p w14:paraId="39E51FC3" w14:textId="070DF61B" w:rsidR="00D40308" w:rsidRDefault="00D40308" w:rsidP="005B2E1A">
      <w:pPr>
        <w:rPr>
          <w:lang w:val="en-US"/>
        </w:rPr>
      </w:pPr>
      <w:r>
        <w:rPr>
          <w:lang w:val="en-US"/>
        </w:rPr>
        <w:t>We are taking the absolute subtraction of b1/b2/b3 and their respective goal state value</w:t>
      </w:r>
      <w:r w:rsidR="00CA7E77">
        <w:rPr>
          <w:lang w:val="en-US"/>
        </w:rPr>
        <w:t xml:space="preserve"> and summing their total. </w:t>
      </w:r>
    </w:p>
    <w:p w14:paraId="7201349D" w14:textId="3321BCE1" w:rsidR="00D40308" w:rsidRDefault="00CA7E77" w:rsidP="005B2E1A">
      <w:pPr>
        <w:rPr>
          <w:lang w:val="en-US"/>
        </w:rPr>
      </w:pPr>
      <w:r>
        <w:rPr>
          <w:lang w:val="en-US"/>
        </w:rPr>
        <w:t>4. lastly, all the production rules are the same as before, only difference is how we add new states to the priority que</w:t>
      </w:r>
    </w:p>
    <w:p w14:paraId="3057C394" w14:textId="1C9DD07D" w:rsidR="00CA7E77" w:rsidRDefault="00CA7E77" w:rsidP="005B2E1A">
      <w:pPr>
        <w:rPr>
          <w:lang w:val="en-US"/>
        </w:rPr>
      </w:pPr>
      <w:r>
        <w:rPr>
          <w:noProof/>
          <w:lang w:val="en-US"/>
        </w:rPr>
        <w:drawing>
          <wp:inline distT="0" distB="0" distL="0" distR="0" wp14:anchorId="52B2D37C" wp14:editId="53003F98">
            <wp:extent cx="5729605" cy="132270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9605" cy="1322705"/>
                    </a:xfrm>
                    <a:prstGeom prst="rect">
                      <a:avLst/>
                    </a:prstGeom>
                    <a:noFill/>
                    <a:ln>
                      <a:noFill/>
                    </a:ln>
                  </pic:spPr>
                </pic:pic>
              </a:graphicData>
            </a:graphic>
          </wp:inline>
        </w:drawing>
      </w:r>
    </w:p>
    <w:p w14:paraId="6D54021B" w14:textId="0F6ED813" w:rsidR="00CA7E77" w:rsidRDefault="00CA7E77" w:rsidP="005B2E1A">
      <w:pPr>
        <w:rPr>
          <w:lang w:val="en-US"/>
        </w:rPr>
      </w:pPr>
      <w:r>
        <w:rPr>
          <w:lang w:val="en-US"/>
        </w:rPr>
        <w:t xml:space="preserve">Underlined code is the </w:t>
      </w:r>
      <w:proofErr w:type="gramStart"/>
      <w:r>
        <w:rPr>
          <w:lang w:val="en-US"/>
        </w:rPr>
        <w:t>append(</w:t>
      </w:r>
      <w:proofErr w:type="gramEnd"/>
      <w:r>
        <w:rPr>
          <w:lang w:val="en-US"/>
        </w:rPr>
        <w:t xml:space="preserve">) function. The basic structure is </w:t>
      </w:r>
      <w:proofErr w:type="spellStart"/>
      <w:proofErr w:type="gramStart"/>
      <w:r>
        <w:rPr>
          <w:lang w:val="en-US"/>
        </w:rPr>
        <w:t>pQ.append</w:t>
      </w:r>
      <w:proofErr w:type="spellEnd"/>
      <w:proofErr w:type="gramEnd"/>
      <w:r>
        <w:rPr>
          <w:lang w:val="en-US"/>
        </w:rPr>
        <w:t xml:space="preserve">(( [new state] ,  </w:t>
      </w:r>
      <w:r w:rsidRPr="00CA7E77">
        <w:rPr>
          <w:highlight w:val="yellow"/>
          <w:lang w:val="en-US"/>
        </w:rPr>
        <w:t>cost()</w:t>
      </w:r>
      <w:r>
        <w:rPr>
          <w:lang w:val="en-US"/>
        </w:rPr>
        <w:t xml:space="preserve"> ), here the cost() function is called to calculate the priority. </w:t>
      </w:r>
    </w:p>
    <w:p w14:paraId="2A6402BC" w14:textId="734039DB" w:rsidR="00CA7E77" w:rsidRPr="005B2E1A" w:rsidRDefault="00CA7E77" w:rsidP="005B2E1A">
      <w:pPr>
        <w:rPr>
          <w:lang w:val="en-US"/>
        </w:rPr>
      </w:pPr>
      <w:r>
        <w:rPr>
          <w:lang w:val="en-US"/>
        </w:rPr>
        <w:t xml:space="preserve">The rest of the code is </w:t>
      </w:r>
      <w:proofErr w:type="gramStart"/>
      <w:r>
        <w:rPr>
          <w:lang w:val="en-US"/>
        </w:rPr>
        <w:t>similar to</w:t>
      </w:r>
      <w:proofErr w:type="gramEnd"/>
      <w:r>
        <w:rPr>
          <w:lang w:val="en-US"/>
        </w:rPr>
        <w:t xml:space="preserve"> the implementation of BFS. </w:t>
      </w:r>
    </w:p>
    <w:p w14:paraId="1BE22D69" w14:textId="01F871EF" w:rsidR="000305D0" w:rsidRDefault="000305D0" w:rsidP="000305D0">
      <w:pPr>
        <w:pStyle w:val="Heading1"/>
        <w:rPr>
          <w:lang w:val="en-US"/>
        </w:rPr>
      </w:pPr>
      <w:r>
        <w:rPr>
          <w:lang w:val="en-US"/>
        </w:rPr>
        <w:t>Demonstration</w:t>
      </w:r>
    </w:p>
    <w:p w14:paraId="19709DF0" w14:textId="42F346B2" w:rsidR="00CA7E77" w:rsidRDefault="00CA7E77" w:rsidP="00CA7E77">
      <w:pPr>
        <w:pStyle w:val="Heading2"/>
        <w:rPr>
          <w:lang w:val="en-US"/>
        </w:rPr>
      </w:pPr>
      <w:r>
        <w:rPr>
          <w:lang w:val="en-US"/>
        </w:rPr>
        <w:t>Uninformed Search: Breadth First</w:t>
      </w:r>
    </w:p>
    <w:p w14:paraId="240D0856" w14:textId="77777777" w:rsidR="00CA7E77" w:rsidRDefault="00CA7E77" w:rsidP="00CA7E77">
      <w:pPr>
        <w:rPr>
          <w:b/>
          <w:bCs/>
          <w:lang w:val="en-US"/>
        </w:rPr>
      </w:pPr>
      <w:r>
        <w:rPr>
          <w:b/>
          <w:bCs/>
          <w:lang w:val="en-US"/>
        </w:rPr>
        <w:t>Scenario 1:</w:t>
      </w:r>
    </w:p>
    <w:p w14:paraId="2305969F" w14:textId="77777777" w:rsidR="00CA7E77" w:rsidRPr="00D52AB6" w:rsidRDefault="00CA7E77" w:rsidP="00CA7E77">
      <w:pPr>
        <w:rPr>
          <w:lang w:val="en-US"/>
        </w:rPr>
      </w:pPr>
      <w:r w:rsidRPr="00500779">
        <w:rPr>
          <w:lang w:val="en-US"/>
        </w:rPr>
        <w:t>Start</w:t>
      </w:r>
      <w:r w:rsidRPr="00D52AB6">
        <w:rPr>
          <w:lang w:val="en-US"/>
        </w:rPr>
        <w:t>: b1 =</w:t>
      </w:r>
      <w:r>
        <w:rPr>
          <w:lang w:val="en-US"/>
        </w:rPr>
        <w:t xml:space="preserve"> 10</w:t>
      </w:r>
      <w:r w:rsidRPr="00D52AB6">
        <w:rPr>
          <w:lang w:val="en-US"/>
        </w:rPr>
        <w:t>, b2 = 0, b3 = 0</w:t>
      </w:r>
    </w:p>
    <w:p w14:paraId="28702143" w14:textId="53123739" w:rsidR="00CA7E77" w:rsidRDefault="00CA7E77" w:rsidP="00CA7E77">
      <w:pPr>
        <w:rPr>
          <w:lang w:val="en-US"/>
        </w:rPr>
      </w:pPr>
      <w:r w:rsidRPr="00500779">
        <w:rPr>
          <w:lang w:val="en-US"/>
        </w:rPr>
        <w:t>End</w:t>
      </w:r>
      <w:r w:rsidRPr="00D52AB6">
        <w:rPr>
          <w:lang w:val="en-US"/>
        </w:rPr>
        <w:t xml:space="preserve">: b1 = </w:t>
      </w:r>
      <w:r>
        <w:rPr>
          <w:lang w:val="en-US"/>
        </w:rPr>
        <w:t>8</w:t>
      </w:r>
      <w:r w:rsidRPr="00D52AB6">
        <w:rPr>
          <w:lang w:val="en-US"/>
        </w:rPr>
        <w:t>, b2 = 0, b3 = 0</w:t>
      </w:r>
    </w:p>
    <w:p w14:paraId="1E4C677A" w14:textId="77777777" w:rsidR="00CA7E77" w:rsidRPr="00CA7E77" w:rsidRDefault="00CA7E77" w:rsidP="00CA7E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MY"/>
        </w:rPr>
      </w:pPr>
      <w:r w:rsidRPr="00CA7E77">
        <w:rPr>
          <w:rFonts w:ascii="Courier New" w:eastAsia="Times New Roman" w:hAnsi="Courier New" w:cs="Courier New"/>
          <w:color w:val="000000"/>
          <w:sz w:val="21"/>
          <w:szCs w:val="21"/>
          <w:lang w:eastAsia="en-MY"/>
        </w:rPr>
        <w:t>Path:</w:t>
      </w:r>
    </w:p>
    <w:p w14:paraId="742A8883" w14:textId="77777777" w:rsidR="00CA7E77" w:rsidRPr="00CA7E77" w:rsidRDefault="00CA7E77" w:rsidP="00CA7E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MY"/>
        </w:rPr>
      </w:pPr>
      <w:r w:rsidRPr="00CA7E77">
        <w:rPr>
          <w:rFonts w:ascii="Courier New" w:eastAsia="Times New Roman" w:hAnsi="Courier New" w:cs="Courier New"/>
          <w:color w:val="000000"/>
          <w:sz w:val="21"/>
          <w:szCs w:val="21"/>
          <w:lang w:eastAsia="en-MY"/>
        </w:rPr>
        <w:t>10 0 0</w:t>
      </w:r>
    </w:p>
    <w:p w14:paraId="1EC3F796" w14:textId="77777777" w:rsidR="00CA7E77" w:rsidRPr="00CA7E77" w:rsidRDefault="00CA7E77" w:rsidP="00CA7E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MY"/>
        </w:rPr>
      </w:pPr>
      <w:r w:rsidRPr="00CA7E77">
        <w:rPr>
          <w:rFonts w:ascii="Courier New" w:eastAsia="Times New Roman" w:hAnsi="Courier New" w:cs="Courier New"/>
          <w:color w:val="000000"/>
          <w:sz w:val="21"/>
          <w:szCs w:val="21"/>
          <w:lang w:eastAsia="en-MY"/>
        </w:rPr>
        <w:t>10 6 0</w:t>
      </w:r>
    </w:p>
    <w:p w14:paraId="7CDD5A73" w14:textId="176D84CE" w:rsidR="00CA7E77" w:rsidRDefault="00CA7E77" w:rsidP="00CA7E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MY"/>
        </w:rPr>
      </w:pPr>
      <w:r w:rsidRPr="00CA7E77">
        <w:rPr>
          <w:rFonts w:ascii="Courier New" w:eastAsia="Times New Roman" w:hAnsi="Courier New" w:cs="Courier New"/>
          <w:color w:val="000000"/>
          <w:sz w:val="21"/>
          <w:szCs w:val="21"/>
          <w:lang w:eastAsia="en-MY"/>
        </w:rPr>
        <w:t>10 0 5</w:t>
      </w:r>
    </w:p>
    <w:p w14:paraId="5F8C9A3E" w14:textId="591BB709" w:rsidR="00CA7E77" w:rsidRDefault="00CA7E77" w:rsidP="00CA7E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MY"/>
        </w:rPr>
      </w:pPr>
      <w:r>
        <w:rPr>
          <w:rFonts w:ascii="Courier New" w:eastAsia="Times New Roman" w:hAnsi="Courier New" w:cs="Courier New"/>
          <w:color w:val="000000"/>
          <w:sz w:val="21"/>
          <w:szCs w:val="21"/>
          <w:lang w:eastAsia="en-MY"/>
        </w:rPr>
        <w:t xml:space="preserve">.. .. </w:t>
      </w:r>
    </w:p>
    <w:p w14:paraId="1749C364" w14:textId="4F19EFDD" w:rsidR="00CA7E77" w:rsidRDefault="00CA7E77" w:rsidP="00CA7E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MY"/>
        </w:rPr>
      </w:pPr>
      <w:r>
        <w:rPr>
          <w:rFonts w:ascii="Courier New" w:eastAsia="Times New Roman" w:hAnsi="Courier New" w:cs="Courier New"/>
          <w:color w:val="000000"/>
          <w:sz w:val="21"/>
          <w:szCs w:val="21"/>
          <w:lang w:eastAsia="en-MY"/>
        </w:rPr>
        <w:t xml:space="preserve">.. .. </w:t>
      </w:r>
    </w:p>
    <w:p w14:paraId="3113D29E" w14:textId="453E8824" w:rsidR="00CA7E77" w:rsidRPr="00CA7E77" w:rsidRDefault="00CA7E77" w:rsidP="00CA7E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MY"/>
        </w:rPr>
      </w:pPr>
      <w:r>
        <w:rPr>
          <w:rFonts w:ascii="Courier New" w:eastAsia="Times New Roman" w:hAnsi="Courier New" w:cs="Courier New"/>
          <w:noProof/>
          <w:color w:val="000000"/>
          <w:sz w:val="21"/>
          <w:szCs w:val="21"/>
          <w:lang w:eastAsia="en-MY"/>
        </w:rPr>
        <w:lastRenderedPageBreak/>
        <w:drawing>
          <wp:anchor distT="0" distB="0" distL="114300" distR="114300" simplePos="0" relativeHeight="251658240" behindDoc="1" locked="0" layoutInCell="1" allowOverlap="1" wp14:anchorId="20403A37" wp14:editId="2095A355">
            <wp:simplePos x="0" y="0"/>
            <wp:positionH relativeFrom="column">
              <wp:posOffset>-59055</wp:posOffset>
            </wp:positionH>
            <wp:positionV relativeFrom="paragraph">
              <wp:posOffset>214008</wp:posOffset>
            </wp:positionV>
            <wp:extent cx="4464685" cy="6760845"/>
            <wp:effectExtent l="0" t="0" r="0" b="190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64685" cy="6760845"/>
                    </a:xfrm>
                    <a:prstGeom prst="rect">
                      <a:avLst/>
                    </a:prstGeom>
                    <a:noFill/>
                    <a:ln>
                      <a:noFill/>
                    </a:ln>
                  </pic:spPr>
                </pic:pic>
              </a:graphicData>
            </a:graphic>
          </wp:anchor>
        </w:drawing>
      </w:r>
      <w:r>
        <w:rPr>
          <w:rFonts w:ascii="Courier New" w:eastAsia="Times New Roman" w:hAnsi="Courier New" w:cs="Courier New"/>
          <w:color w:val="000000"/>
          <w:sz w:val="21"/>
          <w:szCs w:val="21"/>
          <w:lang w:eastAsia="en-MY"/>
        </w:rPr>
        <w:t>.. ..</w:t>
      </w:r>
    </w:p>
    <w:p w14:paraId="1DE95BE0" w14:textId="24615675" w:rsidR="00CA7E77" w:rsidRDefault="00CA7E77" w:rsidP="00CA7E77">
      <w:pPr>
        <w:rPr>
          <w:lang w:val="en-US"/>
        </w:rPr>
      </w:pPr>
    </w:p>
    <w:p w14:paraId="7236E704" w14:textId="77777777" w:rsidR="00F341BE" w:rsidRDefault="00F341BE" w:rsidP="00CA7E77">
      <w:pPr>
        <w:rPr>
          <w:b/>
          <w:bCs/>
          <w:lang w:val="en-US"/>
        </w:rPr>
      </w:pPr>
    </w:p>
    <w:p w14:paraId="7DEC86D1" w14:textId="77777777" w:rsidR="00F341BE" w:rsidRDefault="00F341BE" w:rsidP="00CA7E77">
      <w:pPr>
        <w:rPr>
          <w:b/>
          <w:bCs/>
          <w:lang w:val="en-US"/>
        </w:rPr>
      </w:pPr>
    </w:p>
    <w:p w14:paraId="0795D152" w14:textId="77777777" w:rsidR="00F341BE" w:rsidRDefault="00F341BE" w:rsidP="00CA7E77">
      <w:pPr>
        <w:rPr>
          <w:b/>
          <w:bCs/>
          <w:lang w:val="en-US"/>
        </w:rPr>
      </w:pPr>
    </w:p>
    <w:p w14:paraId="279B84E5" w14:textId="77777777" w:rsidR="00F341BE" w:rsidRDefault="00F341BE" w:rsidP="00CA7E77">
      <w:pPr>
        <w:rPr>
          <w:b/>
          <w:bCs/>
          <w:lang w:val="en-US"/>
        </w:rPr>
      </w:pPr>
    </w:p>
    <w:p w14:paraId="5DC8AE1E" w14:textId="77777777" w:rsidR="00F341BE" w:rsidRDefault="00F341BE" w:rsidP="00CA7E77">
      <w:pPr>
        <w:rPr>
          <w:b/>
          <w:bCs/>
          <w:lang w:val="en-US"/>
        </w:rPr>
      </w:pPr>
    </w:p>
    <w:p w14:paraId="208CBA56" w14:textId="77777777" w:rsidR="00F341BE" w:rsidRDefault="00F341BE" w:rsidP="00CA7E77">
      <w:pPr>
        <w:rPr>
          <w:b/>
          <w:bCs/>
          <w:lang w:val="en-US"/>
        </w:rPr>
      </w:pPr>
    </w:p>
    <w:p w14:paraId="6301A472" w14:textId="76CC8EBC" w:rsidR="00CA7E77" w:rsidRDefault="00CA7E77" w:rsidP="00CA7E77">
      <w:pPr>
        <w:rPr>
          <w:b/>
          <w:bCs/>
          <w:lang w:val="en-US"/>
        </w:rPr>
      </w:pPr>
      <w:r>
        <w:rPr>
          <w:b/>
          <w:bCs/>
          <w:lang w:val="en-US"/>
        </w:rPr>
        <w:lastRenderedPageBreak/>
        <w:t>Scenario 3:</w:t>
      </w:r>
    </w:p>
    <w:p w14:paraId="510EA33F" w14:textId="77777777" w:rsidR="00CA7E77" w:rsidRPr="00D52AB6" w:rsidRDefault="00CA7E77" w:rsidP="00CA7E77">
      <w:pPr>
        <w:rPr>
          <w:lang w:val="en-US"/>
        </w:rPr>
      </w:pPr>
      <w:r w:rsidRPr="00500779">
        <w:rPr>
          <w:lang w:val="en-US"/>
        </w:rPr>
        <w:t>Start</w:t>
      </w:r>
      <w:r w:rsidRPr="00D52AB6">
        <w:rPr>
          <w:lang w:val="en-US"/>
        </w:rPr>
        <w:t xml:space="preserve">: b1 = </w:t>
      </w:r>
      <w:r>
        <w:rPr>
          <w:lang w:val="en-US"/>
        </w:rPr>
        <w:t>3</w:t>
      </w:r>
      <w:r w:rsidRPr="00D52AB6">
        <w:rPr>
          <w:lang w:val="en-US"/>
        </w:rPr>
        <w:t>, b2 = 0, b3 = 0</w:t>
      </w:r>
    </w:p>
    <w:p w14:paraId="09EBF914" w14:textId="51D5286B" w:rsidR="00CA7E77" w:rsidRDefault="00CA7E77" w:rsidP="00CA7E77">
      <w:pPr>
        <w:rPr>
          <w:lang w:val="en-US"/>
        </w:rPr>
      </w:pPr>
      <w:r w:rsidRPr="00500779">
        <w:rPr>
          <w:lang w:val="en-US"/>
        </w:rPr>
        <w:t>End</w:t>
      </w:r>
      <w:r w:rsidRPr="00D52AB6">
        <w:rPr>
          <w:lang w:val="en-US"/>
        </w:rPr>
        <w:t xml:space="preserve">: b1 = </w:t>
      </w:r>
      <w:r>
        <w:rPr>
          <w:lang w:val="en-US"/>
        </w:rPr>
        <w:t>7</w:t>
      </w:r>
      <w:r w:rsidRPr="00D52AB6">
        <w:rPr>
          <w:lang w:val="en-US"/>
        </w:rPr>
        <w:t>, b2 = 0, b3 = 0</w:t>
      </w:r>
    </w:p>
    <w:p w14:paraId="28C7D7DC" w14:textId="77777777" w:rsidR="00F341BE" w:rsidRDefault="00F341BE" w:rsidP="00F341BE">
      <w:pPr>
        <w:pStyle w:val="HTMLPreformatted"/>
        <w:shd w:val="clear" w:color="auto" w:fill="FFFFFF"/>
        <w:wordWrap w:val="0"/>
        <w:textAlignment w:val="baseline"/>
        <w:rPr>
          <w:color w:val="000000"/>
          <w:sz w:val="21"/>
          <w:szCs w:val="21"/>
        </w:rPr>
      </w:pPr>
      <w:r>
        <w:rPr>
          <w:color w:val="000000"/>
          <w:sz w:val="21"/>
          <w:szCs w:val="21"/>
        </w:rPr>
        <w:t>Path:</w:t>
      </w:r>
    </w:p>
    <w:p w14:paraId="15B0DC81" w14:textId="77777777" w:rsidR="00F341BE" w:rsidRDefault="00F341BE" w:rsidP="00F341BE">
      <w:pPr>
        <w:pStyle w:val="HTMLPreformatted"/>
        <w:shd w:val="clear" w:color="auto" w:fill="FFFFFF"/>
        <w:wordWrap w:val="0"/>
        <w:textAlignment w:val="baseline"/>
        <w:rPr>
          <w:color w:val="000000"/>
          <w:sz w:val="21"/>
          <w:szCs w:val="21"/>
        </w:rPr>
      </w:pPr>
      <w:r>
        <w:rPr>
          <w:color w:val="000000"/>
          <w:sz w:val="21"/>
          <w:szCs w:val="21"/>
        </w:rPr>
        <w:t>3 0 0</w:t>
      </w:r>
    </w:p>
    <w:p w14:paraId="3D080293" w14:textId="77777777" w:rsidR="00F341BE" w:rsidRDefault="00F341BE" w:rsidP="00F341BE">
      <w:pPr>
        <w:pStyle w:val="HTMLPreformatted"/>
        <w:shd w:val="clear" w:color="auto" w:fill="FFFFFF"/>
        <w:wordWrap w:val="0"/>
        <w:textAlignment w:val="baseline"/>
        <w:rPr>
          <w:color w:val="000000"/>
          <w:sz w:val="21"/>
          <w:szCs w:val="21"/>
        </w:rPr>
      </w:pPr>
      <w:r>
        <w:rPr>
          <w:color w:val="000000"/>
          <w:sz w:val="21"/>
          <w:szCs w:val="21"/>
        </w:rPr>
        <w:t>10 0 0</w:t>
      </w:r>
    </w:p>
    <w:p w14:paraId="7757A6B4" w14:textId="77777777" w:rsidR="00F341BE" w:rsidRDefault="00F341BE" w:rsidP="00F341BE">
      <w:pPr>
        <w:pStyle w:val="HTMLPreformatted"/>
        <w:shd w:val="clear" w:color="auto" w:fill="FFFFFF"/>
        <w:wordWrap w:val="0"/>
        <w:textAlignment w:val="baseline"/>
        <w:rPr>
          <w:color w:val="000000"/>
          <w:sz w:val="21"/>
          <w:szCs w:val="21"/>
        </w:rPr>
      </w:pPr>
      <w:r>
        <w:rPr>
          <w:color w:val="000000"/>
          <w:sz w:val="21"/>
          <w:szCs w:val="21"/>
        </w:rPr>
        <w:t>3 6 0</w:t>
      </w:r>
    </w:p>
    <w:p w14:paraId="78A33768" w14:textId="77777777" w:rsidR="00F341BE" w:rsidRDefault="00F341BE" w:rsidP="00F341BE">
      <w:pPr>
        <w:pStyle w:val="HTMLPreformatted"/>
        <w:shd w:val="clear" w:color="auto" w:fill="FFFFFF"/>
        <w:wordWrap w:val="0"/>
        <w:textAlignment w:val="baseline"/>
        <w:rPr>
          <w:color w:val="000000"/>
          <w:sz w:val="21"/>
          <w:szCs w:val="21"/>
        </w:rPr>
      </w:pPr>
      <w:r>
        <w:rPr>
          <w:color w:val="000000"/>
          <w:sz w:val="21"/>
          <w:szCs w:val="21"/>
        </w:rPr>
        <w:t>3 0 5</w:t>
      </w:r>
    </w:p>
    <w:p w14:paraId="797C6D08" w14:textId="062B0842" w:rsidR="00F341BE" w:rsidRDefault="00F341BE" w:rsidP="00CA7E77">
      <w:pPr>
        <w:rPr>
          <w:lang w:val="en-US"/>
        </w:rPr>
      </w:pPr>
      <w:r>
        <w:rPr>
          <w:lang w:val="en-US"/>
        </w:rPr>
        <w:t xml:space="preserve">… .. … </w:t>
      </w:r>
    </w:p>
    <w:p w14:paraId="3BE89302" w14:textId="73655187" w:rsidR="00F341BE" w:rsidRDefault="00F341BE" w:rsidP="00CA7E77">
      <w:pPr>
        <w:rPr>
          <w:lang w:val="en-US"/>
        </w:rPr>
      </w:pPr>
      <w:r>
        <w:rPr>
          <w:lang w:val="en-US"/>
        </w:rPr>
        <w:t>.. .. .. .</w:t>
      </w:r>
    </w:p>
    <w:p w14:paraId="10F5AFBE" w14:textId="34D2DBA3" w:rsidR="00F341BE" w:rsidRDefault="00F341BE" w:rsidP="00CA7E77">
      <w:pPr>
        <w:rPr>
          <w:lang w:val="en-US"/>
        </w:rPr>
      </w:pPr>
      <w:r>
        <w:rPr>
          <w:noProof/>
          <w:lang w:val="en-US"/>
        </w:rPr>
        <w:drawing>
          <wp:anchor distT="0" distB="0" distL="114300" distR="114300" simplePos="0" relativeHeight="251660288" behindDoc="0" locked="0" layoutInCell="1" allowOverlap="1" wp14:anchorId="08D915A0" wp14:editId="5B41290B">
            <wp:simplePos x="0" y="0"/>
            <wp:positionH relativeFrom="column">
              <wp:posOffset>-58366</wp:posOffset>
            </wp:positionH>
            <wp:positionV relativeFrom="paragraph">
              <wp:posOffset>287020</wp:posOffset>
            </wp:positionV>
            <wp:extent cx="4250690" cy="309308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0690" cy="3093085"/>
                    </a:xfrm>
                    <a:prstGeom prst="rect">
                      <a:avLst/>
                    </a:prstGeom>
                    <a:noFill/>
                    <a:ln>
                      <a:noFill/>
                    </a:ln>
                  </pic:spPr>
                </pic:pic>
              </a:graphicData>
            </a:graphic>
          </wp:anchor>
        </w:drawing>
      </w:r>
      <w:r>
        <w:rPr>
          <w:lang w:val="en-US"/>
        </w:rPr>
        <w:t xml:space="preserve">… .. .. </w:t>
      </w:r>
    </w:p>
    <w:p w14:paraId="70CFC920" w14:textId="4909A5E9" w:rsidR="00F341BE" w:rsidRDefault="00F341BE" w:rsidP="00CA7E77">
      <w:pPr>
        <w:rPr>
          <w:lang w:val="en-US"/>
        </w:rPr>
      </w:pPr>
    </w:p>
    <w:p w14:paraId="122EC260" w14:textId="450C1067" w:rsidR="00F341BE" w:rsidRDefault="00F341BE" w:rsidP="00CA7E77">
      <w:pPr>
        <w:rPr>
          <w:lang w:val="en-US"/>
        </w:rPr>
      </w:pPr>
    </w:p>
    <w:p w14:paraId="7ADE13B6" w14:textId="374ADB5F" w:rsidR="00F341BE" w:rsidRDefault="002E5C02" w:rsidP="00CA7E77">
      <w:pPr>
        <w:rPr>
          <w:lang w:val="en-US"/>
        </w:rPr>
      </w:pPr>
      <w:r>
        <w:rPr>
          <w:lang w:val="en-US"/>
        </w:rPr>
        <w:t xml:space="preserve">The results are not bad </w:t>
      </w:r>
      <w:proofErr w:type="gramStart"/>
      <w:r>
        <w:rPr>
          <w:lang w:val="en-US"/>
        </w:rPr>
        <w:t>both of the scenarios</w:t>
      </w:r>
      <w:proofErr w:type="gramEnd"/>
      <w:r>
        <w:rPr>
          <w:lang w:val="en-US"/>
        </w:rPr>
        <w:t xml:space="preserve"> were performed within 0.1 sec. But the number nodes they traverse through is nearly 3x than the informed search. </w:t>
      </w:r>
    </w:p>
    <w:p w14:paraId="08BF7FCA" w14:textId="35961AE3" w:rsidR="00F341BE" w:rsidRDefault="00F341BE" w:rsidP="00CA7E77">
      <w:pPr>
        <w:rPr>
          <w:lang w:val="en-US"/>
        </w:rPr>
      </w:pPr>
    </w:p>
    <w:p w14:paraId="5A923A46" w14:textId="36D27808" w:rsidR="00F341BE" w:rsidRDefault="00F341BE" w:rsidP="00CA7E77">
      <w:pPr>
        <w:rPr>
          <w:lang w:val="en-US"/>
        </w:rPr>
      </w:pPr>
    </w:p>
    <w:p w14:paraId="43539443" w14:textId="786BA182" w:rsidR="00F341BE" w:rsidRDefault="00F341BE" w:rsidP="00CA7E77">
      <w:pPr>
        <w:rPr>
          <w:lang w:val="en-US"/>
        </w:rPr>
      </w:pPr>
    </w:p>
    <w:p w14:paraId="541FE9E4" w14:textId="675CBECB" w:rsidR="00F341BE" w:rsidRDefault="00F341BE" w:rsidP="00CA7E77">
      <w:pPr>
        <w:rPr>
          <w:lang w:val="en-US"/>
        </w:rPr>
      </w:pPr>
    </w:p>
    <w:p w14:paraId="6C107252" w14:textId="4DFEA84D" w:rsidR="00F341BE" w:rsidRDefault="00F341BE" w:rsidP="00CA7E77">
      <w:pPr>
        <w:rPr>
          <w:lang w:val="en-US"/>
        </w:rPr>
      </w:pPr>
    </w:p>
    <w:p w14:paraId="3D8B7D32" w14:textId="2B4EBE3B" w:rsidR="00F341BE" w:rsidRDefault="00F341BE" w:rsidP="00CA7E77">
      <w:pPr>
        <w:rPr>
          <w:lang w:val="en-US"/>
        </w:rPr>
      </w:pPr>
    </w:p>
    <w:p w14:paraId="06E4B9D3" w14:textId="0FB985B5" w:rsidR="00F341BE" w:rsidRDefault="00F341BE" w:rsidP="00CA7E77">
      <w:pPr>
        <w:rPr>
          <w:lang w:val="en-US"/>
        </w:rPr>
      </w:pPr>
    </w:p>
    <w:p w14:paraId="5B4B311E" w14:textId="77777777" w:rsidR="00F341BE" w:rsidRPr="00CA7E77" w:rsidRDefault="00F341BE" w:rsidP="00CA7E77">
      <w:pPr>
        <w:rPr>
          <w:lang w:val="en-US"/>
        </w:rPr>
      </w:pPr>
    </w:p>
    <w:p w14:paraId="33379C8A" w14:textId="67B583D1" w:rsidR="00CA7E77" w:rsidRDefault="00CA7E77" w:rsidP="00CA7E77">
      <w:pPr>
        <w:pStyle w:val="Heading2"/>
        <w:rPr>
          <w:lang w:val="en-US"/>
        </w:rPr>
      </w:pPr>
      <w:r>
        <w:rPr>
          <w:lang w:val="en-US"/>
        </w:rPr>
        <w:lastRenderedPageBreak/>
        <w:t>Informed Search: A*</w:t>
      </w:r>
    </w:p>
    <w:p w14:paraId="2A815A53" w14:textId="77777777" w:rsidR="00F341BE" w:rsidRDefault="00F341BE" w:rsidP="00F341BE">
      <w:pPr>
        <w:rPr>
          <w:b/>
          <w:bCs/>
          <w:lang w:val="en-US"/>
        </w:rPr>
      </w:pPr>
      <w:r>
        <w:rPr>
          <w:b/>
          <w:bCs/>
          <w:lang w:val="en-US"/>
        </w:rPr>
        <w:t>Scenario 1:</w:t>
      </w:r>
    </w:p>
    <w:p w14:paraId="3F72E241" w14:textId="77777777" w:rsidR="00F341BE" w:rsidRPr="00D52AB6" w:rsidRDefault="00F341BE" w:rsidP="00F341BE">
      <w:pPr>
        <w:rPr>
          <w:lang w:val="en-US"/>
        </w:rPr>
      </w:pPr>
      <w:r w:rsidRPr="00500779">
        <w:rPr>
          <w:lang w:val="en-US"/>
        </w:rPr>
        <w:t>Start</w:t>
      </w:r>
      <w:r w:rsidRPr="00D52AB6">
        <w:rPr>
          <w:lang w:val="en-US"/>
        </w:rPr>
        <w:t>: b1 =</w:t>
      </w:r>
      <w:r>
        <w:rPr>
          <w:lang w:val="en-US"/>
        </w:rPr>
        <w:t xml:space="preserve"> 10</w:t>
      </w:r>
      <w:r w:rsidRPr="00D52AB6">
        <w:rPr>
          <w:lang w:val="en-US"/>
        </w:rPr>
        <w:t>, b2 = 0, b3 = 0</w:t>
      </w:r>
    </w:p>
    <w:p w14:paraId="398ED426" w14:textId="5FE7ACF2" w:rsidR="00F341BE" w:rsidRDefault="00F341BE" w:rsidP="00F341BE">
      <w:pPr>
        <w:rPr>
          <w:lang w:val="en-US"/>
        </w:rPr>
      </w:pPr>
      <w:r>
        <w:rPr>
          <w:noProof/>
          <w:lang w:val="en-US"/>
        </w:rPr>
        <w:drawing>
          <wp:anchor distT="0" distB="0" distL="114300" distR="114300" simplePos="0" relativeHeight="251659264" behindDoc="0" locked="0" layoutInCell="1" allowOverlap="1" wp14:anchorId="63CCD5C2" wp14:editId="0A9D81BE">
            <wp:simplePos x="0" y="0"/>
            <wp:positionH relativeFrom="column">
              <wp:posOffset>-58366</wp:posOffset>
            </wp:positionH>
            <wp:positionV relativeFrom="paragraph">
              <wp:posOffset>281940</wp:posOffset>
            </wp:positionV>
            <wp:extent cx="3900805" cy="6731635"/>
            <wp:effectExtent l="0" t="0" r="444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00805" cy="6731635"/>
                    </a:xfrm>
                    <a:prstGeom prst="rect">
                      <a:avLst/>
                    </a:prstGeom>
                    <a:noFill/>
                    <a:ln>
                      <a:noFill/>
                    </a:ln>
                  </pic:spPr>
                </pic:pic>
              </a:graphicData>
            </a:graphic>
          </wp:anchor>
        </w:drawing>
      </w:r>
      <w:r w:rsidRPr="00500779">
        <w:rPr>
          <w:lang w:val="en-US"/>
        </w:rPr>
        <w:t>End</w:t>
      </w:r>
      <w:r w:rsidRPr="00D52AB6">
        <w:rPr>
          <w:lang w:val="en-US"/>
        </w:rPr>
        <w:t xml:space="preserve">: b1 = </w:t>
      </w:r>
      <w:r>
        <w:rPr>
          <w:lang w:val="en-US"/>
        </w:rPr>
        <w:t>8</w:t>
      </w:r>
      <w:r w:rsidRPr="00D52AB6">
        <w:rPr>
          <w:lang w:val="en-US"/>
        </w:rPr>
        <w:t>, b2 = 0, b3 = 0</w:t>
      </w:r>
    </w:p>
    <w:p w14:paraId="7370A203" w14:textId="77777777" w:rsidR="00F341BE" w:rsidRDefault="00F341BE" w:rsidP="00F341BE">
      <w:pPr>
        <w:rPr>
          <w:b/>
          <w:bCs/>
          <w:lang w:val="en-US"/>
        </w:rPr>
      </w:pPr>
    </w:p>
    <w:p w14:paraId="167ACEFB" w14:textId="77777777" w:rsidR="00F341BE" w:rsidRDefault="00F341BE" w:rsidP="00F341BE">
      <w:pPr>
        <w:rPr>
          <w:b/>
          <w:bCs/>
          <w:lang w:val="en-US"/>
        </w:rPr>
      </w:pPr>
    </w:p>
    <w:p w14:paraId="76A3D501" w14:textId="77777777" w:rsidR="00F341BE" w:rsidRDefault="00F341BE" w:rsidP="00F341BE">
      <w:pPr>
        <w:rPr>
          <w:b/>
          <w:bCs/>
          <w:lang w:val="en-US"/>
        </w:rPr>
      </w:pPr>
    </w:p>
    <w:p w14:paraId="6623603E" w14:textId="77777777" w:rsidR="00F341BE" w:rsidRDefault="00F341BE" w:rsidP="00F341BE">
      <w:pPr>
        <w:rPr>
          <w:b/>
          <w:bCs/>
          <w:lang w:val="en-US"/>
        </w:rPr>
      </w:pPr>
    </w:p>
    <w:p w14:paraId="55C069D8" w14:textId="55E4A9FD" w:rsidR="00F341BE" w:rsidRPr="00F341BE" w:rsidRDefault="00F341BE" w:rsidP="00F341BE">
      <w:pPr>
        <w:rPr>
          <w:b/>
          <w:bCs/>
          <w:lang w:val="en-US"/>
        </w:rPr>
      </w:pPr>
      <w:r>
        <w:rPr>
          <w:b/>
          <w:bCs/>
          <w:lang w:val="en-US"/>
        </w:rPr>
        <w:lastRenderedPageBreak/>
        <w:t xml:space="preserve">Scenario </w:t>
      </w:r>
      <w:r>
        <w:rPr>
          <w:b/>
          <w:bCs/>
          <w:lang w:val="en-US"/>
        </w:rPr>
        <w:t>3</w:t>
      </w:r>
      <w:r>
        <w:rPr>
          <w:b/>
          <w:bCs/>
          <w:lang w:val="en-US"/>
        </w:rPr>
        <w:t>:</w:t>
      </w:r>
    </w:p>
    <w:p w14:paraId="2AD9EBB4" w14:textId="77777777" w:rsidR="00F341BE" w:rsidRPr="00D52AB6" w:rsidRDefault="00F341BE" w:rsidP="00F341BE">
      <w:pPr>
        <w:rPr>
          <w:lang w:val="en-US"/>
        </w:rPr>
      </w:pPr>
      <w:r w:rsidRPr="00500779">
        <w:rPr>
          <w:lang w:val="en-US"/>
        </w:rPr>
        <w:t>Start</w:t>
      </w:r>
      <w:r w:rsidRPr="00D52AB6">
        <w:rPr>
          <w:lang w:val="en-US"/>
        </w:rPr>
        <w:t xml:space="preserve">: b1 = </w:t>
      </w:r>
      <w:r>
        <w:rPr>
          <w:lang w:val="en-US"/>
        </w:rPr>
        <w:t>3</w:t>
      </w:r>
      <w:r w:rsidRPr="00D52AB6">
        <w:rPr>
          <w:lang w:val="en-US"/>
        </w:rPr>
        <w:t>, b2 = 0, b3 = 0</w:t>
      </w:r>
    </w:p>
    <w:p w14:paraId="43E7B364" w14:textId="49BD0370" w:rsidR="00F341BE" w:rsidRDefault="00F341BE" w:rsidP="00F341BE">
      <w:pPr>
        <w:rPr>
          <w:lang w:val="en-US"/>
        </w:rPr>
      </w:pPr>
      <w:r w:rsidRPr="00500779">
        <w:rPr>
          <w:lang w:val="en-US"/>
        </w:rPr>
        <w:t>End</w:t>
      </w:r>
      <w:r w:rsidRPr="00D52AB6">
        <w:rPr>
          <w:lang w:val="en-US"/>
        </w:rPr>
        <w:t xml:space="preserve">: b1 = </w:t>
      </w:r>
      <w:r>
        <w:rPr>
          <w:lang w:val="en-US"/>
        </w:rPr>
        <w:t>7</w:t>
      </w:r>
      <w:r w:rsidRPr="00D52AB6">
        <w:rPr>
          <w:lang w:val="en-US"/>
        </w:rPr>
        <w:t>, b2 = 0, b3 = 0</w:t>
      </w:r>
    </w:p>
    <w:p w14:paraId="61F5F99E" w14:textId="77777777" w:rsidR="00F341BE" w:rsidRDefault="00F341BE" w:rsidP="00F341BE">
      <w:pPr>
        <w:pStyle w:val="HTMLPreformatted"/>
        <w:shd w:val="clear" w:color="auto" w:fill="FFFFFF"/>
        <w:wordWrap w:val="0"/>
        <w:textAlignment w:val="baseline"/>
        <w:rPr>
          <w:color w:val="000000"/>
          <w:sz w:val="21"/>
          <w:szCs w:val="21"/>
        </w:rPr>
      </w:pPr>
      <w:r>
        <w:rPr>
          <w:color w:val="000000"/>
          <w:sz w:val="21"/>
          <w:szCs w:val="21"/>
        </w:rPr>
        <w:t>Path:</w:t>
      </w:r>
    </w:p>
    <w:p w14:paraId="3475FD36" w14:textId="77777777" w:rsidR="00F341BE" w:rsidRDefault="00F341BE" w:rsidP="00F341BE">
      <w:pPr>
        <w:pStyle w:val="HTMLPreformatted"/>
        <w:shd w:val="clear" w:color="auto" w:fill="FFFFFF"/>
        <w:wordWrap w:val="0"/>
        <w:textAlignment w:val="baseline"/>
        <w:rPr>
          <w:color w:val="000000"/>
          <w:sz w:val="21"/>
          <w:szCs w:val="21"/>
        </w:rPr>
      </w:pPr>
      <w:r>
        <w:rPr>
          <w:color w:val="000000"/>
          <w:sz w:val="21"/>
          <w:szCs w:val="21"/>
        </w:rPr>
        <w:t>3 0 0</w:t>
      </w:r>
    </w:p>
    <w:p w14:paraId="2D7FE027" w14:textId="77777777" w:rsidR="00F341BE" w:rsidRDefault="00F341BE" w:rsidP="00F341BE">
      <w:pPr>
        <w:pStyle w:val="HTMLPreformatted"/>
        <w:shd w:val="clear" w:color="auto" w:fill="FFFFFF"/>
        <w:wordWrap w:val="0"/>
        <w:textAlignment w:val="baseline"/>
        <w:rPr>
          <w:color w:val="000000"/>
          <w:sz w:val="21"/>
          <w:szCs w:val="21"/>
        </w:rPr>
      </w:pPr>
      <w:r>
        <w:rPr>
          <w:color w:val="000000"/>
          <w:sz w:val="21"/>
          <w:szCs w:val="21"/>
        </w:rPr>
        <w:t>10 0 0</w:t>
      </w:r>
    </w:p>
    <w:p w14:paraId="1DC70259" w14:textId="77777777" w:rsidR="00F341BE" w:rsidRDefault="00F341BE" w:rsidP="00F341BE">
      <w:pPr>
        <w:pStyle w:val="HTMLPreformatted"/>
        <w:shd w:val="clear" w:color="auto" w:fill="FFFFFF"/>
        <w:wordWrap w:val="0"/>
        <w:textAlignment w:val="baseline"/>
        <w:rPr>
          <w:color w:val="000000"/>
          <w:sz w:val="21"/>
          <w:szCs w:val="21"/>
        </w:rPr>
      </w:pPr>
      <w:r>
        <w:rPr>
          <w:color w:val="000000"/>
          <w:sz w:val="21"/>
          <w:szCs w:val="21"/>
        </w:rPr>
        <w:t>3 6 0</w:t>
      </w:r>
    </w:p>
    <w:p w14:paraId="76B1E36D" w14:textId="77777777" w:rsidR="00F341BE" w:rsidRDefault="00F341BE" w:rsidP="00F341BE">
      <w:pPr>
        <w:pStyle w:val="HTMLPreformatted"/>
        <w:shd w:val="clear" w:color="auto" w:fill="FFFFFF"/>
        <w:wordWrap w:val="0"/>
        <w:textAlignment w:val="baseline"/>
        <w:rPr>
          <w:color w:val="000000"/>
          <w:sz w:val="21"/>
          <w:szCs w:val="21"/>
        </w:rPr>
      </w:pPr>
      <w:r>
        <w:rPr>
          <w:color w:val="000000"/>
          <w:sz w:val="21"/>
          <w:szCs w:val="21"/>
        </w:rPr>
        <w:t>3 0 5</w:t>
      </w:r>
    </w:p>
    <w:p w14:paraId="7339C523" w14:textId="1908E9ED" w:rsidR="00F341BE" w:rsidRDefault="00F341BE" w:rsidP="00F341BE">
      <w:pPr>
        <w:rPr>
          <w:lang w:val="en-US"/>
        </w:rPr>
      </w:pPr>
      <w:r>
        <w:rPr>
          <w:lang w:val="en-US"/>
        </w:rPr>
        <w:t>.. .. …</w:t>
      </w:r>
    </w:p>
    <w:p w14:paraId="0602ED36" w14:textId="5265A3B9" w:rsidR="00F341BE" w:rsidRDefault="00F341BE" w:rsidP="00F341BE">
      <w:pPr>
        <w:rPr>
          <w:lang w:val="en-US"/>
        </w:rPr>
      </w:pPr>
      <w:r>
        <w:rPr>
          <w:noProof/>
          <w:lang w:val="en-US"/>
        </w:rPr>
        <w:drawing>
          <wp:anchor distT="0" distB="0" distL="114300" distR="114300" simplePos="0" relativeHeight="251661312" behindDoc="0" locked="0" layoutInCell="1" allowOverlap="1" wp14:anchorId="6EBB4194" wp14:editId="70BF8B6A">
            <wp:simplePos x="0" y="0"/>
            <wp:positionH relativeFrom="column">
              <wp:posOffset>-48638</wp:posOffset>
            </wp:positionH>
            <wp:positionV relativeFrom="paragraph">
              <wp:posOffset>281305</wp:posOffset>
            </wp:positionV>
            <wp:extent cx="4134485" cy="5632450"/>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34485" cy="5632450"/>
                    </a:xfrm>
                    <a:prstGeom prst="rect">
                      <a:avLst/>
                    </a:prstGeom>
                    <a:noFill/>
                    <a:ln>
                      <a:noFill/>
                    </a:ln>
                  </pic:spPr>
                </pic:pic>
              </a:graphicData>
            </a:graphic>
          </wp:anchor>
        </w:drawing>
      </w:r>
      <w:r>
        <w:rPr>
          <w:lang w:val="en-US"/>
        </w:rPr>
        <w:t>… … …</w:t>
      </w:r>
    </w:p>
    <w:p w14:paraId="396170E9" w14:textId="130D9BEF" w:rsidR="00F341BE" w:rsidRDefault="00F341BE" w:rsidP="00F341BE">
      <w:pPr>
        <w:rPr>
          <w:lang w:val="en-US"/>
        </w:rPr>
      </w:pPr>
    </w:p>
    <w:p w14:paraId="0C23C84A" w14:textId="31BFD1C2" w:rsidR="00615344" w:rsidRDefault="002E5C02" w:rsidP="00F341BE">
      <w:pPr>
        <w:rPr>
          <w:lang w:val="en-US"/>
        </w:rPr>
      </w:pPr>
      <w:r>
        <w:rPr>
          <w:lang w:val="en-US"/>
        </w:rPr>
        <w:t xml:space="preserve">For both the scenarios the solution was found almost instantly and the number of nodes it had to traverse is significantly lowered. A clear improvement over uninformed search. </w:t>
      </w:r>
    </w:p>
    <w:p w14:paraId="26DED3D9" w14:textId="77777777" w:rsidR="008A41BD" w:rsidRPr="00F341BE" w:rsidRDefault="008A41BD" w:rsidP="00F341BE">
      <w:pPr>
        <w:rPr>
          <w:lang w:val="en-US"/>
        </w:rPr>
      </w:pPr>
      <w:bookmarkStart w:id="0" w:name="_GoBack"/>
      <w:bookmarkEnd w:id="0"/>
    </w:p>
    <w:p w14:paraId="62F08629" w14:textId="405A32B7" w:rsidR="000305D0" w:rsidRDefault="000305D0" w:rsidP="000305D0">
      <w:pPr>
        <w:pStyle w:val="Heading1"/>
        <w:rPr>
          <w:lang w:val="en-US"/>
        </w:rPr>
      </w:pPr>
      <w:r>
        <w:rPr>
          <w:lang w:val="en-US"/>
        </w:rPr>
        <w:lastRenderedPageBreak/>
        <w:t>Conclusion</w:t>
      </w:r>
    </w:p>
    <w:p w14:paraId="5F586E38" w14:textId="4D7E6AF6" w:rsidR="00F341BE" w:rsidRPr="00F341BE" w:rsidRDefault="00C655A7" w:rsidP="00F341BE">
      <w:pPr>
        <w:rPr>
          <w:lang w:val="en-US"/>
        </w:rPr>
      </w:pPr>
      <w:r>
        <w:rPr>
          <w:lang w:val="en-US"/>
        </w:rPr>
        <w:t>Without a doubt</w:t>
      </w:r>
      <w:r w:rsidR="006A6A9E">
        <w:rPr>
          <w:lang w:val="en-US"/>
        </w:rPr>
        <w:t>,</w:t>
      </w:r>
      <w:r>
        <w:rPr>
          <w:lang w:val="en-US"/>
        </w:rPr>
        <w:t xml:space="preserve"> </w:t>
      </w:r>
      <w:r w:rsidR="006A6A9E">
        <w:rPr>
          <w:lang w:val="en-US"/>
        </w:rPr>
        <w:t xml:space="preserve">the </w:t>
      </w:r>
      <w:r>
        <w:rPr>
          <w:lang w:val="en-US"/>
        </w:rPr>
        <w:t>informed search performed better than the uninformed search. From the performance matrix</w:t>
      </w:r>
      <w:r w:rsidR="006A6A9E">
        <w:rPr>
          <w:lang w:val="en-US"/>
        </w:rPr>
        <w:t>,</w:t>
      </w:r>
      <w:r>
        <w:rPr>
          <w:lang w:val="en-US"/>
        </w:rPr>
        <w:t xml:space="preserve"> we have seen the evolution of each search algorithms. As our problem’s space state was limited in number, therefore even the uninformed search was quite fast, but we can imagine a situation where the number of </w:t>
      </w:r>
      <w:r w:rsidR="006A6A9E">
        <w:rPr>
          <w:lang w:val="en-US"/>
        </w:rPr>
        <w:t xml:space="preserve">state </w:t>
      </w:r>
      <w:r>
        <w:rPr>
          <w:lang w:val="en-US"/>
        </w:rPr>
        <w:t>space too big to traverse through all of them</w:t>
      </w:r>
      <w:r>
        <w:rPr>
          <w:lang w:val="en-US"/>
        </w:rPr>
        <w:br/>
        <w:t>(</w:t>
      </w:r>
      <w:r w:rsidR="002863A4">
        <w:rPr>
          <w:lang w:val="en-US"/>
        </w:rPr>
        <w:t>e.g.</w:t>
      </w:r>
      <w:r>
        <w:rPr>
          <w:lang w:val="en-US"/>
        </w:rPr>
        <w:t xml:space="preserve"> Rubik’s cube)</w:t>
      </w:r>
      <w:r w:rsidR="002863A4">
        <w:rPr>
          <w:lang w:val="en-US"/>
        </w:rPr>
        <w:t xml:space="preserve"> in such scenarios</w:t>
      </w:r>
      <w:r w:rsidR="006A6A9E">
        <w:rPr>
          <w:lang w:val="en-US"/>
        </w:rPr>
        <w:t>,</w:t>
      </w:r>
      <w:r>
        <w:rPr>
          <w:lang w:val="en-US"/>
        </w:rPr>
        <w:t xml:space="preserve"> </w:t>
      </w:r>
      <w:r w:rsidR="006A6A9E">
        <w:rPr>
          <w:lang w:val="en-US"/>
        </w:rPr>
        <w:t xml:space="preserve">the </w:t>
      </w:r>
      <w:r>
        <w:rPr>
          <w:lang w:val="en-US"/>
        </w:rPr>
        <w:t>informed search is the way to go.</w:t>
      </w:r>
    </w:p>
    <w:p w14:paraId="34CAE4A9" w14:textId="048A8311" w:rsidR="000305D0" w:rsidRPr="000305D0" w:rsidRDefault="000305D0" w:rsidP="000305D0">
      <w:pPr>
        <w:pStyle w:val="Heading1"/>
        <w:rPr>
          <w:lang w:val="en-US"/>
        </w:rPr>
      </w:pPr>
      <w:r>
        <w:rPr>
          <w:lang w:val="en-US"/>
        </w:rPr>
        <w:t>References</w:t>
      </w:r>
    </w:p>
    <w:p w14:paraId="01EDE165" w14:textId="60341534" w:rsidR="00A53519" w:rsidRDefault="00A53519" w:rsidP="00A53519">
      <w:pPr>
        <w:pStyle w:val="ListParagraph"/>
        <w:numPr>
          <w:ilvl w:val="0"/>
          <w:numId w:val="1"/>
        </w:numPr>
        <w:rPr>
          <w:lang w:val="en-US"/>
        </w:rPr>
      </w:pPr>
      <w:proofErr w:type="spellStart"/>
      <w:r w:rsidRPr="00A53519">
        <w:rPr>
          <w:lang w:val="en-US"/>
        </w:rPr>
        <w:t>Bettilyon</w:t>
      </w:r>
      <w:proofErr w:type="spellEnd"/>
      <w:r>
        <w:rPr>
          <w:lang w:val="en-US"/>
        </w:rPr>
        <w:t>, T. 2019, “</w:t>
      </w:r>
      <w:r w:rsidRPr="00A53519">
        <w:rPr>
          <w:lang w:val="en-US"/>
        </w:rPr>
        <w:t>Modeling Problems as Graphs</w:t>
      </w:r>
      <w:r>
        <w:rPr>
          <w:lang w:val="en-US"/>
        </w:rPr>
        <w:t xml:space="preserve">”, retrieved from, </w:t>
      </w:r>
      <w:hyperlink r:id="rId22" w:history="1">
        <w:r w:rsidRPr="00DF412E">
          <w:rPr>
            <w:rStyle w:val="Hyperlink"/>
            <w:lang w:val="en-US"/>
          </w:rPr>
          <w:t>https://medium.com/tebs-lab/modeling-problems-as-graphs-6ab451f03868</w:t>
        </w:r>
      </w:hyperlink>
      <w:r>
        <w:rPr>
          <w:lang w:val="en-US"/>
        </w:rPr>
        <w:t>, viewed on 01/05/2020</w:t>
      </w:r>
    </w:p>
    <w:p w14:paraId="61FC0493" w14:textId="573E836F" w:rsidR="00A53519" w:rsidRDefault="00A53519" w:rsidP="00A53519">
      <w:pPr>
        <w:pStyle w:val="ListParagraph"/>
        <w:numPr>
          <w:ilvl w:val="0"/>
          <w:numId w:val="1"/>
        </w:numPr>
        <w:rPr>
          <w:lang w:val="en-US"/>
        </w:rPr>
      </w:pPr>
      <w:r>
        <w:rPr>
          <w:lang w:val="en-US"/>
        </w:rPr>
        <w:t>“Die Hard 3: Jugs Problem”, retrieved from,</w:t>
      </w:r>
      <w:r w:rsidR="00F721CC">
        <w:rPr>
          <w:lang w:val="en-US"/>
        </w:rPr>
        <w:t xml:space="preserve"> </w:t>
      </w:r>
      <w:hyperlink r:id="rId23" w:history="1">
        <w:r w:rsidRPr="00DF412E">
          <w:rPr>
            <w:rStyle w:val="Hyperlink"/>
            <w:lang w:val="en-US"/>
          </w:rPr>
          <w:t>https://www.youtube.com/watch?v=BVtQNK_ZUJg</w:t>
        </w:r>
      </w:hyperlink>
      <w:r>
        <w:rPr>
          <w:lang w:val="en-US"/>
        </w:rPr>
        <w:t>, viewed on 28/04/2020</w:t>
      </w:r>
    </w:p>
    <w:p w14:paraId="4F7937CF" w14:textId="6AA2C1F6" w:rsidR="006267FF" w:rsidRPr="006267FF" w:rsidRDefault="006267FF" w:rsidP="00A53519">
      <w:pPr>
        <w:pStyle w:val="ListParagraph"/>
        <w:numPr>
          <w:ilvl w:val="0"/>
          <w:numId w:val="1"/>
        </w:numPr>
        <w:rPr>
          <w:lang w:val="en-US"/>
        </w:rPr>
      </w:pPr>
      <w:proofErr w:type="spellStart"/>
      <w:r>
        <w:rPr>
          <w:lang w:val="en-US"/>
        </w:rPr>
        <w:t>javaTpoint</w:t>
      </w:r>
      <w:proofErr w:type="spellEnd"/>
      <w:r>
        <w:rPr>
          <w:lang w:val="en-US"/>
        </w:rPr>
        <w:t xml:space="preserve">, </w:t>
      </w:r>
      <w:r w:rsidR="007A1D11">
        <w:rPr>
          <w:lang w:val="en-US"/>
        </w:rPr>
        <w:t>a,</w:t>
      </w:r>
      <w:r>
        <w:rPr>
          <w:lang w:val="en-US"/>
        </w:rPr>
        <w:t>“</w:t>
      </w:r>
      <w:proofErr w:type="spellStart"/>
      <w:r>
        <w:rPr>
          <w:lang w:val="en-US"/>
        </w:rPr>
        <w:t>Uninromed</w:t>
      </w:r>
      <w:proofErr w:type="spellEnd"/>
      <w:r>
        <w:rPr>
          <w:lang w:val="en-US"/>
        </w:rPr>
        <w:t xml:space="preserve"> Search Algorithms”, retrieved from, </w:t>
      </w:r>
      <w:hyperlink r:id="rId24" w:history="1">
        <w:r>
          <w:rPr>
            <w:rStyle w:val="Hyperlink"/>
          </w:rPr>
          <w:t>https://www.javatpoint.com/ai-uninformed-search-algorithms</w:t>
        </w:r>
      </w:hyperlink>
      <w:r>
        <w:t>, viewed on 06/05/2020</w:t>
      </w:r>
    </w:p>
    <w:p w14:paraId="0EA363CC" w14:textId="3A6254D9" w:rsidR="006267FF" w:rsidRPr="00591EE8" w:rsidRDefault="00591EE8" w:rsidP="00A53519">
      <w:pPr>
        <w:pStyle w:val="ListParagraph"/>
        <w:numPr>
          <w:ilvl w:val="0"/>
          <w:numId w:val="1"/>
        </w:numPr>
        <w:rPr>
          <w:lang w:val="en-US"/>
        </w:rPr>
      </w:pPr>
      <w:r>
        <w:rPr>
          <w:lang w:val="en-US"/>
        </w:rPr>
        <w:t xml:space="preserve">NG, T. 2014, “BFS and DFS”, retrieved from, </w:t>
      </w:r>
      <w:hyperlink r:id="rId25" w:history="1">
        <w:r w:rsidRPr="00D42C02">
          <w:rPr>
            <w:rStyle w:val="Hyperlink"/>
          </w:rPr>
          <w:t>https://medium.com/@tim_ng/bfs-and-dfs-52d3cb642a0e</w:t>
        </w:r>
      </w:hyperlink>
      <w:r>
        <w:t>, viewed on 06/05/2020</w:t>
      </w:r>
    </w:p>
    <w:p w14:paraId="695DEE5C" w14:textId="4088F06C" w:rsidR="00591EE8" w:rsidRPr="00C33C12" w:rsidRDefault="00C33C12" w:rsidP="00A53519">
      <w:pPr>
        <w:pStyle w:val="ListParagraph"/>
        <w:numPr>
          <w:ilvl w:val="0"/>
          <w:numId w:val="1"/>
        </w:numPr>
        <w:rPr>
          <w:lang w:val="en-US"/>
        </w:rPr>
      </w:pPr>
      <w:proofErr w:type="spellStart"/>
      <w:r>
        <w:t>javaTpoint</w:t>
      </w:r>
      <w:proofErr w:type="spellEnd"/>
      <w:r>
        <w:t xml:space="preserve">, </w:t>
      </w:r>
      <w:proofErr w:type="spellStart"/>
      <w:r w:rsidR="007A1D11">
        <w:t>b,</w:t>
      </w:r>
      <w:r>
        <w:t>“Informed</w:t>
      </w:r>
      <w:proofErr w:type="spellEnd"/>
      <w:r>
        <w:t xml:space="preserve"> Search Algorithms”, retrieved from, </w:t>
      </w:r>
      <w:hyperlink r:id="rId26" w:history="1">
        <w:r w:rsidRPr="00D42C02">
          <w:rPr>
            <w:rStyle w:val="Hyperlink"/>
          </w:rPr>
          <w:t>https://www.javatpoint.com/ai-informed-search-algorithms</w:t>
        </w:r>
      </w:hyperlink>
      <w:r>
        <w:t>, viewed on, 06/05/2020</w:t>
      </w:r>
    </w:p>
    <w:p w14:paraId="3EF47DBC" w14:textId="10829C8F" w:rsidR="00C33C12" w:rsidRPr="00A53519" w:rsidRDefault="00852363" w:rsidP="00A53519">
      <w:pPr>
        <w:pStyle w:val="ListParagraph"/>
        <w:numPr>
          <w:ilvl w:val="0"/>
          <w:numId w:val="1"/>
        </w:numPr>
        <w:rPr>
          <w:lang w:val="en-US"/>
        </w:rPr>
      </w:pPr>
      <w:proofErr w:type="spellStart"/>
      <w:r>
        <w:rPr>
          <w:lang w:val="en-US"/>
        </w:rPr>
        <w:t>Mok</w:t>
      </w:r>
      <w:proofErr w:type="spellEnd"/>
      <w:r>
        <w:rPr>
          <w:lang w:val="en-US"/>
        </w:rPr>
        <w:t>, 2014, “</w:t>
      </w:r>
      <w:r w:rsidRPr="00852363">
        <w:rPr>
          <w:lang w:val="en-US"/>
        </w:rPr>
        <w:t>Heuristic function for Water Jug</w:t>
      </w:r>
      <w:r>
        <w:rPr>
          <w:lang w:val="en-US"/>
        </w:rPr>
        <w:t xml:space="preserve">”, retrieved from, </w:t>
      </w:r>
      <w:hyperlink r:id="rId27" w:history="1">
        <w:r w:rsidRPr="00D42C02">
          <w:rPr>
            <w:rStyle w:val="Hyperlink"/>
            <w:lang w:val="en-US"/>
          </w:rPr>
          <w:t>https://stackoverflow.com/questions/22770487/heuristic-function-for-water-jug</w:t>
        </w:r>
      </w:hyperlink>
      <w:r>
        <w:rPr>
          <w:lang w:val="en-US"/>
        </w:rPr>
        <w:t>, viewed on 07/05/2020</w:t>
      </w:r>
    </w:p>
    <w:p w14:paraId="083B0A7F" w14:textId="77777777" w:rsidR="000305D0" w:rsidRPr="000305D0" w:rsidRDefault="000305D0" w:rsidP="000305D0">
      <w:pPr>
        <w:rPr>
          <w:lang w:val="en-US"/>
        </w:rPr>
      </w:pPr>
    </w:p>
    <w:sectPr w:rsidR="000305D0" w:rsidRPr="000305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024FB"/>
    <w:multiLevelType w:val="hybridMultilevel"/>
    <w:tmpl w:val="B6846D4A"/>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4EAA0EDC"/>
    <w:multiLevelType w:val="hybridMultilevel"/>
    <w:tmpl w:val="8DB606D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zAxMzY1MTe1NDNW0lEKTi0uzszPAykwqgUAXG1DaywAAAA="/>
  </w:docVars>
  <w:rsids>
    <w:rsidRoot w:val="0038419A"/>
    <w:rsid w:val="000305D0"/>
    <w:rsid w:val="000836FC"/>
    <w:rsid w:val="000F6D5F"/>
    <w:rsid w:val="0015721E"/>
    <w:rsid w:val="0018123B"/>
    <w:rsid w:val="002863A4"/>
    <w:rsid w:val="002A3921"/>
    <w:rsid w:val="002E5C02"/>
    <w:rsid w:val="00310F4C"/>
    <w:rsid w:val="0033113E"/>
    <w:rsid w:val="0038419A"/>
    <w:rsid w:val="003B7C19"/>
    <w:rsid w:val="003C5D0A"/>
    <w:rsid w:val="003F0309"/>
    <w:rsid w:val="004747DC"/>
    <w:rsid w:val="00476A70"/>
    <w:rsid w:val="00500779"/>
    <w:rsid w:val="00591EE8"/>
    <w:rsid w:val="005B2E1A"/>
    <w:rsid w:val="00615344"/>
    <w:rsid w:val="006267FF"/>
    <w:rsid w:val="006A6A9E"/>
    <w:rsid w:val="00712798"/>
    <w:rsid w:val="007212EE"/>
    <w:rsid w:val="007532B8"/>
    <w:rsid w:val="007A1D11"/>
    <w:rsid w:val="007C226E"/>
    <w:rsid w:val="007D7ADE"/>
    <w:rsid w:val="007E69C2"/>
    <w:rsid w:val="00833A48"/>
    <w:rsid w:val="00852363"/>
    <w:rsid w:val="008545BD"/>
    <w:rsid w:val="008A41BD"/>
    <w:rsid w:val="008E34D8"/>
    <w:rsid w:val="008F790A"/>
    <w:rsid w:val="0090052A"/>
    <w:rsid w:val="00925874"/>
    <w:rsid w:val="009620B3"/>
    <w:rsid w:val="00990FB4"/>
    <w:rsid w:val="00A228C3"/>
    <w:rsid w:val="00A23B12"/>
    <w:rsid w:val="00A31898"/>
    <w:rsid w:val="00A53519"/>
    <w:rsid w:val="00AC65A5"/>
    <w:rsid w:val="00B404D3"/>
    <w:rsid w:val="00B81970"/>
    <w:rsid w:val="00BF45E3"/>
    <w:rsid w:val="00C26348"/>
    <w:rsid w:val="00C33C12"/>
    <w:rsid w:val="00C655A7"/>
    <w:rsid w:val="00CA7E77"/>
    <w:rsid w:val="00CB1311"/>
    <w:rsid w:val="00CC1E2B"/>
    <w:rsid w:val="00CD5A68"/>
    <w:rsid w:val="00D40308"/>
    <w:rsid w:val="00D52AB6"/>
    <w:rsid w:val="00E17BD4"/>
    <w:rsid w:val="00E32C0F"/>
    <w:rsid w:val="00F26C94"/>
    <w:rsid w:val="00F341BE"/>
    <w:rsid w:val="00F721CC"/>
    <w:rsid w:val="00FF3C2C"/>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A6645"/>
  <w15:chartTrackingRefBased/>
  <w15:docId w15:val="{7AAB167C-F99C-4338-806A-C6637D383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05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305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05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305D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53519"/>
    <w:pPr>
      <w:ind w:left="720"/>
      <w:contextualSpacing/>
    </w:pPr>
  </w:style>
  <w:style w:type="character" w:styleId="Hyperlink">
    <w:name w:val="Hyperlink"/>
    <w:basedOn w:val="DefaultParagraphFont"/>
    <w:uiPriority w:val="99"/>
    <w:unhideWhenUsed/>
    <w:rsid w:val="00A53519"/>
    <w:rPr>
      <w:color w:val="0563C1" w:themeColor="hyperlink"/>
      <w:u w:val="single"/>
    </w:rPr>
  </w:style>
  <w:style w:type="character" w:styleId="UnresolvedMention">
    <w:name w:val="Unresolved Mention"/>
    <w:basedOn w:val="DefaultParagraphFont"/>
    <w:uiPriority w:val="99"/>
    <w:semiHidden/>
    <w:unhideWhenUsed/>
    <w:rsid w:val="00A53519"/>
    <w:rPr>
      <w:color w:val="605E5C"/>
      <w:shd w:val="clear" w:color="auto" w:fill="E1DFDD"/>
    </w:rPr>
  </w:style>
  <w:style w:type="paragraph" w:styleId="Caption">
    <w:name w:val="caption"/>
    <w:basedOn w:val="Normal"/>
    <w:next w:val="Normal"/>
    <w:uiPriority w:val="35"/>
    <w:unhideWhenUsed/>
    <w:qFormat/>
    <w:rsid w:val="00CD5A68"/>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CA7E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CA7E77"/>
    <w:rPr>
      <w:rFonts w:ascii="Courier New" w:eastAsia="Times New Roman" w:hAnsi="Courier New" w:cs="Courier New"/>
      <w:sz w:val="20"/>
      <w:szCs w:val="20"/>
      <w:lang w:eastAsia="en-MY"/>
    </w:rPr>
  </w:style>
  <w:style w:type="character" w:styleId="FollowedHyperlink">
    <w:name w:val="FollowedHyperlink"/>
    <w:basedOn w:val="DefaultParagraphFont"/>
    <w:uiPriority w:val="99"/>
    <w:semiHidden/>
    <w:unhideWhenUsed/>
    <w:rsid w:val="00476A7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681487">
      <w:bodyDiv w:val="1"/>
      <w:marLeft w:val="0"/>
      <w:marRight w:val="0"/>
      <w:marTop w:val="0"/>
      <w:marBottom w:val="0"/>
      <w:divBdr>
        <w:top w:val="none" w:sz="0" w:space="0" w:color="auto"/>
        <w:left w:val="none" w:sz="0" w:space="0" w:color="auto"/>
        <w:bottom w:val="none" w:sz="0" w:space="0" w:color="auto"/>
        <w:right w:val="none" w:sz="0" w:space="0" w:color="auto"/>
      </w:divBdr>
    </w:div>
    <w:div w:id="1289892955">
      <w:bodyDiv w:val="1"/>
      <w:marLeft w:val="0"/>
      <w:marRight w:val="0"/>
      <w:marTop w:val="0"/>
      <w:marBottom w:val="0"/>
      <w:divBdr>
        <w:top w:val="none" w:sz="0" w:space="0" w:color="auto"/>
        <w:left w:val="none" w:sz="0" w:space="0" w:color="auto"/>
        <w:bottom w:val="none" w:sz="0" w:space="0" w:color="auto"/>
        <w:right w:val="none" w:sz="0" w:space="0" w:color="auto"/>
      </w:divBdr>
    </w:div>
    <w:div w:id="1532377419">
      <w:bodyDiv w:val="1"/>
      <w:marLeft w:val="0"/>
      <w:marRight w:val="0"/>
      <w:marTop w:val="0"/>
      <w:marBottom w:val="0"/>
      <w:divBdr>
        <w:top w:val="none" w:sz="0" w:space="0" w:color="auto"/>
        <w:left w:val="none" w:sz="0" w:space="0" w:color="auto"/>
        <w:bottom w:val="none" w:sz="0" w:space="0" w:color="auto"/>
        <w:right w:val="none" w:sz="0" w:space="0" w:color="auto"/>
      </w:divBdr>
    </w:div>
    <w:div w:id="1968463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www.javatpoint.com/ai-informed-search-algorithms" TargetMode="Externa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s://medium.com/@tim_ng/bfs-and-dfs-52d3cb642a0e"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gif"/><Relationship Id="rId11" Type="http://schemas.openxmlformats.org/officeDocument/2006/relationships/image" Target="media/image6.png"/><Relationship Id="rId24" Type="http://schemas.openxmlformats.org/officeDocument/2006/relationships/hyperlink" Target="https://www.javatpoint.com/ai-uninformed-search-algorithms" TargetMode="External"/><Relationship Id="rId5" Type="http://schemas.openxmlformats.org/officeDocument/2006/relationships/hyperlink" Target="https://miro.medium.com/max/1088/1*INwehwNaWrUmOvq_a5wMWg.gif" TargetMode="External"/><Relationship Id="rId15" Type="http://schemas.openxmlformats.org/officeDocument/2006/relationships/image" Target="media/image10.png"/><Relationship Id="rId23" Type="http://schemas.openxmlformats.org/officeDocument/2006/relationships/hyperlink" Target="https://www.youtube.com/watch?v=BVtQNK_ZUJg" TargetMode="External"/><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medium.com/tebs-lab/modeling-problems-as-graphs-6ab451f03868" TargetMode="External"/><Relationship Id="rId27" Type="http://schemas.openxmlformats.org/officeDocument/2006/relationships/hyperlink" Target="https://stackoverflow.com/questions/22770487/heuristic-function-for-water-ju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1</TotalTime>
  <Pages>1</Pages>
  <Words>2223</Words>
  <Characters>1267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k islam</dc:creator>
  <cp:keywords/>
  <dc:description/>
  <cp:lastModifiedBy>atik islam</cp:lastModifiedBy>
  <cp:revision>16</cp:revision>
  <dcterms:created xsi:type="dcterms:W3CDTF">2020-05-06T17:41:00Z</dcterms:created>
  <dcterms:modified xsi:type="dcterms:W3CDTF">2020-05-07T19:07:00Z</dcterms:modified>
</cp:coreProperties>
</file>